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060E5" w14:textId="77777777" w:rsidR="001919C6" w:rsidRPr="008C6318" w:rsidRDefault="008403F2" w:rsidP="003A26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D966" w:themeFill="accent4" w:themeFillTint="99"/>
        <w:jc w:val="center"/>
        <w:rPr>
          <w:rFonts w:cs="B Nazanin"/>
          <w:sz w:val="24"/>
          <w:szCs w:val="24"/>
          <w:rtl/>
        </w:rPr>
      </w:pPr>
      <w:bookmarkStart w:id="0" w:name="_Hlk123572016"/>
      <w:bookmarkEnd w:id="0"/>
      <w:r w:rsidRPr="008C6318">
        <w:rPr>
          <w:rFonts w:cs="B Nazanin"/>
          <w:sz w:val="24"/>
          <w:szCs w:val="24"/>
          <w:rtl/>
        </w:rPr>
        <w:t xml:space="preserve">تمرین </w:t>
      </w:r>
      <w:r w:rsidRPr="008C6318">
        <w:rPr>
          <w:rFonts w:cs="B Nazanin" w:hint="cs"/>
          <w:sz w:val="24"/>
          <w:szCs w:val="24"/>
          <w:rtl/>
        </w:rPr>
        <w:t>اول</w:t>
      </w:r>
      <w:r w:rsidRPr="008C6318">
        <w:rPr>
          <w:rFonts w:cs="B Nazanin"/>
          <w:sz w:val="24"/>
          <w:szCs w:val="24"/>
          <w:rtl/>
        </w:rPr>
        <w:t xml:space="preserve"> درس </w:t>
      </w:r>
      <w:r w:rsidRPr="008C6318">
        <w:rPr>
          <w:rFonts w:asciiTheme="majorBidi" w:hAnsiTheme="majorBidi" w:cs="B Nazanin"/>
          <w:sz w:val="24"/>
          <w:szCs w:val="24"/>
        </w:rPr>
        <w:t>Big Data</w:t>
      </w:r>
    </w:p>
    <w:p w14:paraId="3806840C" w14:textId="4E842A1C" w:rsidR="008403F2" w:rsidRPr="008C6318" w:rsidRDefault="008403F2" w:rsidP="003A26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D966" w:themeFill="accent4" w:themeFillTint="99"/>
        <w:jc w:val="center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  <w:rtl/>
        </w:rPr>
        <w:t>عرفان اشتری</w:t>
      </w:r>
      <w:r w:rsidRPr="008C6318">
        <w:rPr>
          <w:rFonts w:cs="B Nazanin"/>
          <w:sz w:val="24"/>
          <w:szCs w:val="24"/>
          <w:rtl/>
        </w:rPr>
        <w:tab/>
        <w:t>401123916</w:t>
      </w:r>
    </w:p>
    <w:p w14:paraId="6D04A30A" w14:textId="77777777" w:rsidR="008403F2" w:rsidRPr="008C6318" w:rsidRDefault="008403F2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  <w:rtl/>
        </w:rPr>
        <w:t>1)</w:t>
      </w:r>
    </w:p>
    <w:p w14:paraId="65EF98F0" w14:textId="0C1D07D8" w:rsidR="008403F2" w:rsidRPr="008C6318" w:rsidRDefault="007D043A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الف)</w:t>
      </w:r>
    </w:p>
    <w:p w14:paraId="50C29E5E" w14:textId="6B08949E" w:rsidR="003911A3" w:rsidRPr="008C6318" w:rsidRDefault="003911A3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در ابتدا کتابخانه های مورد نیاز را فرا</w:t>
      </w:r>
      <w:r w:rsidR="00214BDC" w:rsidRPr="008C6318">
        <w:rPr>
          <w:rFonts w:cs="B Nazanin" w:hint="cs"/>
          <w:sz w:val="24"/>
          <w:szCs w:val="24"/>
          <w:rtl/>
        </w:rPr>
        <w:t xml:space="preserve"> </w:t>
      </w:r>
      <w:r w:rsidRPr="008C6318">
        <w:rPr>
          <w:rFonts w:cs="B Nazanin" w:hint="cs"/>
          <w:sz w:val="24"/>
          <w:szCs w:val="24"/>
          <w:rtl/>
        </w:rPr>
        <w:t xml:space="preserve">میخوانیم و یک فضای </w:t>
      </w:r>
      <w:r w:rsidRPr="008C6318">
        <w:rPr>
          <w:rFonts w:cs="B Nazanin"/>
          <w:sz w:val="24"/>
          <w:szCs w:val="24"/>
        </w:rPr>
        <w:t>pyspark</w:t>
      </w:r>
      <w:r w:rsidRPr="008C6318">
        <w:rPr>
          <w:rFonts w:cs="B Nazanin" w:hint="cs"/>
          <w:sz w:val="24"/>
          <w:szCs w:val="24"/>
          <w:rtl/>
        </w:rPr>
        <w:t xml:space="preserve"> ایجاد میکنیم.</w:t>
      </w:r>
    </w:p>
    <w:p w14:paraId="2C935DE2" w14:textId="77777777" w:rsidR="003911A3" w:rsidRPr="008C6318" w:rsidRDefault="003911A3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sql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Session </w:t>
      </w:r>
      <w:r w:rsidRPr="008C6318">
        <w:rPr>
          <w:rStyle w:val="CommentTok"/>
          <w:rFonts w:cs="B Nazanin"/>
          <w:sz w:val="24"/>
          <w:szCs w:val="24"/>
        </w:rPr>
        <w:t>#Import the pyspark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conf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Conf </w:t>
      </w:r>
      <w:r w:rsidRPr="008C6318">
        <w:rPr>
          <w:rStyle w:val="CommentTok"/>
          <w:rFonts w:cs="B Nazanin"/>
          <w:sz w:val="24"/>
          <w:szCs w:val="24"/>
        </w:rPr>
        <w:t>#Import the SparkConf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context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Context </w:t>
      </w:r>
      <w:r w:rsidRPr="008C6318">
        <w:rPr>
          <w:rStyle w:val="CommentTok"/>
          <w:rFonts w:cs="B Nazanin"/>
          <w:sz w:val="24"/>
          <w:szCs w:val="24"/>
        </w:rPr>
        <w:t>#Import the SparkContex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time</w:t>
      </w:r>
    </w:p>
    <w:p w14:paraId="2C857421" w14:textId="4CB9326B" w:rsidR="003911A3" w:rsidRPr="008C6318" w:rsidRDefault="003911A3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initializing and starting a pyspark session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onf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f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conf.setMaster(</w:t>
      </w:r>
      <w:r w:rsidRPr="008C6318">
        <w:rPr>
          <w:rStyle w:val="StringTok"/>
          <w:rFonts w:cs="B Nazanin"/>
          <w:sz w:val="24"/>
          <w:szCs w:val="24"/>
        </w:rPr>
        <w:t>"local"</w:t>
      </w:r>
      <w:r w:rsidRPr="008C6318">
        <w:rPr>
          <w:rStyle w:val="NormalTok"/>
          <w:rFonts w:cs="B Nazanin"/>
          <w:sz w:val="24"/>
          <w:szCs w:val="24"/>
        </w:rPr>
        <w:t>).setAppName(</w:t>
      </w:r>
      <w:r w:rsidRPr="008C6318">
        <w:rPr>
          <w:rStyle w:val="StringTok"/>
          <w:rFonts w:cs="B Nazanin"/>
          <w:sz w:val="24"/>
          <w:szCs w:val="24"/>
        </w:rPr>
        <w:t>"word-counts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sc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text.getOrCreate(conf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>conf)</w:t>
      </w:r>
    </w:p>
    <w:p w14:paraId="29EF85F1" w14:textId="77777777" w:rsidR="003911A3" w:rsidRPr="008C6318" w:rsidRDefault="003911A3" w:rsidP="008403F2">
      <w:pPr>
        <w:rPr>
          <w:rFonts w:cs="B Nazanin"/>
          <w:sz w:val="24"/>
          <w:szCs w:val="24"/>
          <w:rtl/>
        </w:rPr>
      </w:pPr>
    </w:p>
    <w:p w14:paraId="5D9065F9" w14:textId="4A0B6F6B" w:rsidR="00AF3DB5" w:rsidRPr="008C6318" w:rsidRDefault="003911A3" w:rsidP="00AF3DB5">
      <w:pPr>
        <w:spacing w:line="240" w:lineRule="auto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دامه در شروع کار باید ابتدا فایل متنی مورد نظر را توسط اسپارک بخوانیم و سپس تعداد کل کلمات را  بخوانیم، جداسازی کلمات را با </w:t>
      </w:r>
      <w:r w:rsidRPr="008C6318">
        <w:rPr>
          <w:rFonts w:cs="B Nazanin"/>
          <w:sz w:val="24"/>
          <w:szCs w:val="24"/>
        </w:rPr>
        <w:t>space</w:t>
      </w:r>
      <w:r w:rsidRPr="008C6318">
        <w:rPr>
          <w:rFonts w:cs="B Nazanin" w:hint="cs"/>
          <w:sz w:val="24"/>
          <w:szCs w:val="24"/>
          <w:rtl/>
        </w:rPr>
        <w:t xml:space="preserve"> (فاصله = " ") در نظر میگیریم و با استفاده از کد زیر </w:t>
      </w:r>
      <w:r w:rsidR="00AF3DB5" w:rsidRPr="008C6318">
        <w:rPr>
          <w:rFonts w:cs="B Nazanin" w:hint="cs"/>
          <w:sz w:val="24"/>
          <w:szCs w:val="24"/>
          <w:rtl/>
        </w:rPr>
        <w:t>یک لیست به دست می آید که هر عضو آن یک تاپل میباشد که شامل کلمه و تعداد تکرار آن است که با جمع کردن همه اعداد به تعداد کل کلمات میرسیم</w:t>
      </w:r>
      <w:r w:rsidRPr="008C6318">
        <w:rPr>
          <w:rFonts w:cs="B Nazanin" w:hint="cs"/>
          <w:sz w:val="24"/>
          <w:szCs w:val="24"/>
          <w:rtl/>
        </w:rPr>
        <w:t>.</w:t>
      </w:r>
    </w:p>
    <w:p w14:paraId="4F0B3132" w14:textId="77777777" w:rsidR="003911A3" w:rsidRPr="008C6318" w:rsidRDefault="003911A3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reading all the words in the text file and making a list of tupples including words and their count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line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c.textFile(</w:t>
      </w:r>
      <w:r w:rsidRPr="008C6318">
        <w:rPr>
          <w:rStyle w:val="StringTok"/>
          <w:rFonts w:cs="B Nazanin"/>
          <w:sz w:val="24"/>
          <w:szCs w:val="24"/>
        </w:rPr>
        <w:t>"JaneAusten.txt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The file is read using the textFile() method.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word_count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lines.flatMap(</w:t>
      </w:r>
      <w:r w:rsidRPr="008C6318">
        <w:rPr>
          <w:rStyle w:val="KeywordTok"/>
          <w:rFonts w:cs="B Nazanin"/>
          <w:sz w:val="24"/>
          <w:szCs w:val="24"/>
        </w:rPr>
        <w:t>lambda</w:t>
      </w:r>
      <w:r w:rsidRPr="008C6318">
        <w:rPr>
          <w:rStyle w:val="NormalTok"/>
          <w:rFonts w:cs="B Nazanin"/>
          <w:sz w:val="24"/>
          <w:szCs w:val="24"/>
        </w:rPr>
        <w:t xml:space="preserve"> line: line.split(</w:t>
      </w:r>
      <w:r w:rsidRPr="008C6318">
        <w:rPr>
          <w:rStyle w:val="StringTok"/>
          <w:rFonts w:cs="B Nazanin"/>
          <w:sz w:val="24"/>
          <w:szCs w:val="24"/>
        </w:rPr>
        <w:t>' '</w:t>
      </w:r>
      <w:r w:rsidRPr="008C6318">
        <w:rPr>
          <w:rStyle w:val="NormalTok"/>
          <w:rFonts w:cs="B Nazanin"/>
          <w:sz w:val="24"/>
          <w:szCs w:val="24"/>
        </w:rPr>
        <w:t>))</w:t>
      </w:r>
      <w:r w:rsidRPr="008C6318">
        <w:rPr>
          <w:rStyle w:val="OperatorTok"/>
          <w:rFonts w:cs="B Nazanin"/>
          <w:sz w:val="24"/>
          <w:szCs w:val="24"/>
        </w:rPr>
        <w:t>\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               .</w:t>
      </w:r>
      <w:r w:rsidRPr="008C6318">
        <w:rPr>
          <w:rStyle w:val="BuiltInTok"/>
          <w:rFonts w:cs="B Nazanin"/>
          <w:sz w:val="24"/>
          <w:szCs w:val="24"/>
        </w:rPr>
        <w:t>map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KeywordTok"/>
          <w:rFonts w:cs="B Nazanin"/>
          <w:sz w:val="24"/>
          <w:szCs w:val="24"/>
        </w:rPr>
        <w:t>lambda</w:t>
      </w:r>
      <w:r w:rsidRPr="008C6318">
        <w:rPr>
          <w:rStyle w:val="NormalTok"/>
          <w:rFonts w:cs="B Nazanin"/>
          <w:sz w:val="24"/>
          <w:szCs w:val="24"/>
        </w:rPr>
        <w:t xml:space="preserve"> word: (word,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 xml:space="preserve">)) </w:t>
      </w:r>
      <w:r w:rsidRPr="008C6318">
        <w:rPr>
          <w:rStyle w:val="OperatorTok"/>
          <w:rFonts w:cs="B Nazanin"/>
          <w:sz w:val="24"/>
          <w:szCs w:val="24"/>
        </w:rPr>
        <w:t>\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               .reduceByKey(</w:t>
      </w:r>
      <w:r w:rsidRPr="008C6318">
        <w:rPr>
          <w:rStyle w:val="KeywordTok"/>
          <w:rFonts w:cs="B Nazanin"/>
          <w:sz w:val="24"/>
          <w:szCs w:val="24"/>
        </w:rPr>
        <w:t>lambda</w:t>
      </w:r>
      <w:r w:rsidRPr="008C6318">
        <w:rPr>
          <w:rStyle w:val="NormalTok"/>
          <w:rFonts w:cs="B Nazanin"/>
          <w:sz w:val="24"/>
          <w:szCs w:val="24"/>
        </w:rPr>
        <w:t xml:space="preserve"> count1, count2: count1 </w:t>
      </w:r>
      <w:r w:rsidRPr="008C6318">
        <w:rPr>
          <w:rStyle w:val="OperatorTok"/>
          <w:rFonts w:cs="B Nazanin"/>
          <w:sz w:val="24"/>
          <w:szCs w:val="24"/>
        </w:rPr>
        <w:t>+</w:t>
      </w:r>
      <w:r w:rsidRPr="008C6318">
        <w:rPr>
          <w:rStyle w:val="NormalTok"/>
          <w:rFonts w:cs="B Nazanin"/>
          <w:sz w:val="24"/>
          <w:szCs w:val="24"/>
        </w:rPr>
        <w:t xml:space="preserve"> count2) </w:t>
      </w:r>
      <w:r w:rsidRPr="008C6318">
        <w:rPr>
          <w:rStyle w:val="OperatorTok"/>
          <w:rFonts w:cs="B Nazanin"/>
          <w:sz w:val="24"/>
          <w:szCs w:val="24"/>
        </w:rPr>
        <w:t>\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               .collect() 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</w:t>
      </w:r>
      <w:r w:rsidRPr="008C6318">
        <w:rPr>
          <w:rStyle w:val="DecValTok"/>
          <w:rFonts w:cs="B Nazanin"/>
          <w:sz w:val="24"/>
          <w:szCs w:val="24"/>
        </w:rPr>
        <w:t>0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counting all the word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t>for</w:t>
      </w:r>
      <w:r w:rsidRPr="008C6318">
        <w:rPr>
          <w:rStyle w:val="NormalTok"/>
          <w:rFonts w:cs="B Nazanin"/>
          <w:sz w:val="24"/>
          <w:szCs w:val="24"/>
        </w:rPr>
        <w:t xml:space="preserve"> (word,count)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word_counts[</w:t>
      </w:r>
      <w:r w:rsidRPr="008C6318">
        <w:rPr>
          <w:rStyle w:val="DecValTok"/>
          <w:rFonts w:cs="B Nazanin"/>
          <w:sz w:val="24"/>
          <w:szCs w:val="24"/>
        </w:rPr>
        <w:t>0</w:t>
      </w:r>
      <w:r w:rsidRPr="008C6318">
        <w:rPr>
          <w:rStyle w:val="NormalTok"/>
          <w:rFonts w:cs="B Nazanin"/>
          <w:sz w:val="24"/>
          <w:szCs w:val="24"/>
        </w:rPr>
        <w:t>:]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     print(word,count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 </w:t>
      </w:r>
      <w:r w:rsidRPr="008C6318">
        <w:rPr>
          <w:rStyle w:val="OperatorTok"/>
          <w:rFonts w:cs="B Nazanin"/>
          <w:sz w:val="24"/>
          <w:szCs w:val="24"/>
        </w:rPr>
        <w:t>+=</w:t>
      </w:r>
      <w:r w:rsidRPr="008C6318">
        <w:rPr>
          <w:rStyle w:val="NormalTok"/>
          <w:rFonts w:cs="B Nazanin"/>
          <w:sz w:val="24"/>
          <w:szCs w:val="24"/>
        </w:rPr>
        <w:t xml:space="preserve"> coun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count = "</w:t>
      </w:r>
      <w:r w:rsidRPr="008C6318">
        <w:rPr>
          <w:rStyle w:val="NormalTok"/>
          <w:rFonts w:cs="B Nazanin"/>
          <w:sz w:val="24"/>
          <w:szCs w:val="24"/>
        </w:rPr>
        <w:t>,c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</w:t>
      </w:r>
      <w:r w:rsidRPr="008C6318">
        <w:rPr>
          <w:rStyle w:val="DecValTok"/>
          <w:rFonts w:cs="B Nazanin"/>
          <w:sz w:val="24"/>
          <w:szCs w:val="24"/>
        </w:rPr>
        <w:t>0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 xml:space="preserve">#counting words except for space(" ")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lastRenderedPageBreak/>
        <w:t>for</w:t>
      </w:r>
      <w:r w:rsidRPr="008C6318">
        <w:rPr>
          <w:rStyle w:val="NormalTok"/>
          <w:rFonts w:cs="B Nazanin"/>
          <w:sz w:val="24"/>
          <w:szCs w:val="24"/>
        </w:rPr>
        <w:t xml:space="preserve"> (word,count)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word_counts[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:]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     print(word,count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 </w:t>
      </w:r>
      <w:r w:rsidRPr="008C6318">
        <w:rPr>
          <w:rStyle w:val="OperatorTok"/>
          <w:rFonts w:cs="B Nazanin"/>
          <w:sz w:val="24"/>
          <w:szCs w:val="24"/>
        </w:rPr>
        <w:t>+=</w:t>
      </w:r>
      <w:r w:rsidRPr="008C6318">
        <w:rPr>
          <w:rStyle w:val="NormalTok"/>
          <w:rFonts w:cs="B Nazanin"/>
          <w:sz w:val="24"/>
          <w:szCs w:val="24"/>
        </w:rPr>
        <w:t xml:space="preserve"> coun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count words except for space = "</w:t>
      </w:r>
      <w:r w:rsidRPr="008C6318">
        <w:rPr>
          <w:rStyle w:val="NormalTok"/>
          <w:rFonts w:cs="B Nazanin"/>
          <w:sz w:val="24"/>
          <w:szCs w:val="24"/>
        </w:rPr>
        <w:t>,c)</w:t>
      </w:r>
    </w:p>
    <w:p w14:paraId="69D236D8" w14:textId="5BC00FAE" w:rsidR="007D043A" w:rsidRPr="008C6318" w:rsidRDefault="003911A3" w:rsidP="00E20DF2">
      <w:pPr>
        <w:spacing w:line="240" w:lineRule="auto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ین کد یکبار تعداد کل کلمات بدست آمده و یکبار هم تعداد بدون در نظر گرفتن </w:t>
      </w:r>
      <w:r w:rsidRPr="008C6318">
        <w:rPr>
          <w:rFonts w:cs="B Nazanin"/>
          <w:sz w:val="24"/>
          <w:szCs w:val="24"/>
        </w:rPr>
        <w:t>space</w:t>
      </w:r>
      <w:r w:rsidRPr="008C6318">
        <w:rPr>
          <w:rFonts w:cs="B Nazanin" w:hint="cs"/>
          <w:sz w:val="24"/>
          <w:szCs w:val="24"/>
          <w:rtl/>
        </w:rPr>
        <w:t xml:space="preserve"> و مقادیر آن ها به ترتیب </w:t>
      </w:r>
      <w:r w:rsidR="00E20DF2" w:rsidRPr="008C6318">
        <w:rPr>
          <w:rStyle w:val="VerbatimChar"/>
          <w:rFonts w:cs="B Nazanin"/>
          <w:sz w:val="24"/>
          <w:szCs w:val="24"/>
        </w:rPr>
        <w:t>797474</w:t>
      </w:r>
      <w:r w:rsidR="00E20DF2" w:rsidRPr="008C6318">
        <w:rPr>
          <w:rStyle w:val="VerbatimChar"/>
          <w:rFonts w:cs="B Nazanin" w:hint="cs"/>
          <w:sz w:val="24"/>
          <w:szCs w:val="24"/>
          <w:rtl/>
        </w:rPr>
        <w:t xml:space="preserve"> و </w:t>
      </w:r>
      <w:r w:rsidR="00E20DF2" w:rsidRPr="008C6318">
        <w:rPr>
          <w:rStyle w:val="VerbatimChar"/>
          <w:rFonts w:cs="B Nazanin"/>
          <w:sz w:val="24"/>
          <w:szCs w:val="24"/>
        </w:rPr>
        <w:t>780223</w:t>
      </w:r>
      <w:r w:rsidR="00E20DF2" w:rsidRPr="008C6318">
        <w:rPr>
          <w:rStyle w:val="VerbatimChar"/>
          <w:rFonts w:cs="B Nazanin" w:hint="cs"/>
          <w:sz w:val="24"/>
          <w:szCs w:val="24"/>
          <w:rtl/>
        </w:rPr>
        <w:t xml:space="preserve"> میباشد.</w:t>
      </w:r>
    </w:p>
    <w:p w14:paraId="72266092" w14:textId="624CC735" w:rsidR="00E20DF2" w:rsidRPr="008C6318" w:rsidRDefault="00AF3DB5" w:rsidP="00E20DF2">
      <w:pPr>
        <w:spacing w:line="240" w:lineRule="auto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لیست </w:t>
      </w:r>
      <w:r w:rsidRPr="008C6318">
        <w:rPr>
          <w:rStyle w:val="NormalTok"/>
          <w:rFonts w:cs="B Nazanin"/>
          <w:sz w:val="24"/>
          <w:szCs w:val="24"/>
        </w:rPr>
        <w:t>word_counts</w:t>
      </w:r>
      <w:r w:rsidRPr="008C6318">
        <w:rPr>
          <w:rStyle w:val="NormalTok"/>
          <w:rFonts w:cs="B Nazanin" w:hint="cs"/>
          <w:sz w:val="24"/>
          <w:szCs w:val="24"/>
          <w:rtl/>
        </w:rPr>
        <w:t xml:space="preserve"> به شکل زیر می باشد.</w:t>
      </w:r>
    </w:p>
    <w:p w14:paraId="4FF52C50" w14:textId="77777777" w:rsidR="00AF3DB5" w:rsidRPr="008C6318" w:rsidRDefault="00AF3DB5" w:rsidP="00DA1D8C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Style w:val="VerbatimChar"/>
          <w:rFonts w:cs="B Nazanin"/>
          <w:sz w:val="24"/>
          <w:szCs w:val="24"/>
        </w:rPr>
        <w:t>[('', 1725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Project', 8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"Gutenberg's", 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The', 1663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Complete', 3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Works', 3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of', 2276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Jane', 374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Austen,', 6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</w:t>
      </w:r>
      <w:r w:rsidRPr="008C6318">
        <w:rPr>
          <w:rFonts w:cs="B Nazanin"/>
          <w:sz w:val="24"/>
          <w:szCs w:val="24"/>
        </w:rPr>
        <w:t>.</w:t>
      </w:r>
    </w:p>
    <w:p w14:paraId="0339179E" w14:textId="77777777" w:rsidR="00AF3DB5" w:rsidRPr="008C6318" w:rsidRDefault="00AF3DB5" w:rsidP="00DA1D8C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t xml:space="preserve"> .</w:t>
      </w:r>
    </w:p>
    <w:p w14:paraId="7085FCDE" w14:textId="3395FC02" w:rsidR="00AF3DB5" w:rsidRPr="008C6318" w:rsidRDefault="00AF3DB5" w:rsidP="00DA1D8C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t xml:space="preserve"> .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utility', 6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abroad,', 1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talents', 16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accomplishments', 9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...]</w:t>
      </w:r>
    </w:p>
    <w:p w14:paraId="21BAE8D4" w14:textId="1A82CC55" w:rsidR="00AF3DB5" w:rsidRPr="008C6318" w:rsidRDefault="00AF3DB5" w:rsidP="00E20DF2">
      <w:pPr>
        <w:spacing w:line="240" w:lineRule="auto"/>
        <w:rPr>
          <w:rFonts w:cs="B Nazanin"/>
          <w:sz w:val="24"/>
          <w:szCs w:val="24"/>
          <w:rtl/>
        </w:rPr>
      </w:pPr>
    </w:p>
    <w:p w14:paraId="26E59F03" w14:textId="77777777" w:rsidR="00AF3DB5" w:rsidRPr="008C6318" w:rsidRDefault="00AF3DB5" w:rsidP="00BD3715">
      <w:pPr>
        <w:pBdr>
          <w:bottom w:val="single" w:sz="4" w:space="1" w:color="auto"/>
        </w:pBdr>
        <w:spacing w:line="240" w:lineRule="auto"/>
        <w:rPr>
          <w:rFonts w:cs="B Nazanin"/>
          <w:sz w:val="24"/>
          <w:szCs w:val="24"/>
          <w:rtl/>
        </w:rPr>
      </w:pPr>
    </w:p>
    <w:p w14:paraId="485DA5B5" w14:textId="37E6573A" w:rsidR="007D043A" w:rsidRPr="008C6318" w:rsidRDefault="007D043A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ب)</w:t>
      </w:r>
    </w:p>
    <w:p w14:paraId="1AAD1654" w14:textId="163490BC" w:rsidR="007D043A" w:rsidRPr="008C6318" w:rsidRDefault="00C34FB4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در این بخش میخواهیم تعداد کلمات بدون تکرار را بدست آورریم برای این کار پس از خواندن فایل متنی</w:t>
      </w:r>
      <w:r w:rsidR="00936739" w:rsidRPr="008C6318">
        <w:rPr>
          <w:rFonts w:cs="B Nazanin" w:hint="cs"/>
          <w:sz w:val="24"/>
          <w:szCs w:val="24"/>
          <w:rtl/>
        </w:rPr>
        <w:t xml:space="preserve"> مطابق بخش قبل،</w:t>
      </w:r>
      <w:r w:rsidRPr="008C6318">
        <w:rPr>
          <w:rFonts w:cs="B Nazanin" w:hint="cs"/>
          <w:sz w:val="24"/>
          <w:szCs w:val="24"/>
          <w:rtl/>
        </w:rPr>
        <w:t xml:space="preserve"> از کد و توابع زیر استفاده میکنیم</w:t>
      </w:r>
      <w:r w:rsidR="003B1D92" w:rsidRPr="008C6318">
        <w:rPr>
          <w:rFonts w:cs="B Nazanin" w:hint="cs"/>
          <w:sz w:val="24"/>
          <w:szCs w:val="24"/>
          <w:rtl/>
        </w:rPr>
        <w:t>.</w:t>
      </w:r>
    </w:p>
    <w:p w14:paraId="106BE64A" w14:textId="738E8134" w:rsidR="00C34FB4" w:rsidRPr="008C6318" w:rsidRDefault="00C34FB4" w:rsidP="00B22E0B">
      <w:pPr>
        <w:shd w:val="clear" w:color="auto" w:fill="D5DCE4" w:themeFill="text2" w:themeFillTint="33"/>
        <w:bidi w:val="0"/>
        <w:rPr>
          <w:rFonts w:cs="B Nazanin"/>
          <w:sz w:val="24"/>
          <w:szCs w:val="24"/>
          <w:rtl/>
        </w:rPr>
      </w:pPr>
      <w:r w:rsidRPr="008C6318">
        <w:rPr>
          <w:rStyle w:val="NormalTok"/>
          <w:rFonts w:cs="B Nazanin"/>
          <w:sz w:val="24"/>
          <w:szCs w:val="24"/>
        </w:rPr>
        <w:t xml:space="preserve">distinct_words_count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words_</w:t>
      </w:r>
      <w:r w:rsidR="003B1D92" w:rsidRPr="008C6318">
        <w:rPr>
          <w:rStyle w:val="NormalTok"/>
          <w:rFonts w:cs="B Nazanin"/>
          <w:sz w:val="24"/>
          <w:szCs w:val="24"/>
        </w:rPr>
        <w:t>counts</w:t>
      </w:r>
      <w:r w:rsidRPr="008C6318">
        <w:rPr>
          <w:rStyle w:val="NormalTok"/>
          <w:rFonts w:cs="B Nazanin"/>
          <w:sz w:val="24"/>
          <w:szCs w:val="24"/>
        </w:rPr>
        <w:t xml:space="preserve">.distinct() </w:t>
      </w:r>
      <w:r w:rsidRPr="008C6318">
        <w:rPr>
          <w:rStyle w:val="CommentTok"/>
          <w:rFonts w:cs="B Nazanin"/>
          <w:sz w:val="24"/>
          <w:szCs w:val="24"/>
        </w:rPr>
        <w:t>#The unique words can be found by invoking the distinct() function on the rdd.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oun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distinct_words_counts.count() </w:t>
      </w:r>
      <w:r w:rsidRPr="008C6318">
        <w:rPr>
          <w:rStyle w:val="CommentTok"/>
          <w:rFonts w:cs="B Nazanin"/>
          <w:sz w:val="24"/>
          <w:szCs w:val="24"/>
        </w:rPr>
        <w:t>#The count of unique words is obtained by invoking the count() function.</w:t>
      </w:r>
      <w:r w:rsidRPr="008C6318">
        <w:rPr>
          <w:rFonts w:cs="B Nazanin"/>
          <w:sz w:val="24"/>
          <w:szCs w:val="24"/>
        </w:rPr>
        <w:br/>
      </w:r>
    </w:p>
    <w:p w14:paraId="4D41E1A4" w14:textId="6B6AC75C" w:rsidR="00C64270" w:rsidRPr="008C6318" w:rsidRDefault="00C34FB4" w:rsidP="00C64270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با استفاده از این کدها مقدار </w:t>
      </w:r>
      <w:r w:rsidRPr="008C6318">
        <w:rPr>
          <w:rFonts w:cs="B Nazanin"/>
          <w:sz w:val="24"/>
          <w:szCs w:val="24"/>
        </w:rPr>
        <w:t>count</w:t>
      </w:r>
      <w:r w:rsidRPr="008C6318">
        <w:rPr>
          <w:rFonts w:cs="B Nazanin" w:hint="cs"/>
          <w:sz w:val="24"/>
          <w:szCs w:val="24"/>
          <w:rtl/>
        </w:rPr>
        <w:t xml:space="preserve"> </w:t>
      </w:r>
      <w:r w:rsidR="003B1D92" w:rsidRPr="008C6318">
        <w:rPr>
          <w:rFonts w:cs="B Nazanin" w:hint="cs"/>
          <w:sz w:val="24"/>
          <w:szCs w:val="24"/>
          <w:rtl/>
        </w:rPr>
        <w:t xml:space="preserve">که همان تعداد لغات بدون تکرار است </w:t>
      </w:r>
      <w:r w:rsidRPr="008C6318">
        <w:rPr>
          <w:rFonts w:cs="B Nazanin" w:hint="cs"/>
          <w:sz w:val="24"/>
          <w:szCs w:val="24"/>
          <w:rtl/>
        </w:rPr>
        <w:t>برابر با 44360 بدست آمد</w:t>
      </w:r>
      <w:r w:rsidR="00BD3715" w:rsidRPr="008C6318">
        <w:rPr>
          <w:rFonts w:cs="B Nazanin" w:hint="cs"/>
          <w:sz w:val="24"/>
          <w:szCs w:val="24"/>
          <w:rtl/>
        </w:rPr>
        <w:t>.</w:t>
      </w:r>
    </w:p>
    <w:p w14:paraId="5DC1B5DD" w14:textId="77777777" w:rsidR="00BD3715" w:rsidRPr="008C6318" w:rsidRDefault="00BD3715" w:rsidP="00BD3715">
      <w:pPr>
        <w:pBdr>
          <w:bottom w:val="single" w:sz="4" w:space="1" w:color="auto"/>
        </w:pBdr>
        <w:rPr>
          <w:rFonts w:cs="B Nazanin"/>
          <w:sz w:val="24"/>
          <w:szCs w:val="24"/>
          <w:rtl/>
        </w:rPr>
      </w:pPr>
    </w:p>
    <w:p w14:paraId="56063C13" w14:textId="5778B844" w:rsidR="007D043A" w:rsidRPr="008C6318" w:rsidRDefault="007D043A" w:rsidP="00C64270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ج)</w:t>
      </w:r>
    </w:p>
    <w:p w14:paraId="2B535E0D" w14:textId="6F4DA25F" w:rsidR="007D043A" w:rsidRPr="008C6318" w:rsidRDefault="00AD73DC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در این بخش ابتدا</w:t>
      </w:r>
      <w:r w:rsidR="00E73476" w:rsidRPr="008C6318">
        <w:rPr>
          <w:rFonts w:cs="B Nazanin" w:hint="cs"/>
          <w:sz w:val="24"/>
          <w:szCs w:val="24"/>
          <w:rtl/>
        </w:rPr>
        <w:t xml:space="preserve"> از لیست </w:t>
      </w:r>
      <w:r w:rsidR="00E73476" w:rsidRPr="008C6318">
        <w:rPr>
          <w:rFonts w:cs="B Nazanin"/>
          <w:sz w:val="24"/>
          <w:szCs w:val="24"/>
        </w:rPr>
        <w:t>word_counts</w:t>
      </w:r>
      <w:r w:rsidR="00E73476" w:rsidRPr="008C6318">
        <w:rPr>
          <w:rFonts w:cs="B Nazanin" w:hint="cs"/>
          <w:sz w:val="24"/>
          <w:szCs w:val="24"/>
          <w:rtl/>
        </w:rPr>
        <w:t xml:space="preserve"> استفاده میکنیم و آن را برحسب تعداد تکرار کلمات مرتب میکنیم.</w:t>
      </w:r>
    </w:p>
    <w:p w14:paraId="0EA91D14" w14:textId="77777777" w:rsidR="00E73476" w:rsidRPr="008C6318" w:rsidRDefault="00E73476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sorting files based on their counts and showing top 10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sor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</w:t>
      </w:r>
      <w:r w:rsidRPr="008C6318">
        <w:rPr>
          <w:rStyle w:val="BuiltInTok"/>
          <w:rFonts w:cs="B Nazanin"/>
          <w:sz w:val="24"/>
          <w:szCs w:val="24"/>
        </w:rPr>
        <w:t>sorted</w:t>
      </w:r>
      <w:r w:rsidRPr="008C6318">
        <w:rPr>
          <w:rStyle w:val="NormalTok"/>
          <w:rFonts w:cs="B Nazanin"/>
          <w:sz w:val="24"/>
          <w:szCs w:val="24"/>
        </w:rPr>
        <w:t>(word_counts,key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KeywordTok"/>
          <w:rFonts w:cs="B Nazanin"/>
          <w:sz w:val="24"/>
          <w:szCs w:val="24"/>
        </w:rPr>
        <w:t>lambda</w:t>
      </w:r>
      <w:r w:rsidRPr="008C6318">
        <w:rPr>
          <w:rStyle w:val="NormalTok"/>
          <w:rFonts w:cs="B Nazanin"/>
          <w:sz w:val="24"/>
          <w:szCs w:val="24"/>
        </w:rPr>
        <w:t xml:space="preserve"> l:l[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], reverse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VariableTok"/>
          <w:rFonts w:cs="B Nazanin"/>
          <w:sz w:val="24"/>
          <w:szCs w:val="24"/>
        </w:rPr>
        <w:t>True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sort[:</w:t>
      </w:r>
      <w:r w:rsidRPr="008C6318">
        <w:rPr>
          <w:rStyle w:val="DecValTok"/>
          <w:rFonts w:cs="B Nazanin"/>
          <w:sz w:val="24"/>
          <w:szCs w:val="24"/>
        </w:rPr>
        <w:t>10</w:t>
      </w:r>
      <w:r w:rsidRPr="008C6318">
        <w:rPr>
          <w:rStyle w:val="NormalTok"/>
          <w:rFonts w:cs="B Nazanin"/>
          <w:sz w:val="24"/>
          <w:szCs w:val="24"/>
        </w:rPr>
        <w:t>]</w:t>
      </w:r>
    </w:p>
    <w:p w14:paraId="105B03AF" w14:textId="14A5B0C2" w:rsidR="00E73476" w:rsidRPr="008C6318" w:rsidRDefault="00E73476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در نهایت 10 کلمه ای که بیشترین تکرار دارند کلمات زیر میباشند.</w:t>
      </w:r>
    </w:p>
    <w:p w14:paraId="139C32AD" w14:textId="77777777" w:rsidR="00E73476" w:rsidRPr="008C6318" w:rsidRDefault="00E73476" w:rsidP="00DA1D8C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Style w:val="VerbatimChar"/>
          <w:rFonts w:cs="B Nazanin"/>
          <w:sz w:val="24"/>
          <w:szCs w:val="24"/>
        </w:rPr>
        <w:t>[('the', 26654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to', 25322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of', 2276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and', 22184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', 17251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a', 13772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I', 11686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in', 11523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her', 11427)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 ('was', 11342)]</w:t>
      </w:r>
    </w:p>
    <w:p w14:paraId="337ABA99" w14:textId="70A5962C" w:rsidR="00E73476" w:rsidRPr="008C6318" w:rsidRDefault="00043350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دامه برای قسمت بعدی سوال باید شمارش تعداد کلمات بدون تکرار را با استفاده از تعداد 1 تا 4 هسته از پردازشگر انجام دهیم که برای تغییر تعداد هسته ها میبایست در تنظیمات مربوط به راه اندازی اسپارک </w:t>
      </w:r>
      <w:r w:rsidRPr="008C6318">
        <w:rPr>
          <w:rStyle w:val="NormalTok"/>
          <w:rFonts w:cs="B Nazanin"/>
          <w:sz w:val="24"/>
          <w:szCs w:val="24"/>
        </w:rPr>
        <w:t>conf.setMaster(</w:t>
      </w:r>
      <w:r w:rsidRPr="008C6318">
        <w:rPr>
          <w:rStyle w:val="SpecialStringTok"/>
          <w:rFonts w:cs="B Nazanin"/>
          <w:sz w:val="24"/>
          <w:szCs w:val="24"/>
        </w:rPr>
        <w:t>f"local[</w:t>
      </w:r>
      <w:r w:rsidRPr="008C6318">
        <w:rPr>
          <w:rStyle w:val="SpecialCharTok"/>
          <w:rFonts w:cs="B Nazanin"/>
          <w:sz w:val="24"/>
          <w:szCs w:val="24"/>
        </w:rPr>
        <w:t>{i}</w:t>
      </w:r>
      <w:r w:rsidRPr="008C6318">
        <w:rPr>
          <w:rStyle w:val="SpecialStringTok"/>
          <w:rFonts w:cs="B Nazanin"/>
          <w:sz w:val="24"/>
          <w:szCs w:val="24"/>
        </w:rPr>
        <w:t>]"</w:t>
      </w:r>
      <w:r w:rsidRPr="008C6318">
        <w:rPr>
          <w:rStyle w:val="NormalTok"/>
          <w:rFonts w:cs="B Nazanin"/>
          <w:sz w:val="24"/>
          <w:szCs w:val="24"/>
        </w:rPr>
        <w:t>).setAppName(</w:t>
      </w:r>
      <w:r w:rsidRPr="008C6318">
        <w:rPr>
          <w:rStyle w:val="StringTok"/>
          <w:rFonts w:cs="B Nazanin"/>
          <w:sz w:val="24"/>
          <w:szCs w:val="24"/>
        </w:rPr>
        <w:t>"word-counts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 w:hint="cs"/>
          <w:sz w:val="24"/>
          <w:szCs w:val="24"/>
          <w:rtl/>
        </w:rPr>
        <w:t xml:space="preserve"> قرار دهیم که در آن </w:t>
      </w:r>
      <w:r w:rsidRPr="008C6318">
        <w:rPr>
          <w:rStyle w:val="SpecialCharTok"/>
          <w:rFonts w:cs="B Nazanin"/>
          <w:sz w:val="24"/>
          <w:szCs w:val="24"/>
        </w:rPr>
        <w:t>i</w:t>
      </w:r>
      <w:r w:rsidRPr="008C6318">
        <w:rPr>
          <w:rFonts w:cs="B Nazanin" w:hint="cs"/>
          <w:sz w:val="24"/>
          <w:szCs w:val="24"/>
          <w:rtl/>
        </w:rPr>
        <w:t xml:space="preserve"> نشان دهنده تعداد هسته هاست. کد این بخش به صورت زیر میباشد.</w:t>
      </w:r>
    </w:p>
    <w:p w14:paraId="1B7F0F98" w14:textId="79B8557A" w:rsidR="00043350" w:rsidRPr="008C6318" w:rsidRDefault="00043350" w:rsidP="00B22E0B">
      <w:pPr>
        <w:shd w:val="clear" w:color="auto" w:fill="D5DCE4" w:themeFill="text2" w:themeFillTint="33"/>
        <w:bidi w:val="0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changing the number of processors for exprimenting the process time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[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num_cores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[ 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2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3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4</w:t>
      </w:r>
      <w:r w:rsidRPr="008C6318">
        <w:rPr>
          <w:rStyle w:val="NormalTok"/>
          <w:rFonts w:cs="B Nazanin"/>
          <w:sz w:val="24"/>
          <w:szCs w:val="24"/>
        </w:rPr>
        <w:t>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t>for</w:t>
      </w:r>
      <w:r w:rsidRPr="008C6318">
        <w:rPr>
          <w:rStyle w:val="NormalTok"/>
          <w:rFonts w:cs="B Nazanin"/>
          <w:sz w:val="24"/>
          <w:szCs w:val="24"/>
        </w:rPr>
        <w:t xml:space="preserve"> i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num_cores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onf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f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onf.setMaster(</w:t>
      </w:r>
      <w:r w:rsidRPr="008C6318">
        <w:rPr>
          <w:rStyle w:val="SpecialStringTok"/>
          <w:rFonts w:cs="B Nazanin"/>
          <w:sz w:val="24"/>
          <w:szCs w:val="24"/>
        </w:rPr>
        <w:t>f"local[</w:t>
      </w:r>
      <w:r w:rsidRPr="008C6318">
        <w:rPr>
          <w:rStyle w:val="SpecialCharTok"/>
          <w:rFonts w:cs="B Nazanin"/>
          <w:sz w:val="24"/>
          <w:szCs w:val="24"/>
        </w:rPr>
        <w:t>{i}</w:t>
      </w:r>
      <w:r w:rsidRPr="008C6318">
        <w:rPr>
          <w:rStyle w:val="SpecialStringTok"/>
          <w:rFonts w:cs="B Nazanin"/>
          <w:sz w:val="24"/>
          <w:szCs w:val="24"/>
        </w:rPr>
        <w:t>]"</w:t>
      </w:r>
      <w:r w:rsidRPr="008C6318">
        <w:rPr>
          <w:rStyle w:val="NormalTok"/>
          <w:rFonts w:cs="B Nazanin"/>
          <w:sz w:val="24"/>
          <w:szCs w:val="24"/>
        </w:rPr>
        <w:t>).setAppName(</w:t>
      </w:r>
      <w:r w:rsidRPr="008C6318">
        <w:rPr>
          <w:rStyle w:val="StringTok"/>
          <w:rFonts w:cs="B Nazanin"/>
          <w:sz w:val="24"/>
          <w:szCs w:val="24"/>
        </w:rPr>
        <w:t>"word-counts"</w:t>
      </w:r>
      <w:r w:rsidRPr="008C6318">
        <w:rPr>
          <w:rStyle w:val="NormalTok"/>
          <w:rFonts w:cs="B Nazanin"/>
          <w:sz w:val="24"/>
          <w:szCs w:val="24"/>
        </w:rPr>
        <w:t xml:space="preserve">)   </w:t>
      </w:r>
      <w:r w:rsidRPr="008C6318">
        <w:rPr>
          <w:rStyle w:val="CommentTok"/>
          <w:rFonts w:cs="B Nazanin"/>
          <w:sz w:val="24"/>
          <w:szCs w:val="24"/>
        </w:rPr>
        <w:t># set the number of core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sc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text.getOrCreate(conf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conf) </w:t>
      </w:r>
      <w:r w:rsidRPr="008C6318">
        <w:rPr>
          <w:rStyle w:val="CommentTok"/>
          <w:rFonts w:cs="B Nazanin"/>
          <w:sz w:val="24"/>
          <w:szCs w:val="24"/>
        </w:rPr>
        <w:t>#The spark context object is assigned to a variable sc.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conf.getAll()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time.time(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line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c.textFile(</w:t>
      </w:r>
      <w:r w:rsidRPr="008C6318">
        <w:rPr>
          <w:rStyle w:val="StringTok"/>
          <w:rFonts w:cs="B Nazanin"/>
          <w:sz w:val="24"/>
          <w:szCs w:val="24"/>
        </w:rPr>
        <w:t>"JaneAusten.txt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The file is read using the textFile() method.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words_rdd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lines.flatMap(</w:t>
      </w:r>
      <w:r w:rsidRPr="008C6318">
        <w:rPr>
          <w:rStyle w:val="KeywordTok"/>
          <w:rFonts w:cs="B Nazanin"/>
          <w:sz w:val="24"/>
          <w:szCs w:val="24"/>
        </w:rPr>
        <w:t>lambda</w:t>
      </w:r>
      <w:r w:rsidRPr="008C6318">
        <w:rPr>
          <w:rStyle w:val="NormalTok"/>
          <w:rFonts w:cs="B Nazanin"/>
          <w:sz w:val="24"/>
          <w:szCs w:val="24"/>
        </w:rPr>
        <w:t xml:space="preserve"> line: line.split(</w:t>
      </w:r>
      <w:r w:rsidRPr="008C6318">
        <w:rPr>
          <w:rStyle w:val="StringTok"/>
          <w:rFonts w:cs="B Nazanin"/>
          <w:sz w:val="24"/>
          <w:szCs w:val="24"/>
        </w:rPr>
        <w:t>' '</w:t>
      </w:r>
      <w:r w:rsidRPr="008C6318">
        <w:rPr>
          <w:rStyle w:val="NormalTok"/>
          <w:rFonts w:cs="B Nazanin"/>
          <w:sz w:val="24"/>
          <w:szCs w:val="24"/>
        </w:rPr>
        <w:t>)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distinct_words_count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words_rdd.distinct() </w:t>
      </w:r>
      <w:r w:rsidRPr="008C6318">
        <w:rPr>
          <w:rStyle w:val="CommentTok"/>
          <w:rFonts w:cs="B Nazanin"/>
          <w:sz w:val="24"/>
          <w:szCs w:val="24"/>
        </w:rPr>
        <w:t>#The unique words can be found by invoking the distinct() function on the rdd.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lastRenderedPageBreak/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oun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distinct_words_counts.count() </w:t>
      </w:r>
      <w:r w:rsidRPr="008C6318">
        <w:rPr>
          <w:rStyle w:val="CommentTok"/>
          <w:rFonts w:cs="B Nazanin"/>
          <w:sz w:val="24"/>
          <w:szCs w:val="24"/>
        </w:rPr>
        <w:t>#The count of unique words is obtained by invoking the count() function.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core:"</w:t>
      </w:r>
      <w:r w:rsidRPr="008C6318">
        <w:rPr>
          <w:rStyle w:val="NormalTok"/>
          <w:rFonts w:cs="B Nazanin"/>
          <w:sz w:val="24"/>
          <w:szCs w:val="24"/>
        </w:rPr>
        <w:t>,i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 xml:space="preserve">(time.time() </w:t>
      </w:r>
      <w:r w:rsidRPr="008C6318">
        <w:rPr>
          <w:rStyle w:val="OperatorTok"/>
          <w:rFonts w:cs="B Nazanin"/>
          <w:sz w:val="24"/>
          <w:szCs w:val="24"/>
        </w:rPr>
        <w:t>-</w:t>
      </w:r>
      <w:r w:rsidRPr="008C6318">
        <w:rPr>
          <w:rStyle w:val="NormalTok"/>
          <w:rFonts w:cs="B Nazanin"/>
          <w:sz w:val="24"/>
          <w:szCs w:val="24"/>
        </w:rPr>
        <w:t xml:space="preserve"> t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T.append(time.time() </w:t>
      </w:r>
      <w:r w:rsidRPr="008C6318">
        <w:rPr>
          <w:rStyle w:val="OperatorTok"/>
          <w:rFonts w:cs="B Nazanin"/>
          <w:sz w:val="24"/>
          <w:szCs w:val="24"/>
        </w:rPr>
        <w:t>-</w:t>
      </w:r>
      <w:r w:rsidRPr="008C6318">
        <w:rPr>
          <w:rStyle w:val="NormalTok"/>
          <w:rFonts w:cs="B Nazanin"/>
          <w:sz w:val="24"/>
          <w:szCs w:val="24"/>
        </w:rPr>
        <w:t xml:space="preserve"> t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The count of unique words in the file is:"</w:t>
      </w:r>
      <w:r w:rsidRPr="008C6318">
        <w:rPr>
          <w:rStyle w:val="NormalTok"/>
          <w:rFonts w:cs="B Nazanin"/>
          <w:sz w:val="24"/>
          <w:szCs w:val="24"/>
        </w:rPr>
        <w:t>, count)</w:t>
      </w:r>
      <w:r w:rsidRPr="008C6318">
        <w:rPr>
          <w:rFonts w:cs="B Nazanin"/>
          <w:sz w:val="24"/>
          <w:szCs w:val="24"/>
        </w:rPr>
        <w:br/>
      </w:r>
    </w:p>
    <w:p w14:paraId="313F975C" w14:textId="65CF8C6A" w:rsidR="00043350" w:rsidRPr="008C6318" w:rsidRDefault="00043350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ین بخش لیست </w:t>
      </w:r>
      <w:r w:rsidRPr="008C6318">
        <w:rPr>
          <w:rFonts w:cs="B Nazanin"/>
          <w:sz w:val="24"/>
          <w:szCs w:val="24"/>
        </w:rPr>
        <w:t>num_cores</w:t>
      </w:r>
      <w:r w:rsidRPr="008C6318">
        <w:rPr>
          <w:rFonts w:cs="B Nazanin" w:hint="cs"/>
          <w:sz w:val="24"/>
          <w:szCs w:val="24"/>
          <w:rtl/>
        </w:rPr>
        <w:t xml:space="preserve"> شامل </w:t>
      </w:r>
      <w:r w:rsidR="00753866" w:rsidRPr="008C6318">
        <w:rPr>
          <w:rFonts w:cs="B Nazanin" w:hint="cs"/>
          <w:sz w:val="24"/>
          <w:szCs w:val="24"/>
          <w:rtl/>
        </w:rPr>
        <w:t xml:space="preserve">تعداد هسته استفاده شده و لیست </w:t>
      </w:r>
      <w:r w:rsidR="00753866" w:rsidRPr="008C6318">
        <w:rPr>
          <w:rFonts w:cs="B Nazanin"/>
          <w:sz w:val="24"/>
          <w:szCs w:val="24"/>
        </w:rPr>
        <w:t>T</w:t>
      </w:r>
      <w:r w:rsidR="00753866" w:rsidRPr="008C6318">
        <w:rPr>
          <w:rFonts w:cs="B Nazanin" w:hint="cs"/>
          <w:sz w:val="24"/>
          <w:szCs w:val="24"/>
          <w:rtl/>
        </w:rPr>
        <w:t xml:space="preserve"> شامل زمان انجام عملیات برای هر تعداد هسته است. برای به دست آوردن زمان از </w:t>
      </w:r>
      <w:r w:rsidR="00753866" w:rsidRPr="008C6318">
        <w:rPr>
          <w:rStyle w:val="NormalTok"/>
          <w:rFonts w:cs="B Nazanin"/>
          <w:sz w:val="24"/>
          <w:szCs w:val="24"/>
        </w:rPr>
        <w:t>time.time()</w:t>
      </w:r>
      <w:r w:rsidR="00753866" w:rsidRPr="008C6318">
        <w:rPr>
          <w:rFonts w:cs="B Nazanin" w:hint="cs"/>
          <w:sz w:val="24"/>
          <w:szCs w:val="24"/>
          <w:rtl/>
        </w:rPr>
        <w:t xml:space="preserve"> در ابتدا و انتهای عملیات مورد نظر استفاده شده است. در پایان خروجی زیر برای این بخش بدست آمد</w:t>
      </w:r>
    </w:p>
    <w:p w14:paraId="3B5CA51F" w14:textId="77777777" w:rsidR="00753866" w:rsidRPr="008C6318" w:rsidRDefault="00753866" w:rsidP="00DA1D8C">
      <w:pPr>
        <w:shd w:val="clear" w:color="auto" w:fill="C5E0B3" w:themeFill="accent6" w:themeFillTint="66"/>
        <w:bidi w:val="0"/>
        <w:rPr>
          <w:rFonts w:cs="B Nazanin"/>
          <w:sz w:val="24"/>
          <w:szCs w:val="24"/>
        </w:rPr>
      </w:pPr>
      <w:r w:rsidRPr="008C6318">
        <w:rPr>
          <w:rStyle w:val="VerbatimChar"/>
          <w:rFonts w:cs="B Nazanin"/>
          <w:sz w:val="24"/>
          <w:szCs w:val="24"/>
        </w:rPr>
        <w:t>[('spark.app.name', 'word-counts'), ('spark.submit.pyFiles', ''), ('spark.submit.deployMode', 'client'), ('spark.app.submitTime', '1672598316727'), ('spark.ui.showConsoleProgress', 'true'), ('spark.master', 'local[1]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core: 1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2.042257070541382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The count of unique words in the file is: 44360</w:t>
      </w:r>
    </w:p>
    <w:p w14:paraId="0BC65EB3" w14:textId="77777777" w:rsidR="00753866" w:rsidRPr="008C6318" w:rsidRDefault="00753866" w:rsidP="00DA1D8C">
      <w:pPr>
        <w:shd w:val="clear" w:color="auto" w:fill="C5E0B3" w:themeFill="accent6" w:themeFillTint="66"/>
        <w:bidi w:val="0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('spark.app.name', 'word-counts'), ('spark.submit.pyFiles', ''), ('spark.submit.deployMode', 'client'), ('spark.app.submitTime', '1672598316727'), ('spark.ui.showConsoleProgress', 'true'), ('spark.master', 'local[2]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core: 2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5026111602783203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The count of unique words in the file is: 44360</w:t>
      </w:r>
    </w:p>
    <w:p w14:paraId="6577785E" w14:textId="77777777" w:rsidR="00753866" w:rsidRPr="008C6318" w:rsidRDefault="00753866" w:rsidP="00DA1D8C">
      <w:pPr>
        <w:shd w:val="clear" w:color="auto" w:fill="C5E0B3" w:themeFill="accent6" w:themeFillTint="66"/>
        <w:bidi w:val="0"/>
        <w:rPr>
          <w:rStyle w:val="VerbatimChar"/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('spark.master', 'local[3]'), ('spark.app.name', 'word-counts'), ('spark.submit.pyFiles', ''), ('spark.submit.deployMode', 'client'), ('spark.app.submitTime', '1672598316727'), ('spark.ui.showConsoleProgress', 'true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core: 3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3745746612548828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The count of unique words in the file is: 44360</w:t>
      </w:r>
    </w:p>
    <w:p w14:paraId="4D1D632F" w14:textId="5A1FC37A" w:rsidR="00753866" w:rsidRPr="008C6318" w:rsidRDefault="00753866" w:rsidP="00DA1D8C">
      <w:pPr>
        <w:shd w:val="clear" w:color="auto" w:fill="C5E0B3" w:themeFill="accent6" w:themeFillTint="66"/>
        <w:bidi w:val="0"/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 xml:space="preserve">[('spark.master', 'local[4]'), ('spark.app.name', 'word-counts'), ('spark.submit.pyFiles', ''), ('spark.submit.deployMode', 'client'), ('spark.app.submitTime', '1672598316727'), </w:t>
      </w:r>
      <w:r w:rsidRPr="008C6318">
        <w:rPr>
          <w:rStyle w:val="VerbatimChar"/>
          <w:rFonts w:cs="B Nazanin"/>
          <w:sz w:val="24"/>
          <w:szCs w:val="24"/>
        </w:rPr>
        <w:lastRenderedPageBreak/>
        <w:t>('spark.ui.showConsoleProgress', 'true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Stage 590:&gt;                                                        (0 + 1) / 1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core: 4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3995206356048584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The count of unique words in the file is: 44360</w:t>
      </w:r>
      <w:r w:rsidRPr="008C6318">
        <w:rPr>
          <w:rFonts w:cs="B Nazanin"/>
          <w:sz w:val="24"/>
          <w:szCs w:val="24"/>
        </w:rPr>
        <w:br/>
      </w:r>
    </w:p>
    <w:p w14:paraId="4CB056BA" w14:textId="09F2356C" w:rsidR="00E73476" w:rsidRPr="008C6318" w:rsidRDefault="00A9458F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و با استفاده از کد زیر نمودار مربوط به آن رسم گردید.</w:t>
      </w:r>
    </w:p>
    <w:p w14:paraId="2729B000" w14:textId="77777777" w:rsidR="00A9458F" w:rsidRPr="008C6318" w:rsidRDefault="00A9458F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matplotlib.pyplot </w:t>
      </w:r>
      <w:r w:rsidRPr="008C6318">
        <w:rPr>
          <w:rStyle w:val="ImportTok"/>
          <w:rFonts w:cs="B Nazanin"/>
          <w:sz w:val="24"/>
          <w:szCs w:val="24"/>
        </w:rPr>
        <w:t>as</w:t>
      </w:r>
      <w:r w:rsidRPr="008C6318">
        <w:rPr>
          <w:rStyle w:val="NormalTok"/>
          <w:rFonts w:cs="B Nazanin"/>
          <w:sz w:val="24"/>
          <w:szCs w:val="24"/>
        </w:rPr>
        <w:t xml:space="preserve"> plt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plot(num_cores,T, color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magenta'</w:t>
      </w:r>
      <w:r w:rsidRPr="008C6318">
        <w:rPr>
          <w:rStyle w:val="NormalTok"/>
          <w:rFonts w:cs="B Nazanin"/>
          <w:sz w:val="24"/>
          <w:szCs w:val="24"/>
        </w:rPr>
        <w:t>, marker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o'</w:t>
      </w:r>
      <w:r w:rsidRPr="008C6318">
        <w:rPr>
          <w:rStyle w:val="NormalTok"/>
          <w:rFonts w:cs="B Nazanin"/>
          <w:sz w:val="24"/>
          <w:szCs w:val="24"/>
        </w:rPr>
        <w:t>,mfc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pink'</w:t>
      </w:r>
      <w:r w:rsidRPr="008C6318">
        <w:rPr>
          <w:rStyle w:val="NormalTok"/>
          <w:rFonts w:cs="B Nazanin"/>
          <w:sz w:val="24"/>
          <w:szCs w:val="24"/>
        </w:rPr>
        <w:t xml:space="preserve"> ) </w:t>
      </w:r>
      <w:r w:rsidRPr="008C6318">
        <w:rPr>
          <w:rStyle w:val="CommentTok"/>
          <w:rFonts w:cs="B Nazanin"/>
          <w:sz w:val="24"/>
          <w:szCs w:val="24"/>
        </w:rPr>
        <w:t>#plot the data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ylabel(</w:t>
      </w:r>
      <w:r w:rsidRPr="008C6318">
        <w:rPr>
          <w:rStyle w:val="StringTok"/>
          <w:rFonts w:cs="B Nazanin"/>
          <w:sz w:val="24"/>
          <w:szCs w:val="24"/>
        </w:rPr>
        <w:t>'time'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set the label for y axi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xlabel(</w:t>
      </w:r>
      <w:r w:rsidRPr="008C6318">
        <w:rPr>
          <w:rStyle w:val="StringTok"/>
          <w:rFonts w:cs="B Nazanin"/>
          <w:sz w:val="24"/>
          <w:szCs w:val="24"/>
        </w:rPr>
        <w:t>'number of cores'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set the label for x-axi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title(</w:t>
      </w:r>
      <w:r w:rsidRPr="008C6318">
        <w:rPr>
          <w:rStyle w:val="StringTok"/>
          <w:rFonts w:cs="B Nazanin"/>
          <w:sz w:val="24"/>
          <w:szCs w:val="24"/>
        </w:rPr>
        <w:t>"Time vs number of cores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set the title of the graph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plt.show() </w:t>
      </w:r>
      <w:r w:rsidRPr="008C6318">
        <w:rPr>
          <w:rStyle w:val="CommentTok"/>
          <w:rFonts w:cs="B Nazanin"/>
          <w:sz w:val="24"/>
          <w:szCs w:val="24"/>
        </w:rPr>
        <w:t>#display the graph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savefig(</w:t>
      </w:r>
      <w:r w:rsidRPr="008C6318">
        <w:rPr>
          <w:rStyle w:val="StringTok"/>
          <w:rFonts w:cs="B Nazanin"/>
          <w:sz w:val="24"/>
          <w:szCs w:val="24"/>
        </w:rPr>
        <w:t>"Time vs number of cores.png"</w:t>
      </w:r>
      <w:r w:rsidRPr="008C6318">
        <w:rPr>
          <w:rStyle w:val="NormalTok"/>
          <w:rFonts w:cs="B Nazanin"/>
          <w:sz w:val="24"/>
          <w:szCs w:val="24"/>
        </w:rPr>
        <w:t>)</w:t>
      </w:r>
    </w:p>
    <w:p w14:paraId="2BF82A4E" w14:textId="77777777" w:rsidR="00A9458F" w:rsidRPr="008C6318" w:rsidRDefault="00A9458F" w:rsidP="00A9458F">
      <w:pPr>
        <w:bidi w:val="0"/>
        <w:rPr>
          <w:rFonts w:cs="B Nazanin"/>
          <w:sz w:val="24"/>
          <w:szCs w:val="24"/>
        </w:rPr>
      </w:pPr>
    </w:p>
    <w:p w14:paraId="5163B57D" w14:textId="6B7AA4C2" w:rsidR="007D043A" w:rsidRPr="008C6318" w:rsidRDefault="00A9458F" w:rsidP="008403F2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که نتیجه آن به صورت زیر است.</w:t>
      </w:r>
    </w:p>
    <w:p w14:paraId="5B0F86C2" w14:textId="5572ABD2" w:rsidR="00A9458F" w:rsidRPr="008C6318" w:rsidRDefault="00A9458F" w:rsidP="00DA1D8C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/>
          <w:noProof/>
          <w:sz w:val="24"/>
          <w:szCs w:val="24"/>
        </w:rPr>
        <w:drawing>
          <wp:inline distT="0" distB="0" distL="0" distR="0" wp14:anchorId="2B366BE2" wp14:editId="65046E71">
            <wp:extent cx="4747565" cy="31650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552" cy="3171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31DF2" w14:textId="5960C1F3" w:rsidR="003218C3" w:rsidRPr="008C6318" w:rsidRDefault="00A9458F" w:rsidP="003218C3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همانطور که قابل مشاهده است با افزایش تعداد هسته از یک به چهار زمان پردازش که برحسب ثانیه است کاهش یافته و تقریبا ثابت شده است و در واقع سرعت پردازش با تعداد هسته های بیشتر افزایش می یابد.</w:t>
      </w:r>
    </w:p>
    <w:p w14:paraId="42E7880C" w14:textId="475AFB51" w:rsidR="00F50644" w:rsidRPr="008C6318" w:rsidRDefault="00F50644" w:rsidP="008403F2">
      <w:pPr>
        <w:rPr>
          <w:rFonts w:cs="B Nazanin"/>
          <w:sz w:val="24"/>
          <w:szCs w:val="24"/>
          <w:rtl/>
        </w:rPr>
      </w:pPr>
    </w:p>
    <w:p w14:paraId="08682CCB" w14:textId="77777777" w:rsidR="00F50644" w:rsidRPr="008C6318" w:rsidRDefault="00F50644" w:rsidP="00FD3C4E">
      <w:pPr>
        <w:pBdr>
          <w:top w:val="single" w:sz="4" w:space="1" w:color="auto"/>
          <w:bottom w:val="single" w:sz="4" w:space="1" w:color="auto"/>
        </w:pBdr>
        <w:shd w:val="clear" w:color="auto" w:fill="767171" w:themeFill="background2" w:themeFillShade="80"/>
        <w:rPr>
          <w:rFonts w:cs="B Nazanin"/>
          <w:sz w:val="24"/>
          <w:szCs w:val="24"/>
          <w:rtl/>
        </w:rPr>
      </w:pPr>
    </w:p>
    <w:p w14:paraId="1D3828EF" w14:textId="5FA90828" w:rsidR="007D043A" w:rsidRPr="008C6318" w:rsidRDefault="007D043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2)</w:t>
      </w:r>
    </w:p>
    <w:p w14:paraId="75120E51" w14:textId="3EE34806" w:rsidR="007D043A" w:rsidRPr="008C6318" w:rsidRDefault="007D043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الف)</w:t>
      </w:r>
    </w:p>
    <w:p w14:paraId="304EF20F" w14:textId="5497DEE7" w:rsidR="007D043A" w:rsidRPr="008C6318" w:rsidRDefault="004C0350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ین سوال همانند سوال قبل سه فایل متنی مورد نظر را میخوانیم، برای این کار ابتدا کتابخانه های موردنیاز فراخوانده شده و پس از راه اندازی </w:t>
      </w:r>
      <w:r w:rsidRPr="008C6318">
        <w:rPr>
          <w:rFonts w:cs="B Nazanin"/>
          <w:sz w:val="24"/>
          <w:szCs w:val="24"/>
        </w:rPr>
        <w:t>pyspark</w:t>
      </w:r>
      <w:r w:rsidRPr="008C6318">
        <w:rPr>
          <w:rFonts w:cs="B Nazanin" w:hint="cs"/>
          <w:sz w:val="24"/>
          <w:szCs w:val="24"/>
          <w:rtl/>
        </w:rPr>
        <w:t xml:space="preserve"> به سراغ خواندن فایل ها می رویم. کد مورد نیاز برای خواندن فایل متنی اول برای مثال در زیر آمده است.</w:t>
      </w:r>
    </w:p>
    <w:p w14:paraId="3D9DF3FC" w14:textId="04DC329A" w:rsidR="002048E2" w:rsidRPr="008C6318" w:rsidRDefault="002048E2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numpy </w:t>
      </w:r>
      <w:r w:rsidRPr="008C6318">
        <w:rPr>
          <w:rStyle w:val="ImportTok"/>
          <w:rFonts w:cs="B Nazanin"/>
          <w:sz w:val="24"/>
          <w:szCs w:val="24"/>
        </w:rPr>
        <w:t>as</w:t>
      </w:r>
      <w:r w:rsidRPr="008C6318">
        <w:rPr>
          <w:rStyle w:val="NormalTok"/>
          <w:rFonts w:cs="B Nazanin"/>
          <w:sz w:val="24"/>
          <w:szCs w:val="24"/>
        </w:rPr>
        <w:t xml:space="preserve"> np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pandas </w:t>
      </w:r>
      <w:r w:rsidRPr="008C6318">
        <w:rPr>
          <w:rStyle w:val="ImportTok"/>
          <w:rFonts w:cs="B Nazanin"/>
          <w:sz w:val="24"/>
          <w:szCs w:val="24"/>
        </w:rPr>
        <w:t>as</w:t>
      </w:r>
      <w:r w:rsidRPr="008C6318">
        <w:rPr>
          <w:rStyle w:val="NormalTok"/>
          <w:rFonts w:cs="B Nazanin"/>
          <w:sz w:val="24"/>
          <w:szCs w:val="24"/>
        </w:rPr>
        <w:t xml:space="preserve"> pd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matplotlib.pyplot </w:t>
      </w:r>
      <w:r w:rsidRPr="008C6318">
        <w:rPr>
          <w:rStyle w:val="ImportTok"/>
          <w:rFonts w:cs="B Nazanin"/>
          <w:sz w:val="24"/>
          <w:szCs w:val="24"/>
        </w:rPr>
        <w:t>as</w:t>
      </w:r>
      <w:r w:rsidRPr="008C6318">
        <w:rPr>
          <w:rStyle w:val="NormalTok"/>
          <w:rFonts w:cs="B Nazanin"/>
          <w:sz w:val="24"/>
          <w:szCs w:val="24"/>
        </w:rPr>
        <w:t xml:space="preserve"> pl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mpl_toolkits.mplot3d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Axes3D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Contex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ml.clustering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KMeans, BisectingKMean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ml.feature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VectorAssembler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sql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QLContex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sql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Session </w:t>
      </w:r>
      <w:r w:rsidRPr="008C6318">
        <w:rPr>
          <w:rStyle w:val="CommentTok"/>
          <w:rFonts w:cs="B Nazanin"/>
          <w:sz w:val="24"/>
          <w:szCs w:val="24"/>
        </w:rPr>
        <w:t>#Import the pyspark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conf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Conf </w:t>
      </w:r>
      <w:r w:rsidRPr="008C6318">
        <w:rPr>
          <w:rStyle w:val="CommentTok"/>
          <w:rFonts w:cs="B Nazanin"/>
          <w:sz w:val="24"/>
          <w:szCs w:val="24"/>
        </w:rPr>
        <w:t>#Import the SparkConf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context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SparkContext </w:t>
      </w:r>
      <w:r w:rsidRPr="008C6318">
        <w:rPr>
          <w:rStyle w:val="CommentTok"/>
          <w:rFonts w:cs="B Nazanin"/>
          <w:sz w:val="24"/>
          <w:szCs w:val="24"/>
        </w:rPr>
        <w:t>#Import the SparkContext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time</w:t>
      </w:r>
    </w:p>
    <w:p w14:paraId="2A3D43C9" w14:textId="0E8DE489" w:rsidR="002048E2" w:rsidRPr="008C6318" w:rsidRDefault="002048E2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initializing and starting a pyspark session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onf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f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conf.setMaster(</w:t>
      </w:r>
      <w:r w:rsidRPr="008C6318">
        <w:rPr>
          <w:rStyle w:val="StringTok"/>
          <w:rFonts w:cs="B Nazanin"/>
          <w:sz w:val="24"/>
          <w:szCs w:val="24"/>
        </w:rPr>
        <w:t>"local"</w:t>
      </w:r>
      <w:r w:rsidRPr="008C6318">
        <w:rPr>
          <w:rStyle w:val="NormalTok"/>
          <w:rFonts w:cs="B Nazanin"/>
          <w:sz w:val="24"/>
          <w:szCs w:val="24"/>
        </w:rPr>
        <w:t>).setAppName(</w:t>
      </w:r>
      <w:r w:rsidRPr="008C6318">
        <w:rPr>
          <w:rStyle w:val="StringTok"/>
          <w:rFonts w:cs="B Nazanin"/>
          <w:sz w:val="24"/>
          <w:szCs w:val="24"/>
        </w:rPr>
        <w:t>"word-counts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sc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text.getOrCreate(conf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>conf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df1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c.textFile(</w:t>
      </w:r>
      <w:r w:rsidRPr="008C6318">
        <w:rPr>
          <w:rStyle w:val="StringTok"/>
          <w:rFonts w:cs="B Nazanin"/>
          <w:sz w:val="24"/>
          <w:szCs w:val="24"/>
        </w:rPr>
        <w:t>"C1.txt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The file is read using the textFile() method.</w:t>
      </w:r>
    </w:p>
    <w:p w14:paraId="7CC29ACB" w14:textId="2381FADB" w:rsidR="002048E2" w:rsidRPr="008C6318" w:rsidRDefault="004C0C0E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پس از خواندن فایل متنی و ذخیره آن در دیتافریم اسپارک </w:t>
      </w:r>
      <w:r w:rsidRPr="008C6318">
        <w:rPr>
          <w:rFonts w:cs="B Nazanin"/>
          <w:sz w:val="24"/>
          <w:szCs w:val="24"/>
        </w:rPr>
        <w:t>df1</w:t>
      </w:r>
      <w:r w:rsidRPr="008C6318">
        <w:rPr>
          <w:rFonts w:cs="B Nazanin" w:hint="cs"/>
          <w:sz w:val="24"/>
          <w:szCs w:val="24"/>
          <w:rtl/>
        </w:rPr>
        <w:t xml:space="preserve"> باید ابتدا اطلاعات </w:t>
      </w:r>
      <w:r w:rsidR="00731649" w:rsidRPr="008C6318">
        <w:rPr>
          <w:rFonts w:cs="B Nazanin" w:hint="cs"/>
          <w:sz w:val="24"/>
          <w:szCs w:val="24"/>
          <w:rtl/>
        </w:rPr>
        <w:t xml:space="preserve">عددی موجود در آن ها که درواقع همان مختصات میباشند استخراج شود و در نهایت در یک دیتافریم و فایل </w:t>
      </w:r>
      <w:r w:rsidR="00731649" w:rsidRPr="008C6318">
        <w:rPr>
          <w:rFonts w:cs="B Nazanin"/>
          <w:sz w:val="24"/>
          <w:szCs w:val="24"/>
        </w:rPr>
        <w:t>csv</w:t>
      </w:r>
      <w:r w:rsidR="00731649" w:rsidRPr="008C6318">
        <w:rPr>
          <w:rFonts w:cs="B Nazanin" w:hint="cs"/>
          <w:sz w:val="24"/>
          <w:szCs w:val="24"/>
          <w:rtl/>
        </w:rPr>
        <w:t xml:space="preserve"> ذخیره شود تا در ادامه راحت تر بتوان از آن استفاده کرد.</w:t>
      </w:r>
    </w:p>
    <w:p w14:paraId="6D341D31" w14:textId="75572291" w:rsidR="00731649" w:rsidRPr="008C6318" w:rsidRDefault="00731649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  save the numbers in columns of dataframe as list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L1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[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L2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[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t>for</w:t>
      </w:r>
      <w:r w:rsidRPr="008C6318">
        <w:rPr>
          <w:rStyle w:val="NormalTok"/>
          <w:rFonts w:cs="B Nazanin"/>
          <w:sz w:val="24"/>
          <w:szCs w:val="24"/>
        </w:rPr>
        <w:t xml:space="preserve"> i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</w:t>
      </w:r>
      <w:r w:rsidRPr="008C6318">
        <w:rPr>
          <w:rStyle w:val="BuiltInTok"/>
          <w:rFonts w:cs="B Nazanin"/>
          <w:sz w:val="24"/>
          <w:szCs w:val="24"/>
        </w:rPr>
        <w:t>range</w:t>
      </w:r>
      <w:r w:rsidRPr="008C6318">
        <w:rPr>
          <w:rStyle w:val="NormalTok"/>
          <w:rFonts w:cs="B Nazanin"/>
          <w:sz w:val="24"/>
          <w:szCs w:val="24"/>
        </w:rPr>
        <w:t>(df</w:t>
      </w:r>
      <w:r w:rsidRPr="008C6318">
        <w:rPr>
          <w:rStyle w:val="NormalTok"/>
          <w:rFonts w:cs="B Nazanin" w:hint="cs"/>
          <w:sz w:val="24"/>
          <w:szCs w:val="24"/>
          <w:rtl/>
        </w:rPr>
        <w:t>1</w:t>
      </w:r>
      <w:r w:rsidRPr="008C6318">
        <w:rPr>
          <w:rStyle w:val="NormalTok"/>
          <w:rFonts w:cs="B Nazanin"/>
          <w:sz w:val="24"/>
          <w:szCs w:val="24"/>
        </w:rPr>
        <w:t>.count())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m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df</w:t>
      </w:r>
      <w:r w:rsidRPr="008C6318">
        <w:rPr>
          <w:rStyle w:val="NormalTok"/>
          <w:rFonts w:cs="B Nazanin" w:hint="cs"/>
          <w:sz w:val="24"/>
          <w:szCs w:val="24"/>
          <w:rtl/>
        </w:rPr>
        <w:t>1</w:t>
      </w:r>
      <w:r w:rsidRPr="008C6318">
        <w:rPr>
          <w:rStyle w:val="NormalTok"/>
          <w:rFonts w:cs="B Nazanin"/>
          <w:sz w:val="24"/>
          <w:szCs w:val="24"/>
        </w:rPr>
        <w:t>.collect()[i].find(</w:t>
      </w:r>
      <w:r w:rsidRPr="008C6318">
        <w:rPr>
          <w:rStyle w:val="StringTok"/>
          <w:rFonts w:cs="B Nazanin"/>
          <w:sz w:val="24"/>
          <w:szCs w:val="24"/>
        </w:rPr>
        <w:t>"</w:t>
      </w:r>
      <w:r w:rsidRPr="008C6318">
        <w:rPr>
          <w:rStyle w:val="CharTok"/>
          <w:rFonts w:cs="B Nazanin"/>
          <w:sz w:val="24"/>
          <w:szCs w:val="24"/>
        </w:rPr>
        <w:t>\t</w:t>
      </w:r>
      <w:r w:rsidRPr="008C6318">
        <w:rPr>
          <w:rStyle w:val="StringTok"/>
          <w:rFonts w:cs="B Nazanin"/>
          <w:sz w:val="24"/>
          <w:szCs w:val="24"/>
        </w:rPr>
        <w:t>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L1.append(df</w:t>
      </w:r>
      <w:r w:rsidRPr="008C6318">
        <w:rPr>
          <w:rStyle w:val="NormalTok"/>
          <w:rFonts w:cs="B Nazanin" w:hint="cs"/>
          <w:sz w:val="24"/>
          <w:szCs w:val="24"/>
          <w:rtl/>
        </w:rPr>
        <w:t>1</w:t>
      </w:r>
      <w:r w:rsidRPr="008C6318">
        <w:rPr>
          <w:rStyle w:val="NormalTok"/>
          <w:rFonts w:cs="B Nazanin"/>
          <w:sz w:val="24"/>
          <w:szCs w:val="24"/>
        </w:rPr>
        <w:t>.collect()[i][:m]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L2.append(df</w:t>
      </w:r>
      <w:r w:rsidRPr="008C6318">
        <w:rPr>
          <w:rStyle w:val="NormalTok"/>
          <w:rFonts w:cs="B Nazanin" w:hint="cs"/>
          <w:sz w:val="24"/>
          <w:szCs w:val="24"/>
          <w:rtl/>
        </w:rPr>
        <w:t>1</w:t>
      </w:r>
      <w:r w:rsidRPr="008C6318">
        <w:rPr>
          <w:rStyle w:val="NormalTok"/>
          <w:rFonts w:cs="B Nazanin"/>
          <w:sz w:val="24"/>
          <w:szCs w:val="24"/>
        </w:rPr>
        <w:t>.collect()[i][m</w:t>
      </w:r>
      <w:r w:rsidRPr="008C6318">
        <w:rPr>
          <w:rStyle w:val="OperatorTok"/>
          <w:rFonts w:cs="B Nazanin"/>
          <w:sz w:val="24"/>
          <w:szCs w:val="24"/>
        </w:rPr>
        <w:t>+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:]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 making a pandas dataframe using the list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1_lis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pd.DataFrame(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{</w:t>
      </w:r>
      <w:r w:rsidRPr="008C6318">
        <w:rPr>
          <w:rStyle w:val="StringTok"/>
          <w:rFonts w:cs="B Nazanin"/>
          <w:sz w:val="24"/>
          <w:szCs w:val="24"/>
        </w:rPr>
        <w:t>'X'</w:t>
      </w:r>
      <w:r w:rsidRPr="008C6318">
        <w:rPr>
          <w:rStyle w:val="NormalTok"/>
          <w:rFonts w:cs="B Nazanin"/>
          <w:sz w:val="24"/>
          <w:szCs w:val="24"/>
        </w:rPr>
        <w:t>: L1,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 </w:t>
      </w:r>
      <w:r w:rsidRPr="008C6318">
        <w:rPr>
          <w:rStyle w:val="StringTok"/>
          <w:rFonts w:cs="B Nazanin"/>
          <w:sz w:val="24"/>
          <w:szCs w:val="24"/>
        </w:rPr>
        <w:t>'Y'</w:t>
      </w:r>
      <w:r w:rsidRPr="008C6318">
        <w:rPr>
          <w:rStyle w:val="NormalTok"/>
          <w:rFonts w:cs="B Nazanin"/>
          <w:sz w:val="24"/>
          <w:szCs w:val="24"/>
        </w:rPr>
        <w:t>: L2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lastRenderedPageBreak/>
        <w:t xml:space="preserve">    }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 save the dataframe as a csv file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C1_list.to_csv(</w:t>
      </w:r>
      <w:r w:rsidRPr="008C6318">
        <w:rPr>
          <w:rStyle w:val="StringTok"/>
          <w:rFonts w:cs="B Nazanin"/>
          <w:sz w:val="24"/>
          <w:szCs w:val="24"/>
        </w:rPr>
        <w:t>'C1_pd.csv'</w:t>
      </w:r>
      <w:r w:rsidRPr="008C6318">
        <w:rPr>
          <w:rStyle w:val="NormalTok"/>
          <w:rFonts w:cs="B Nazanin"/>
          <w:sz w:val="24"/>
          <w:szCs w:val="24"/>
        </w:rPr>
        <w:t>, index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VariableTok"/>
          <w:rFonts w:cs="B Nazanin"/>
          <w:sz w:val="24"/>
          <w:szCs w:val="24"/>
        </w:rPr>
        <w:t>False</w:t>
      </w:r>
      <w:r w:rsidRPr="008C6318">
        <w:rPr>
          <w:rStyle w:val="NormalTok"/>
          <w:rFonts w:cs="B Nazanin"/>
          <w:sz w:val="24"/>
          <w:szCs w:val="24"/>
        </w:rPr>
        <w:t>)</w:t>
      </w:r>
    </w:p>
    <w:p w14:paraId="361D7E24" w14:textId="77777777" w:rsidR="00731649" w:rsidRPr="008C6318" w:rsidRDefault="00731649" w:rsidP="007D043A">
      <w:pPr>
        <w:rPr>
          <w:rFonts w:cs="B Nazanin"/>
          <w:sz w:val="24"/>
          <w:szCs w:val="24"/>
          <w:rtl/>
        </w:rPr>
      </w:pPr>
    </w:p>
    <w:p w14:paraId="71141382" w14:textId="46D44CC6" w:rsidR="002048E2" w:rsidRPr="008C6318" w:rsidRDefault="00316AD3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سپس دومرتبه دیتا را با استفاده از کد زیر میخوانیم.</w:t>
      </w:r>
    </w:p>
    <w:p w14:paraId="56CA2CDE" w14:textId="77777777" w:rsidR="00316AD3" w:rsidRPr="008C6318" w:rsidRDefault="00316AD3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NormalTok"/>
          <w:rFonts w:cs="B Nazanin"/>
          <w:sz w:val="24"/>
          <w:szCs w:val="24"/>
        </w:rPr>
        <w:t xml:space="preserve">sqlContex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QLContext(sc)</w:t>
      </w:r>
    </w:p>
    <w:p w14:paraId="76336DDC" w14:textId="77777777" w:rsidR="00316AD3" w:rsidRPr="008C6318" w:rsidRDefault="00316AD3" w:rsidP="00B22E0B">
      <w:pPr>
        <w:pStyle w:val="SourceCode"/>
        <w:shd w:val="clear" w:color="auto" w:fill="D5DCE4" w:themeFill="text2" w:themeFillTint="33"/>
        <w:rPr>
          <w:rStyle w:val="VerbatimChar"/>
          <w:rFonts w:cs="B Nazanin"/>
          <w:sz w:val="24"/>
          <w:szCs w:val="24"/>
        </w:rPr>
      </w:pPr>
    </w:p>
    <w:p w14:paraId="0DC6A802" w14:textId="02A1046D" w:rsidR="00316AD3" w:rsidRPr="008C6318" w:rsidRDefault="00316AD3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NormalTok"/>
          <w:rFonts w:cs="B Nazanin"/>
          <w:sz w:val="24"/>
          <w:szCs w:val="24"/>
        </w:rPr>
        <w:t xml:space="preserve">FEATURES_COL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[</w:t>
      </w:r>
      <w:r w:rsidRPr="008C6318">
        <w:rPr>
          <w:rStyle w:val="StringTok"/>
          <w:rFonts w:cs="B Nazanin"/>
          <w:sz w:val="24"/>
          <w:szCs w:val="24"/>
        </w:rPr>
        <w:t>'X'</w:t>
      </w:r>
      <w:r w:rsidRPr="008C6318">
        <w:rPr>
          <w:rStyle w:val="NormalTok"/>
          <w:rFonts w:cs="B Nazanin"/>
          <w:sz w:val="24"/>
          <w:szCs w:val="24"/>
        </w:rPr>
        <w:t xml:space="preserve">, </w:t>
      </w:r>
      <w:r w:rsidRPr="008C6318">
        <w:rPr>
          <w:rStyle w:val="StringTok"/>
          <w:rFonts w:cs="B Nazanin"/>
          <w:sz w:val="24"/>
          <w:szCs w:val="24"/>
        </w:rPr>
        <w:t>'Y'</w:t>
      </w:r>
      <w:r w:rsidRPr="008C6318">
        <w:rPr>
          <w:rStyle w:val="NormalTok"/>
          <w:rFonts w:cs="B Nazanin"/>
          <w:sz w:val="24"/>
          <w:szCs w:val="24"/>
        </w:rPr>
        <w:t>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path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</w:t>
      </w:r>
      <w:r w:rsidRPr="008C6318">
        <w:rPr>
          <w:rStyle w:val="StringTok"/>
          <w:rFonts w:cs="B Nazanin"/>
          <w:sz w:val="24"/>
          <w:szCs w:val="24"/>
        </w:rPr>
        <w:t>'C1_pd.csv'</w:t>
      </w:r>
    </w:p>
    <w:p w14:paraId="19281791" w14:textId="77777777" w:rsidR="00316AD3" w:rsidRPr="008C6318" w:rsidRDefault="00316AD3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 reading csv file as pyspark dataframe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df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qlContext.read.csv(path, header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VariableTok"/>
          <w:rFonts w:cs="B Nazanin"/>
          <w:sz w:val="24"/>
          <w:szCs w:val="24"/>
        </w:rPr>
        <w:t>True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df.show()</w:t>
      </w:r>
    </w:p>
    <w:p w14:paraId="5992260A" w14:textId="2A8CCAB5" w:rsidR="00316AD3" w:rsidRPr="008C6318" w:rsidRDefault="00316AD3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که نتیجه به صورت زیر است</w:t>
      </w:r>
    </w:p>
    <w:p w14:paraId="77994465" w14:textId="77777777" w:rsidR="00316AD3" w:rsidRPr="008C6318" w:rsidRDefault="00316AD3" w:rsidP="00B22E0B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Style w:val="VerbatimChar"/>
          <w:rFonts w:cs="B Nazanin"/>
          <w:sz w:val="24"/>
          <w:szCs w:val="24"/>
        </w:rPr>
        <w:t>+------+------+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     X|     Y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+------+------+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24474|837604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73412|735362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47442|677000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32283|741384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46529|742844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47535|755101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44131|777721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21368|736923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88940|798967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92666|805244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45068|716248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66740|707391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62064|644958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30628|689662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23268|774834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617896|766560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60260|629298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95728|703618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94177|665266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544862|802997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+------+------+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only showing top 20 rows</w:t>
      </w:r>
    </w:p>
    <w:p w14:paraId="76495D9D" w14:textId="1997DFE8" w:rsidR="00316AD3" w:rsidRPr="008C6318" w:rsidRDefault="00316AD3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دامه چون ما نیاز داریم جنس دیتا عددی باشد </w:t>
      </w:r>
      <w:r w:rsidR="00382DC3" w:rsidRPr="008C6318">
        <w:rPr>
          <w:rFonts w:cs="B Nazanin" w:hint="cs"/>
          <w:sz w:val="24"/>
          <w:szCs w:val="24"/>
          <w:rtl/>
        </w:rPr>
        <w:t xml:space="preserve">و نه رشته، مقدارهای دیتافریم را به نوع </w:t>
      </w:r>
      <w:r w:rsidR="00382DC3" w:rsidRPr="008C6318">
        <w:rPr>
          <w:rFonts w:cs="B Nazanin"/>
          <w:sz w:val="24"/>
          <w:szCs w:val="24"/>
        </w:rPr>
        <w:t>float</w:t>
      </w:r>
      <w:r w:rsidR="00382DC3" w:rsidRPr="008C6318">
        <w:rPr>
          <w:rFonts w:cs="B Nazanin" w:hint="cs"/>
          <w:sz w:val="24"/>
          <w:szCs w:val="24"/>
          <w:rtl/>
        </w:rPr>
        <w:t xml:space="preserve"> تغییر میدهیم.</w:t>
      </w:r>
    </w:p>
    <w:p w14:paraId="727595BA" w14:textId="23FE0798" w:rsidR="00382DC3" w:rsidRPr="008C6318" w:rsidRDefault="00382DC3" w:rsidP="00382DC3">
      <w:pPr>
        <w:bidi w:val="0"/>
        <w:rPr>
          <w:rFonts w:cs="B Nazanin"/>
          <w:sz w:val="24"/>
          <w:szCs w:val="24"/>
          <w:rtl/>
        </w:rPr>
      </w:pP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lastRenderedPageBreak/>
        <w:t xml:space="preserve">df_feat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df.select(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*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(df[c].cast(</w:t>
      </w:r>
      <w:r w:rsidRPr="008C6318">
        <w:rPr>
          <w:rStyle w:val="StringTok"/>
          <w:rFonts w:cs="B Nazanin"/>
          <w:sz w:val="24"/>
          <w:szCs w:val="24"/>
          <w:shd w:val="clear" w:color="auto" w:fill="D5DCE4" w:themeFill="text2" w:themeFillTint="33"/>
        </w:rPr>
        <w:t>"float"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).alias(c) </w:t>
      </w:r>
      <w:r w:rsidRPr="008C6318">
        <w:rPr>
          <w:rStyle w:val="ControlFlowTok"/>
          <w:rFonts w:cs="B Nazanin"/>
          <w:sz w:val="24"/>
          <w:szCs w:val="24"/>
          <w:shd w:val="clear" w:color="auto" w:fill="D5DCE4" w:themeFill="text2" w:themeFillTint="33"/>
        </w:rPr>
        <w:t>for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c </w:t>
      </w:r>
      <w:r w:rsidRPr="008C6318">
        <w:rPr>
          <w:rStyle w:val="KeywordTok"/>
          <w:rFonts w:cs="B Nazanin"/>
          <w:sz w:val="24"/>
          <w:szCs w:val="24"/>
          <w:shd w:val="clear" w:color="auto" w:fill="D5DCE4" w:themeFill="text2" w:themeFillTint="33"/>
        </w:rPr>
        <w:t>in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df.columns[:]))</w:t>
      </w:r>
      <w:r w:rsidRPr="008C6318">
        <w:rPr>
          <w:rFonts w:cs="B Nazanin"/>
          <w:sz w:val="24"/>
          <w:szCs w:val="24"/>
        </w:rPr>
        <w:br/>
      </w:r>
    </w:p>
    <w:p w14:paraId="1F0CA6DF" w14:textId="0B7A8BD4" w:rsidR="007D043A" w:rsidRPr="008C6318" w:rsidRDefault="00604CE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نهایت هر دو ستون را به یک ستون واحد به نام </w:t>
      </w:r>
      <w:r w:rsidRPr="008C6318">
        <w:rPr>
          <w:rFonts w:cs="B Nazanin"/>
          <w:sz w:val="24"/>
          <w:szCs w:val="24"/>
        </w:rPr>
        <w:t>features</w:t>
      </w:r>
      <w:r w:rsidRPr="008C6318">
        <w:rPr>
          <w:rFonts w:cs="B Nazanin" w:hint="cs"/>
          <w:sz w:val="24"/>
          <w:szCs w:val="24"/>
          <w:rtl/>
        </w:rPr>
        <w:t xml:space="preserve"> تبدیل میکنیم که هر سطر آن شامل یک لیست میباشد که دو مختصات را در خود دارد.</w:t>
      </w:r>
      <w:r w:rsidR="00D850E2" w:rsidRPr="008C6318">
        <w:rPr>
          <w:rFonts w:cs="B Nazanin" w:hint="cs"/>
          <w:sz w:val="24"/>
          <w:szCs w:val="24"/>
          <w:rtl/>
        </w:rPr>
        <w:t xml:space="preserve"> کد این بخش به صورت زیر است.</w:t>
      </w:r>
    </w:p>
    <w:p w14:paraId="7D272846" w14:textId="77777777" w:rsidR="00D850E2" w:rsidRPr="008C6318" w:rsidRDefault="00D850E2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adding a features column which contains all the columns as a single list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vecAssembler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VectorAssembler(inputCols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>FEATURES_COL, outputCol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"features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 choosing just the features column for a new dataframe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df_kmean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vecAssembler.transform(df_feat).select(</w:t>
      </w:r>
      <w:r w:rsidRPr="008C6318">
        <w:rPr>
          <w:rStyle w:val="StringTok"/>
          <w:rFonts w:cs="B Nazanin"/>
          <w:sz w:val="24"/>
          <w:szCs w:val="24"/>
        </w:rPr>
        <w:t>'features'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df_kmeans.show()</w:t>
      </w:r>
    </w:p>
    <w:p w14:paraId="7752FD55" w14:textId="7A7AD5F5" w:rsidR="00D850E2" w:rsidRPr="008C6318" w:rsidRDefault="00D850E2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حال در </w:t>
      </w:r>
      <w:r w:rsidRPr="008C6318">
        <w:rPr>
          <w:rStyle w:val="NormalTok"/>
          <w:rFonts w:cs="B Nazanin"/>
          <w:sz w:val="24"/>
          <w:szCs w:val="24"/>
        </w:rPr>
        <w:t>df_kmeans</w:t>
      </w:r>
      <w:r w:rsidRPr="008C6318">
        <w:rPr>
          <w:rFonts w:cs="B Nazanin" w:hint="cs"/>
          <w:sz w:val="24"/>
          <w:szCs w:val="24"/>
          <w:rtl/>
        </w:rPr>
        <w:t xml:space="preserve"> دیتا فریمی داریم که </w:t>
      </w:r>
      <w:r w:rsidR="001E2EE3" w:rsidRPr="008C6318">
        <w:rPr>
          <w:rFonts w:cs="B Nazanin" w:hint="cs"/>
          <w:sz w:val="24"/>
          <w:szCs w:val="24"/>
          <w:rtl/>
        </w:rPr>
        <w:t xml:space="preserve">فقط یک </w:t>
      </w:r>
      <w:r w:rsidRPr="008C6318">
        <w:rPr>
          <w:rFonts w:cs="B Nazanin" w:hint="cs"/>
          <w:sz w:val="24"/>
          <w:szCs w:val="24"/>
          <w:rtl/>
        </w:rPr>
        <w:t xml:space="preserve">ستون </w:t>
      </w:r>
      <w:r w:rsidRPr="008C6318">
        <w:rPr>
          <w:rFonts w:cs="B Nazanin"/>
          <w:sz w:val="24"/>
          <w:szCs w:val="24"/>
        </w:rPr>
        <w:t>features</w:t>
      </w:r>
      <w:r w:rsidRPr="008C6318">
        <w:rPr>
          <w:rFonts w:cs="B Nazanin" w:hint="cs"/>
          <w:sz w:val="24"/>
          <w:szCs w:val="24"/>
          <w:rtl/>
        </w:rPr>
        <w:t xml:space="preserve"> دارد که همه اطلاعات مورد نیاز را دارد.</w:t>
      </w:r>
    </w:p>
    <w:p w14:paraId="3B0287B5" w14:textId="77777777" w:rsidR="001E2EE3" w:rsidRPr="008C6318" w:rsidRDefault="001E2EE3" w:rsidP="00DA1D8C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Style w:val="VerbatimChar"/>
          <w:rFonts w:cs="B Nazanin"/>
          <w:sz w:val="24"/>
          <w:szCs w:val="24"/>
        </w:rPr>
        <w:t>+-------------------+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           features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+-------------------+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24474.0,837604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73412.0,735362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47442.0,677000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32283.0,741384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46529.0,742844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47535.0,755101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44131.0,777721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21368.0,736923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88940.0,798967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92666.0,805244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45068.0,716248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66740.0,707391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62064.0,644958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30628.0,689662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23268.0,774834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617896.0,766560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60260.0,629298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95728.0,703618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94177.0,665266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|[544862.0,802997.0]|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+-------------------+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only showing top 20 rows</w:t>
      </w:r>
    </w:p>
    <w:p w14:paraId="7F9D073D" w14:textId="3A9C8C4F" w:rsidR="001E2EE3" w:rsidRPr="008C6318" w:rsidRDefault="008106F6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همین کارها را برای دو فایل متنی دیگر نیز انجام می دهیم که اطلاعتشان در نوت بوک موجود است. </w:t>
      </w:r>
      <w:r w:rsidR="001E2EE3" w:rsidRPr="008C6318">
        <w:rPr>
          <w:rFonts w:cs="B Nazanin" w:hint="cs"/>
          <w:sz w:val="24"/>
          <w:szCs w:val="24"/>
          <w:rtl/>
        </w:rPr>
        <w:t xml:space="preserve">حالا که دیتا فریم آماده شده است به بخش بعدی میرسیم که اعمال روش های خوشه بندی میباشد، در ابتدا روش خوشه بندی </w:t>
      </w:r>
      <w:r w:rsidR="001E2EE3" w:rsidRPr="008C6318">
        <w:rPr>
          <w:rFonts w:cs="B Nazanin"/>
          <w:sz w:val="24"/>
          <w:szCs w:val="24"/>
        </w:rPr>
        <w:t>kmeans++</w:t>
      </w:r>
      <w:r w:rsidR="001E2EE3" w:rsidRPr="008C6318">
        <w:rPr>
          <w:rFonts w:cs="B Nazanin" w:hint="cs"/>
          <w:sz w:val="24"/>
          <w:szCs w:val="24"/>
          <w:rtl/>
        </w:rPr>
        <w:t xml:space="preserve"> را اعمال میکنیم که برای این کار باید از تابع خوشه بندی </w:t>
      </w:r>
      <w:r w:rsidR="001E2EE3" w:rsidRPr="008C6318">
        <w:rPr>
          <w:rFonts w:cs="B Nazanin"/>
          <w:sz w:val="24"/>
          <w:szCs w:val="24"/>
        </w:rPr>
        <w:t>kmeans</w:t>
      </w:r>
      <w:r w:rsidR="001E2EE3" w:rsidRPr="008C6318">
        <w:rPr>
          <w:rFonts w:cs="B Nazanin" w:hint="cs"/>
          <w:sz w:val="24"/>
          <w:szCs w:val="24"/>
          <w:rtl/>
        </w:rPr>
        <w:t xml:space="preserve"> اسپارک استفاده کنیم و مقدار پارامتر </w:t>
      </w:r>
      <w:r w:rsidR="001E2EE3" w:rsidRPr="008C6318">
        <w:rPr>
          <w:rStyle w:val="NormalTok"/>
          <w:rFonts w:cs="B Nazanin"/>
          <w:sz w:val="24"/>
          <w:szCs w:val="24"/>
        </w:rPr>
        <w:t>initMode</w:t>
      </w:r>
      <w:r w:rsidR="001E2EE3" w:rsidRPr="008C6318">
        <w:rPr>
          <w:rFonts w:cs="B Nazanin" w:hint="cs"/>
          <w:sz w:val="24"/>
          <w:szCs w:val="24"/>
          <w:rtl/>
        </w:rPr>
        <w:t xml:space="preserve"> را </w:t>
      </w:r>
      <w:r w:rsidR="001E2EE3" w:rsidRPr="008C6318">
        <w:rPr>
          <w:rFonts w:cs="B Nazanin" w:hint="cs"/>
          <w:color w:val="000000" w:themeColor="text1"/>
          <w:sz w:val="24"/>
          <w:szCs w:val="24"/>
          <w:rtl/>
        </w:rPr>
        <w:t xml:space="preserve">برابر با </w:t>
      </w:r>
      <w:r w:rsidR="001E2EE3" w:rsidRPr="008C6318">
        <w:rPr>
          <w:rStyle w:val="StringTok"/>
          <w:rFonts w:cs="B Nazanin"/>
          <w:color w:val="000000" w:themeColor="text1"/>
          <w:sz w:val="24"/>
          <w:szCs w:val="24"/>
        </w:rPr>
        <w:t>'k-means||'</w:t>
      </w:r>
      <w:r w:rsidR="001E2EE3" w:rsidRPr="008C6318">
        <w:rPr>
          <w:rFonts w:cs="B Nazanin" w:hint="cs"/>
          <w:sz w:val="24"/>
          <w:szCs w:val="24"/>
          <w:rtl/>
        </w:rPr>
        <w:t xml:space="preserve"> قرار دهیم</w:t>
      </w:r>
      <w:r w:rsidR="00A5707F" w:rsidRPr="008C6318">
        <w:rPr>
          <w:rFonts w:cs="B Nazanin" w:hint="cs"/>
          <w:sz w:val="24"/>
          <w:szCs w:val="24"/>
          <w:rtl/>
        </w:rPr>
        <w:t xml:space="preserve"> و برای تنظیم تعداد کلاستر از </w:t>
      </w:r>
      <w:r w:rsidR="00A5707F" w:rsidRPr="008C6318">
        <w:rPr>
          <w:rFonts w:cs="B Nazanin"/>
          <w:sz w:val="24"/>
          <w:szCs w:val="24"/>
        </w:rPr>
        <w:t>.set(k)</w:t>
      </w:r>
      <w:r w:rsidR="00A5707F" w:rsidRPr="008C6318">
        <w:rPr>
          <w:rFonts w:cs="B Nazanin" w:hint="cs"/>
          <w:sz w:val="24"/>
          <w:szCs w:val="24"/>
          <w:rtl/>
        </w:rPr>
        <w:t xml:space="preserve"> استفاده شده که </w:t>
      </w:r>
      <w:r w:rsidR="00A5707F" w:rsidRPr="008C6318">
        <w:rPr>
          <w:rFonts w:cs="B Nazanin"/>
          <w:sz w:val="24"/>
          <w:szCs w:val="24"/>
        </w:rPr>
        <w:t>k</w:t>
      </w:r>
      <w:r w:rsidR="00A5707F" w:rsidRPr="008C6318">
        <w:rPr>
          <w:rFonts w:cs="B Nazanin" w:hint="cs"/>
          <w:sz w:val="24"/>
          <w:szCs w:val="24"/>
          <w:rtl/>
        </w:rPr>
        <w:t xml:space="preserve"> نشان دهنده تعداد کلاستر </w:t>
      </w:r>
      <w:r w:rsidR="00A5707F" w:rsidRPr="008C6318">
        <w:rPr>
          <w:rFonts w:cs="B Nazanin" w:hint="cs"/>
          <w:sz w:val="24"/>
          <w:szCs w:val="24"/>
          <w:rtl/>
        </w:rPr>
        <w:lastRenderedPageBreak/>
        <w:t>است که از 2 تا 25 متغیر است. پس از پایان عملیات برای هر کلاستر مقدار</w:t>
      </w:r>
      <w:r w:rsidR="007D5FFF" w:rsidRPr="008C6318">
        <w:rPr>
          <w:rFonts w:cs="B Nazanin" w:hint="cs"/>
          <w:sz w:val="24"/>
          <w:szCs w:val="24"/>
          <w:rtl/>
        </w:rPr>
        <w:t xml:space="preserve"> هزینه آن از روش</w:t>
      </w:r>
      <w:r w:rsidR="00A5707F" w:rsidRPr="008C6318">
        <w:rPr>
          <w:rFonts w:cs="B Nazanin" w:hint="cs"/>
          <w:sz w:val="24"/>
          <w:szCs w:val="24"/>
          <w:rtl/>
        </w:rPr>
        <w:t xml:space="preserve"> </w:t>
      </w:r>
      <w:r w:rsidR="00A5707F" w:rsidRPr="008C6318">
        <w:rPr>
          <w:rStyle w:val="StringTok"/>
          <w:rFonts w:cs="B Nazanin"/>
          <w:sz w:val="24"/>
          <w:szCs w:val="24"/>
        </w:rPr>
        <w:t>Silhouette score</w:t>
      </w:r>
      <w:r w:rsidR="00A5707F" w:rsidRPr="008C6318">
        <w:rPr>
          <w:rFonts w:cs="B Nazanin" w:hint="cs"/>
          <w:sz w:val="24"/>
          <w:szCs w:val="24"/>
          <w:rtl/>
        </w:rPr>
        <w:t xml:space="preserve"> را در لیست </w:t>
      </w:r>
      <w:r w:rsidR="00DF72A0" w:rsidRPr="008C6318">
        <w:rPr>
          <w:rStyle w:val="NormalTok"/>
          <w:rFonts w:cs="B Nazanin"/>
          <w:sz w:val="24"/>
          <w:szCs w:val="24"/>
        </w:rPr>
        <w:t>cost</w:t>
      </w:r>
      <w:r w:rsidR="00DF72A0" w:rsidRPr="008C6318">
        <w:rPr>
          <w:rFonts w:cs="B Nazanin" w:hint="cs"/>
          <w:sz w:val="24"/>
          <w:szCs w:val="24"/>
          <w:rtl/>
        </w:rPr>
        <w:t xml:space="preserve"> </w:t>
      </w:r>
      <w:r w:rsidR="00A5707F" w:rsidRPr="008C6318">
        <w:rPr>
          <w:rFonts w:cs="B Nazanin" w:hint="cs"/>
          <w:sz w:val="24"/>
          <w:szCs w:val="24"/>
          <w:rtl/>
        </w:rPr>
        <w:t xml:space="preserve">ذخیره میکنیم که در ادامه برای رسم نمودار استفاده خواهد شد. کد این بخش برای </w:t>
      </w:r>
      <w:r w:rsidR="00A5707F" w:rsidRPr="008C6318">
        <w:rPr>
          <w:rFonts w:cs="B Nazanin"/>
          <w:sz w:val="24"/>
          <w:szCs w:val="24"/>
        </w:rPr>
        <w:t>kmeans++</w:t>
      </w:r>
      <w:r w:rsidR="00A5707F" w:rsidRPr="008C6318">
        <w:rPr>
          <w:rFonts w:cs="B Nazanin" w:hint="cs"/>
          <w:sz w:val="24"/>
          <w:szCs w:val="24"/>
          <w:rtl/>
        </w:rPr>
        <w:t xml:space="preserve"> به صورت زیر است.</w:t>
      </w:r>
    </w:p>
    <w:p w14:paraId="1089962E" w14:textId="2812EAD3" w:rsidR="00A5707F" w:rsidRPr="008C6318" w:rsidRDefault="00A5707F" w:rsidP="003138FE">
      <w:pPr>
        <w:shd w:val="clear" w:color="auto" w:fill="D5DCE4" w:themeFill="text2" w:themeFillTint="33"/>
        <w:bidi w:val="0"/>
        <w:rPr>
          <w:rFonts w:cs="B Nazanin"/>
          <w:sz w:val="24"/>
          <w:szCs w:val="24"/>
          <w:rtl/>
        </w:rPr>
      </w:pPr>
      <w:r w:rsidRPr="008C6318">
        <w:rPr>
          <w:rStyle w:val="CommentTok"/>
          <w:rFonts w:cs="B Nazanin"/>
          <w:sz w:val="24"/>
          <w:szCs w:val="24"/>
          <w:shd w:val="clear" w:color="auto" w:fill="D5DCE4" w:themeFill="text2" w:themeFillTint="33"/>
        </w:rPr>
        <w:t># training a kmeans ++ (initMode='k-means||') model on the dataframe extracted from the text file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CommentTok"/>
          <w:rFonts w:cs="B Nazanin"/>
          <w:sz w:val="24"/>
          <w:szCs w:val="24"/>
          <w:shd w:val="clear" w:color="auto" w:fill="D5DCE4" w:themeFill="text2" w:themeFillTint="33"/>
        </w:rPr>
        <w:t># evaluating using Silhouette methode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ImportTok"/>
          <w:rFonts w:cs="B Nazanin"/>
          <w:sz w:val="24"/>
          <w:szCs w:val="24"/>
          <w:shd w:val="clear" w:color="auto" w:fill="D5DCE4" w:themeFill="text2" w:themeFillTint="33"/>
        </w:rPr>
        <w:t>from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pyspark.ml.evaluation </w:t>
      </w:r>
      <w:r w:rsidRPr="008C6318">
        <w:rPr>
          <w:rStyle w:val="ImportTok"/>
          <w:rFonts w:cs="B Nazanin"/>
          <w:sz w:val="24"/>
          <w:szCs w:val="24"/>
          <w:shd w:val="clear" w:color="auto" w:fill="D5DCE4" w:themeFill="text2" w:themeFillTint="33"/>
        </w:rPr>
        <w:t>import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ClusteringEvaluator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cost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np.zeros(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5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ControlFlowTok"/>
          <w:rFonts w:cs="B Nazanin"/>
          <w:sz w:val="24"/>
          <w:szCs w:val="24"/>
          <w:shd w:val="clear" w:color="auto" w:fill="D5DCE4" w:themeFill="text2" w:themeFillTint="33"/>
        </w:rPr>
        <w:t>for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k </w:t>
      </w:r>
      <w:r w:rsidRPr="008C6318">
        <w:rPr>
          <w:rStyle w:val="KeywordTok"/>
          <w:rFonts w:cs="B Nazanin"/>
          <w:sz w:val="24"/>
          <w:szCs w:val="24"/>
          <w:shd w:val="clear" w:color="auto" w:fill="D5DCE4" w:themeFill="text2" w:themeFillTint="33"/>
        </w:rPr>
        <w:t>in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</w:t>
      </w:r>
      <w:r w:rsidRPr="008C6318">
        <w:rPr>
          <w:rStyle w:val="BuiltInTok"/>
          <w:rFonts w:cs="B Nazanin"/>
          <w:sz w:val="24"/>
          <w:szCs w:val="24"/>
          <w:shd w:val="clear" w:color="auto" w:fill="D5DCE4" w:themeFill="text2" w:themeFillTint="33"/>
        </w:rPr>
        <w:t>range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(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,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5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: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   kmeans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KMeans(initMode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StringTok"/>
          <w:rFonts w:cs="B Nazanin"/>
          <w:sz w:val="24"/>
          <w:szCs w:val="24"/>
          <w:shd w:val="clear" w:color="auto" w:fill="D5DCE4" w:themeFill="text2" w:themeFillTint="33"/>
        </w:rPr>
        <w:t>'k-means||'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.setK(k).setSeed(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1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.setFeaturesCol(</w:t>
      </w:r>
      <w:r w:rsidRPr="008C6318">
        <w:rPr>
          <w:rStyle w:val="StringTok"/>
          <w:rFonts w:cs="B Nazanin"/>
          <w:sz w:val="24"/>
          <w:szCs w:val="24"/>
          <w:shd w:val="clear" w:color="auto" w:fill="D5DCE4" w:themeFill="text2" w:themeFillTint="33"/>
        </w:rPr>
        <w:t>"features"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   model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kmeans.fit(df_kmeans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   pdt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model.transform(df_kmeans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   evaluator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ClusteringEvaluator(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   cost[k]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evaluator.evaluate(pdt) </w:t>
      </w:r>
      <w:r w:rsidRPr="008C6318">
        <w:rPr>
          <w:rStyle w:val="CommentTok"/>
          <w:rFonts w:cs="B Nazanin"/>
          <w:sz w:val="24"/>
          <w:szCs w:val="24"/>
          <w:shd w:val="clear" w:color="auto" w:fill="D5DCE4" w:themeFill="text2" w:themeFillTint="33"/>
        </w:rPr>
        <w:t>#Silhouette with squared euclidean distance</w:t>
      </w:r>
      <w:r w:rsidRPr="008C6318">
        <w:rPr>
          <w:rFonts w:cs="B Nazanin"/>
          <w:sz w:val="24"/>
          <w:szCs w:val="24"/>
        </w:rPr>
        <w:br/>
      </w:r>
    </w:p>
    <w:p w14:paraId="660C12BA" w14:textId="3BA38E56" w:rsidR="00D850E2" w:rsidRPr="008C6318" w:rsidRDefault="00A5707F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و برای خوشه بندی با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هم از کد زیر استفاده میکنیم.</w:t>
      </w:r>
    </w:p>
    <w:p w14:paraId="0C984BF7" w14:textId="6B6FAC5B" w:rsidR="008106F6" w:rsidRPr="008C6318" w:rsidRDefault="00DF72A0" w:rsidP="00B22E0B">
      <w:pPr>
        <w:shd w:val="clear" w:color="auto" w:fill="D5DCE4" w:themeFill="text2" w:themeFillTint="33"/>
        <w:bidi w:val="0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 training a BisectingKMeans model on the dataframe extracted from the text file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mmentTok"/>
          <w:rFonts w:cs="B Nazanin"/>
          <w:sz w:val="24"/>
          <w:szCs w:val="24"/>
        </w:rPr>
        <w:t># evaluating using Silhouette methode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ImportTok"/>
          <w:rFonts w:cs="B Nazanin"/>
          <w:sz w:val="24"/>
          <w:szCs w:val="24"/>
        </w:rPr>
        <w:t>from</w:t>
      </w:r>
      <w:r w:rsidRPr="008C6318">
        <w:rPr>
          <w:rStyle w:val="NormalTok"/>
          <w:rFonts w:cs="B Nazanin"/>
          <w:sz w:val="24"/>
          <w:szCs w:val="24"/>
        </w:rPr>
        <w:t xml:space="preserve"> pyspark.ml.evaluation </w:t>
      </w: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ClusteringEvaluator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os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np.zeros(</w:t>
      </w:r>
      <w:r w:rsidRPr="008C6318">
        <w:rPr>
          <w:rStyle w:val="DecValTok"/>
          <w:rFonts w:cs="B Nazanin"/>
          <w:sz w:val="24"/>
          <w:szCs w:val="24"/>
        </w:rPr>
        <w:t>25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t>for</w:t>
      </w:r>
      <w:r w:rsidRPr="008C6318">
        <w:rPr>
          <w:rStyle w:val="NormalTok"/>
          <w:rFonts w:cs="B Nazanin"/>
          <w:sz w:val="24"/>
          <w:szCs w:val="24"/>
        </w:rPr>
        <w:t xml:space="preserve"> k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</w:t>
      </w:r>
      <w:r w:rsidRPr="008C6318">
        <w:rPr>
          <w:rStyle w:val="BuiltInTok"/>
          <w:rFonts w:cs="B Nazanin"/>
          <w:sz w:val="24"/>
          <w:szCs w:val="24"/>
        </w:rPr>
        <w:t>range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DecValTok"/>
          <w:rFonts w:cs="B Nazanin"/>
          <w:sz w:val="24"/>
          <w:szCs w:val="24"/>
        </w:rPr>
        <w:t>2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25</w:t>
      </w:r>
      <w:r w:rsidRPr="008C6318">
        <w:rPr>
          <w:rStyle w:val="NormalTok"/>
          <w:rFonts w:cs="B Nazanin"/>
          <w:sz w:val="24"/>
          <w:szCs w:val="24"/>
        </w:rPr>
        <w:t>)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bkm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BisectingKMeans().setK(k).setSeed(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).setFeaturesCol(</w:t>
      </w:r>
      <w:r w:rsidRPr="008C6318">
        <w:rPr>
          <w:rStyle w:val="StringTok"/>
          <w:rFonts w:cs="B Nazanin"/>
          <w:sz w:val="24"/>
          <w:szCs w:val="24"/>
        </w:rPr>
        <w:t>"features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model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bkm.fit(df_kmeans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pd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model.transform(df_kmeans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evaluator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ClusteringEvaluator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ost[k]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evaluator.evaluate(pdt) </w:t>
      </w:r>
      <w:r w:rsidRPr="008C6318">
        <w:rPr>
          <w:rStyle w:val="CommentTok"/>
          <w:rFonts w:cs="B Nazanin"/>
          <w:sz w:val="24"/>
          <w:szCs w:val="24"/>
        </w:rPr>
        <w:t>#Silhouette with squared euclidean distance</w:t>
      </w:r>
      <w:r w:rsidRPr="008C6318">
        <w:rPr>
          <w:rFonts w:cs="B Nazanin"/>
          <w:sz w:val="24"/>
          <w:szCs w:val="24"/>
        </w:rPr>
        <w:br/>
      </w:r>
    </w:p>
    <w:p w14:paraId="5F66DABE" w14:textId="35B426F7" w:rsidR="00604CEA" w:rsidRPr="008C6318" w:rsidRDefault="007D5FFF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با اعمال این کدها روی دیتافریم های بدست آمده از فایل های متنی به مقدار هزینه یا همان </w:t>
      </w:r>
      <w:r w:rsidRPr="008C6318">
        <w:rPr>
          <w:rFonts w:cs="B Nazanin"/>
          <w:sz w:val="24"/>
          <w:szCs w:val="24"/>
        </w:rPr>
        <w:t xml:space="preserve"> </w:t>
      </w:r>
      <w:r w:rsidRPr="008C6318">
        <w:rPr>
          <w:rStyle w:val="StringTok"/>
          <w:rFonts w:cs="B Nazanin"/>
          <w:sz w:val="24"/>
          <w:szCs w:val="24"/>
        </w:rPr>
        <w:t>Silhouette score</w:t>
      </w:r>
      <w:r w:rsidRPr="008C6318">
        <w:rPr>
          <w:rFonts w:cs="B Nazanin" w:hint="cs"/>
          <w:sz w:val="24"/>
          <w:szCs w:val="24"/>
          <w:rtl/>
        </w:rPr>
        <w:t xml:space="preserve"> برای هر تعداد کلاستر بین 2 تا 25 در هر فایل میرسیم و با استفاده از کدی مشابه زیر میتوان آن ها را رسم کرد.</w:t>
      </w:r>
    </w:p>
    <w:p w14:paraId="260D8AAB" w14:textId="77777777" w:rsidR="007D5FFF" w:rsidRPr="008C6318" w:rsidRDefault="007D5FFF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  <w:shd w:val="clear" w:color="auto" w:fill="D5DCE4" w:themeFill="text2" w:themeFillTint="33"/>
        </w:rPr>
        <w:t># ploting Silhouette score vs number of clusters(k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CommentTok"/>
          <w:rFonts w:cs="B Nazanin"/>
          <w:sz w:val="24"/>
          <w:szCs w:val="24"/>
          <w:shd w:val="clear" w:color="auto" w:fill="D5DCE4" w:themeFill="text2" w:themeFillTint="33"/>
        </w:rPr>
        <w:t># the maximum shows the optimal k for the kmeans model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fig, ax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 plt.subplots(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1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,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1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 xml:space="preserve">, figsize </w:t>
      </w:r>
      <w:r w:rsidRPr="008C6318">
        <w:rPr>
          <w:rStyle w:val="OperatorTok"/>
          <w:rFonts w:cs="B Nazanin"/>
          <w:sz w:val="24"/>
          <w:szCs w:val="24"/>
          <w:shd w:val="clear" w:color="auto" w:fill="D5DCE4" w:themeFill="text2" w:themeFillTint="33"/>
        </w:rPr>
        <w:t>=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(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8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,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6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ax.plot(</w:t>
      </w:r>
      <w:r w:rsidRPr="008C6318">
        <w:rPr>
          <w:rStyle w:val="BuiltInTok"/>
          <w:rFonts w:cs="B Nazanin"/>
          <w:sz w:val="24"/>
          <w:szCs w:val="24"/>
          <w:shd w:val="clear" w:color="auto" w:fill="D5DCE4" w:themeFill="text2" w:themeFillTint="33"/>
        </w:rPr>
        <w:t>range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(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,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5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,cost[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:</w:t>
      </w:r>
      <w:r w:rsidRPr="008C6318">
        <w:rPr>
          <w:rStyle w:val="DecValTok"/>
          <w:rFonts w:cs="B Nazanin"/>
          <w:sz w:val="24"/>
          <w:szCs w:val="24"/>
          <w:shd w:val="clear" w:color="auto" w:fill="D5DCE4" w:themeFill="text2" w:themeFillTint="33"/>
        </w:rPr>
        <w:t>25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],</w:t>
      </w:r>
      <w:r w:rsidRPr="008C6318">
        <w:rPr>
          <w:rStyle w:val="StringTok"/>
          <w:rFonts w:cs="B Nazanin"/>
          <w:sz w:val="24"/>
          <w:szCs w:val="24"/>
          <w:shd w:val="clear" w:color="auto" w:fill="D5DCE4" w:themeFill="text2" w:themeFillTint="33"/>
        </w:rPr>
        <w:t>"bo-"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ax.set_xlabel(</w:t>
      </w:r>
      <w:r w:rsidRPr="008C6318">
        <w:rPr>
          <w:rStyle w:val="StringTok"/>
          <w:rFonts w:cs="B Nazanin"/>
          <w:sz w:val="24"/>
          <w:szCs w:val="24"/>
          <w:shd w:val="clear" w:color="auto" w:fill="D5DCE4" w:themeFill="text2" w:themeFillTint="33"/>
        </w:rPr>
        <w:t>'k'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ax.set_ylabel(</w:t>
      </w:r>
      <w:r w:rsidRPr="008C6318">
        <w:rPr>
          <w:rStyle w:val="StringTok"/>
          <w:rFonts w:cs="B Nazanin"/>
          <w:sz w:val="24"/>
          <w:szCs w:val="24"/>
          <w:shd w:val="clear" w:color="auto" w:fill="D5DCE4" w:themeFill="text2" w:themeFillTint="33"/>
        </w:rPr>
        <w:t>'Silhouette score'</w:t>
      </w:r>
      <w:r w:rsidRPr="008C6318">
        <w:rPr>
          <w:rStyle w:val="NormalTok"/>
          <w:rFonts w:cs="B Nazanin"/>
          <w:sz w:val="24"/>
          <w:szCs w:val="24"/>
          <w:shd w:val="clear" w:color="auto" w:fill="D5DCE4" w:themeFill="text2" w:themeFillTint="33"/>
        </w:rPr>
        <w:t>)</w:t>
      </w:r>
      <w:r w:rsidRPr="008C6318">
        <w:rPr>
          <w:rFonts w:cs="B Nazanin"/>
          <w:sz w:val="24"/>
          <w:szCs w:val="24"/>
          <w:shd w:val="clear" w:color="auto" w:fill="D5DCE4" w:themeFill="text2" w:themeFillTint="33"/>
        </w:rPr>
        <w:br/>
      </w:r>
      <w:r w:rsidRPr="008C6318">
        <w:rPr>
          <w:rStyle w:val="NormalTok"/>
          <w:rFonts w:cs="B Nazanin"/>
          <w:sz w:val="24"/>
          <w:szCs w:val="24"/>
        </w:rPr>
        <w:lastRenderedPageBreak/>
        <w:t>ax.set_title(</w:t>
      </w:r>
      <w:r w:rsidRPr="008C6318">
        <w:rPr>
          <w:rStyle w:val="StringTok"/>
          <w:rFonts w:cs="B Nazanin"/>
          <w:sz w:val="24"/>
          <w:szCs w:val="24"/>
        </w:rPr>
        <w:t>"Silhouette score curve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savefig(</w:t>
      </w:r>
      <w:r w:rsidRPr="008C6318">
        <w:rPr>
          <w:rStyle w:val="StringTok"/>
          <w:rFonts w:cs="B Nazanin"/>
          <w:sz w:val="24"/>
          <w:szCs w:val="24"/>
        </w:rPr>
        <w:t>"Silhouette score curve.png"</w:t>
      </w:r>
      <w:r w:rsidRPr="008C6318">
        <w:rPr>
          <w:rStyle w:val="NormalTok"/>
          <w:rFonts w:cs="B Nazanin"/>
          <w:sz w:val="24"/>
          <w:szCs w:val="24"/>
        </w:rPr>
        <w:t>)</w:t>
      </w:r>
    </w:p>
    <w:p w14:paraId="7F5448E5" w14:textId="2AE1FBD8" w:rsidR="00720C67" w:rsidRPr="008C6318" w:rsidRDefault="00720C67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البته میتوان مقدار هزینه را از روش </w:t>
      </w:r>
      <w:r w:rsidRPr="008C6318">
        <w:rPr>
          <w:rFonts w:cs="B Nazanin"/>
          <w:sz w:val="24"/>
          <w:szCs w:val="24"/>
        </w:rPr>
        <w:t>Elbow</w:t>
      </w:r>
      <w:r w:rsidRPr="008C6318">
        <w:rPr>
          <w:rFonts w:cs="B Nazanin" w:hint="cs"/>
          <w:sz w:val="24"/>
          <w:szCs w:val="24"/>
          <w:rtl/>
        </w:rPr>
        <w:t xml:space="preserve"> با جایگزینی خط کد زیر با مشابهش در کدهای بالا بدست آورد.</w:t>
      </w:r>
    </w:p>
    <w:p w14:paraId="3A8765F6" w14:textId="478630A3" w:rsidR="00720C67" w:rsidRPr="008C6318" w:rsidRDefault="00720C67" w:rsidP="00720C67">
      <w:pPr>
        <w:shd w:val="clear" w:color="auto" w:fill="D5DCE4" w:themeFill="text2" w:themeFillTint="33"/>
        <w:bidi w:val="0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t>cost[k] = model.summary.trainingCost</w:t>
      </w:r>
    </w:p>
    <w:p w14:paraId="6C8FBEE3" w14:textId="7732E3DD" w:rsidR="00720C67" w:rsidRPr="008C6318" w:rsidRDefault="0026239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پس از رسم نمودار مربوط ب</w:t>
      </w:r>
      <w:r w:rsidR="008C6318">
        <w:rPr>
          <w:rFonts w:cs="B Nazanin" w:hint="cs"/>
          <w:sz w:val="24"/>
          <w:szCs w:val="24"/>
          <w:rtl/>
        </w:rPr>
        <w:t>ه</w:t>
      </w:r>
      <w:r w:rsidRPr="008C6318">
        <w:rPr>
          <w:rFonts w:cs="B Nazanin" w:hint="cs"/>
          <w:sz w:val="24"/>
          <w:szCs w:val="24"/>
          <w:rtl/>
        </w:rPr>
        <w:t xml:space="preserve"> این </w:t>
      </w:r>
      <w:r w:rsidR="008C6318">
        <w:rPr>
          <w:rFonts w:cs="B Nazanin" w:hint="cs"/>
          <w:sz w:val="24"/>
          <w:szCs w:val="24"/>
          <w:rtl/>
        </w:rPr>
        <w:t>شیوه ارزیابی</w:t>
      </w:r>
      <w:r w:rsidRPr="008C6318">
        <w:rPr>
          <w:rFonts w:cs="B Nazanin" w:hint="cs"/>
          <w:sz w:val="24"/>
          <w:szCs w:val="24"/>
          <w:rtl/>
        </w:rPr>
        <w:t xml:space="preserve"> مشاهده می شود که این روش</w:t>
      </w:r>
      <w:r w:rsidR="00720C67" w:rsidRPr="008C6318">
        <w:rPr>
          <w:rFonts w:cs="B Nazanin" w:hint="cs"/>
          <w:sz w:val="24"/>
          <w:szCs w:val="24"/>
          <w:rtl/>
        </w:rPr>
        <w:t xml:space="preserve"> نمودارهای نزولی ای مشابه تصویر زیر بدست می دهد که نقاطی که منحنی درآنها زاویه دار شده</w:t>
      </w:r>
      <w:r w:rsidR="00F330F1">
        <w:rPr>
          <w:rFonts w:cs="B Nazanin" w:hint="cs"/>
          <w:sz w:val="24"/>
          <w:szCs w:val="24"/>
          <w:rtl/>
        </w:rPr>
        <w:t xml:space="preserve"> و یا نقطه ای که تقریبا اندازه خطا ثابت شده</w:t>
      </w:r>
      <w:r w:rsidR="00720C67" w:rsidRPr="008C6318">
        <w:rPr>
          <w:rFonts w:cs="B Nazanin" w:hint="cs"/>
          <w:sz w:val="24"/>
          <w:szCs w:val="24"/>
          <w:rtl/>
        </w:rPr>
        <w:t xml:space="preserve"> را میتوان به عنوان </w:t>
      </w:r>
      <w:r w:rsidR="00720C67" w:rsidRPr="008C6318">
        <w:rPr>
          <w:rFonts w:cs="B Nazanin"/>
          <w:sz w:val="24"/>
          <w:szCs w:val="24"/>
        </w:rPr>
        <w:t>k</w:t>
      </w:r>
      <w:r w:rsidR="00720C67" w:rsidRPr="008C6318">
        <w:rPr>
          <w:rFonts w:cs="B Nazanin" w:hint="cs"/>
          <w:sz w:val="24"/>
          <w:szCs w:val="24"/>
          <w:rtl/>
        </w:rPr>
        <w:t xml:space="preserve"> بهینه در نظرگرفت</w:t>
      </w:r>
      <w:r w:rsidR="00F330F1">
        <w:rPr>
          <w:rFonts w:cs="B Nazanin" w:hint="cs"/>
          <w:sz w:val="24"/>
          <w:szCs w:val="24"/>
          <w:rtl/>
        </w:rPr>
        <w:t xml:space="preserve"> که برای مثال در این نمودار حوالی 16 و 17 است.</w:t>
      </w:r>
    </w:p>
    <w:p w14:paraId="4D63F43B" w14:textId="77777777" w:rsidR="0026239A" w:rsidRPr="008C6318" w:rsidRDefault="0026239A" w:rsidP="00720C67">
      <w:pPr>
        <w:shd w:val="clear" w:color="auto" w:fill="C5E0B3" w:themeFill="accent6" w:themeFillTint="66"/>
        <w:jc w:val="center"/>
        <w:rPr>
          <w:rFonts w:cs="B Nazanin"/>
          <w:sz w:val="24"/>
          <w:szCs w:val="24"/>
        </w:rPr>
      </w:pPr>
    </w:p>
    <w:p w14:paraId="0DB3CC96" w14:textId="4D36E109" w:rsidR="00720C67" w:rsidRPr="008C6318" w:rsidRDefault="00720C67" w:rsidP="00720C6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/>
          <w:noProof/>
          <w:sz w:val="24"/>
          <w:szCs w:val="24"/>
        </w:rPr>
        <w:drawing>
          <wp:inline distT="0" distB="0" distL="0" distR="0" wp14:anchorId="7F0F26F8" wp14:editId="0AAB81BD">
            <wp:extent cx="3574473" cy="2794355"/>
            <wp:effectExtent l="0" t="0" r="698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720" cy="2830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F65F2" w14:textId="77777777" w:rsidR="0026239A" w:rsidRPr="008C6318" w:rsidRDefault="0026239A" w:rsidP="00720C6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</w:p>
    <w:p w14:paraId="5B479BC2" w14:textId="722FFC0A" w:rsidR="007D5FFF" w:rsidRPr="008C6318" w:rsidRDefault="0026239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اما از آنجا که محاسبه </w:t>
      </w:r>
      <w:r w:rsidRPr="008C6318">
        <w:rPr>
          <w:rFonts w:cs="B Nazanin"/>
          <w:sz w:val="24"/>
          <w:szCs w:val="24"/>
        </w:rPr>
        <w:t>k</w:t>
      </w:r>
      <w:r w:rsidRPr="008C6318">
        <w:rPr>
          <w:rFonts w:cs="B Nazanin" w:hint="cs"/>
          <w:sz w:val="24"/>
          <w:szCs w:val="24"/>
          <w:rtl/>
        </w:rPr>
        <w:t xml:space="preserve"> بهینه در روش </w:t>
      </w:r>
      <w:r w:rsidRPr="008C6318">
        <w:rPr>
          <w:rStyle w:val="StringTok"/>
          <w:rFonts w:cs="B Nazanin"/>
          <w:color w:val="000000" w:themeColor="text1"/>
          <w:sz w:val="24"/>
          <w:szCs w:val="24"/>
        </w:rPr>
        <w:t>Silhouette</w:t>
      </w:r>
      <w:r w:rsidRPr="008C6318">
        <w:rPr>
          <w:rFonts w:cs="B Nazanin" w:hint="cs"/>
          <w:color w:val="000000" w:themeColor="text1"/>
          <w:sz w:val="24"/>
          <w:szCs w:val="24"/>
          <w:rtl/>
        </w:rPr>
        <w:t xml:space="preserve"> </w:t>
      </w:r>
      <w:r w:rsidRPr="008C6318">
        <w:rPr>
          <w:rFonts w:cs="B Nazanin" w:hint="cs"/>
          <w:sz w:val="24"/>
          <w:szCs w:val="24"/>
          <w:rtl/>
        </w:rPr>
        <w:t>ساده تر است و فقط نیاز به ماکزیمم گیری دارد از این روش برای کل حالت ها استفاده شده و</w:t>
      </w:r>
      <w:r w:rsidR="007D5FFF" w:rsidRPr="008C6318">
        <w:rPr>
          <w:rFonts w:cs="B Nazanin" w:hint="cs"/>
          <w:sz w:val="24"/>
          <w:szCs w:val="24"/>
          <w:rtl/>
        </w:rPr>
        <w:t xml:space="preserve"> در نهایت با رسم نمودار ها به ترتیب برای فایل ها</w:t>
      </w:r>
      <w:r w:rsidR="00A83126" w:rsidRPr="008C6318">
        <w:rPr>
          <w:rFonts w:cs="B Nazanin" w:hint="cs"/>
          <w:sz w:val="24"/>
          <w:szCs w:val="24"/>
          <w:rtl/>
        </w:rPr>
        <w:t>ی متنی</w:t>
      </w:r>
      <w:r w:rsidR="007D5FFF" w:rsidRPr="008C6318">
        <w:rPr>
          <w:rFonts w:cs="B Nazanin" w:hint="cs"/>
          <w:sz w:val="24"/>
          <w:szCs w:val="24"/>
          <w:rtl/>
        </w:rPr>
        <w:t xml:space="preserve"> به نتایج زیر دست میابیم.</w:t>
      </w:r>
    </w:p>
    <w:p w14:paraId="557EEA5B" w14:textId="479BA919" w:rsidR="007D5FFF" w:rsidRPr="008C6318" w:rsidRDefault="00101115" w:rsidP="007D043A">
      <w:pPr>
        <w:rPr>
          <w:rFonts w:cs="B Nazanin"/>
          <w:sz w:val="24"/>
          <w:szCs w:val="24"/>
          <w:rtl/>
        </w:rPr>
      </w:pPr>
      <w:bookmarkStart w:id="1" w:name="_Hlk123580201"/>
      <w:r w:rsidRPr="008C6318">
        <w:rPr>
          <w:rFonts w:cs="B Nazanin"/>
          <w:sz w:val="24"/>
          <w:szCs w:val="24"/>
        </w:rPr>
        <w:t>C1</w:t>
      </w:r>
      <w:r w:rsidRPr="008C6318">
        <w:rPr>
          <w:rFonts w:cs="B Nazanin" w:hint="cs"/>
          <w:sz w:val="24"/>
          <w:szCs w:val="24"/>
          <w:rtl/>
        </w:rPr>
        <w:t xml:space="preserve">: </w:t>
      </w:r>
      <w:r w:rsidR="007D5FFF" w:rsidRPr="008C6318">
        <w:rPr>
          <w:rFonts w:cs="B Nazanin" w:hint="cs"/>
          <w:sz w:val="24"/>
          <w:szCs w:val="24"/>
          <w:rtl/>
        </w:rPr>
        <w:t xml:space="preserve">نمودار روش </w:t>
      </w:r>
      <w:r w:rsidR="007D5FFF" w:rsidRPr="008C6318">
        <w:rPr>
          <w:rFonts w:cs="B Nazanin"/>
          <w:sz w:val="24"/>
          <w:szCs w:val="24"/>
        </w:rPr>
        <w:t>kmeans++</w:t>
      </w:r>
      <w:r w:rsidR="007D5FFF" w:rsidRPr="008C6318">
        <w:rPr>
          <w:rFonts w:cs="B Nazanin" w:hint="cs"/>
          <w:sz w:val="24"/>
          <w:szCs w:val="24"/>
          <w:rtl/>
        </w:rPr>
        <w:t xml:space="preserve"> برای فایل اول:</w:t>
      </w:r>
    </w:p>
    <w:p w14:paraId="26216564" w14:textId="32736E96" w:rsidR="00B80D68" w:rsidRPr="008C6318" w:rsidRDefault="00B80D68" w:rsidP="003138FE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38637FCF" wp14:editId="330722E8">
            <wp:extent cx="2964018" cy="22220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570" cy="2241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5FF6A" w14:textId="23DAEBDD" w:rsidR="00B80D68" w:rsidRPr="008C6318" w:rsidRDefault="00101115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lastRenderedPageBreak/>
        <w:t>C1</w:t>
      </w:r>
      <w:r w:rsidRPr="008C6318">
        <w:rPr>
          <w:rFonts w:cs="B Nazanin" w:hint="cs"/>
          <w:sz w:val="24"/>
          <w:szCs w:val="24"/>
          <w:rtl/>
        </w:rPr>
        <w:t xml:space="preserve">: </w:t>
      </w:r>
      <w:r w:rsidR="00B80D68" w:rsidRPr="008C6318">
        <w:rPr>
          <w:rFonts w:cs="B Nazanin" w:hint="cs"/>
          <w:sz w:val="24"/>
          <w:szCs w:val="24"/>
          <w:rtl/>
        </w:rPr>
        <w:t xml:space="preserve">روش </w:t>
      </w:r>
      <w:r w:rsidR="00B80D68" w:rsidRPr="008C6318">
        <w:rPr>
          <w:rStyle w:val="fontstyle01"/>
          <w:rFonts w:cs="B Nazanin"/>
          <w:sz w:val="24"/>
          <w:szCs w:val="24"/>
        </w:rPr>
        <w:t>Bisecting K-means</w:t>
      </w:r>
      <w:r w:rsidR="00B80D68" w:rsidRPr="008C6318">
        <w:rPr>
          <w:rFonts w:cs="B Nazanin" w:hint="cs"/>
          <w:sz w:val="24"/>
          <w:szCs w:val="24"/>
          <w:rtl/>
        </w:rPr>
        <w:t xml:space="preserve"> برای فایل اول:</w:t>
      </w:r>
    </w:p>
    <w:p w14:paraId="0FE7D567" w14:textId="4A1CC043" w:rsidR="00B80D68" w:rsidRPr="008C6318" w:rsidRDefault="00B80D68" w:rsidP="003138FE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/>
          <w:noProof/>
          <w:sz w:val="24"/>
          <w:szCs w:val="24"/>
        </w:rPr>
        <w:drawing>
          <wp:inline distT="0" distB="0" distL="0" distR="0" wp14:anchorId="1E455511" wp14:editId="78004427">
            <wp:extent cx="3023338" cy="22664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394" cy="2298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B294A" w14:textId="7A00D686" w:rsidR="00B80D68" w:rsidRPr="008C6318" w:rsidRDefault="00B80D68" w:rsidP="007D043A">
      <w:pPr>
        <w:rPr>
          <w:rFonts w:cs="B Nazanin"/>
          <w:sz w:val="24"/>
          <w:szCs w:val="24"/>
          <w:rtl/>
        </w:rPr>
      </w:pPr>
    </w:p>
    <w:p w14:paraId="71A8BBA8" w14:textId="355F5A3C" w:rsidR="00B80D68" w:rsidRPr="008C6318" w:rsidRDefault="00101115" w:rsidP="00B80D68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2</w:t>
      </w:r>
      <w:r w:rsidRPr="008C6318">
        <w:rPr>
          <w:rFonts w:cs="B Nazanin" w:hint="cs"/>
          <w:sz w:val="24"/>
          <w:szCs w:val="24"/>
          <w:rtl/>
        </w:rPr>
        <w:t xml:space="preserve">: </w:t>
      </w:r>
      <w:r w:rsidR="00B80D68" w:rsidRPr="008C6318">
        <w:rPr>
          <w:rFonts w:cs="B Nazanin" w:hint="cs"/>
          <w:sz w:val="24"/>
          <w:szCs w:val="24"/>
          <w:rtl/>
        </w:rPr>
        <w:t xml:space="preserve">نمودار روش </w:t>
      </w:r>
      <w:r w:rsidR="00B80D68" w:rsidRPr="008C6318">
        <w:rPr>
          <w:rFonts w:cs="B Nazanin"/>
          <w:sz w:val="24"/>
          <w:szCs w:val="24"/>
        </w:rPr>
        <w:t>kmeans++</w:t>
      </w:r>
      <w:r w:rsidR="00B80D68" w:rsidRPr="008C6318">
        <w:rPr>
          <w:rFonts w:cs="B Nazanin" w:hint="cs"/>
          <w:sz w:val="24"/>
          <w:szCs w:val="24"/>
          <w:rtl/>
        </w:rPr>
        <w:t xml:space="preserve"> برای فایل دوم:</w:t>
      </w:r>
    </w:p>
    <w:p w14:paraId="71340FB8" w14:textId="1F86D8AB" w:rsidR="00B80D68" w:rsidRPr="008C6318" w:rsidRDefault="00F06FB9" w:rsidP="003138FE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7B6D6CB8" wp14:editId="7F3CD1F7">
            <wp:extent cx="3151031" cy="23622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650" cy="2378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BF110" w14:textId="128C6CB0" w:rsidR="00B80D68" w:rsidRPr="008C6318" w:rsidRDefault="00101115" w:rsidP="00B80D68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2</w:t>
      </w:r>
      <w:r w:rsidRPr="008C6318">
        <w:rPr>
          <w:rFonts w:cs="B Nazanin" w:hint="cs"/>
          <w:sz w:val="24"/>
          <w:szCs w:val="24"/>
          <w:rtl/>
        </w:rPr>
        <w:t xml:space="preserve">: </w:t>
      </w:r>
      <w:r w:rsidR="00B80D68" w:rsidRPr="008C6318">
        <w:rPr>
          <w:rFonts w:cs="B Nazanin" w:hint="cs"/>
          <w:sz w:val="24"/>
          <w:szCs w:val="24"/>
          <w:rtl/>
        </w:rPr>
        <w:t xml:space="preserve">روش </w:t>
      </w:r>
      <w:r w:rsidR="00B80D68" w:rsidRPr="008C6318">
        <w:rPr>
          <w:rStyle w:val="fontstyle01"/>
          <w:rFonts w:cs="B Nazanin"/>
          <w:sz w:val="24"/>
          <w:szCs w:val="24"/>
        </w:rPr>
        <w:t>Bisecting K-means</w:t>
      </w:r>
      <w:r w:rsidR="00B80D68" w:rsidRPr="008C6318">
        <w:rPr>
          <w:rFonts w:cs="B Nazanin" w:hint="cs"/>
          <w:sz w:val="24"/>
          <w:szCs w:val="24"/>
          <w:rtl/>
        </w:rPr>
        <w:t xml:space="preserve"> برای فایل دوم:</w:t>
      </w:r>
    </w:p>
    <w:p w14:paraId="7D6BF050" w14:textId="7DCF941B" w:rsidR="00B80D68" w:rsidRPr="008C6318" w:rsidRDefault="00F06FB9" w:rsidP="003138FE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288E30B9" wp14:editId="13A954FD">
            <wp:extent cx="3092178" cy="23181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626" cy="233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2D1D6" w14:textId="77777777" w:rsidR="00B80D68" w:rsidRPr="008C6318" w:rsidRDefault="00B80D68" w:rsidP="007D043A">
      <w:pPr>
        <w:rPr>
          <w:rFonts w:cs="B Nazanin"/>
          <w:sz w:val="24"/>
          <w:szCs w:val="24"/>
          <w:rtl/>
        </w:rPr>
      </w:pPr>
    </w:p>
    <w:p w14:paraId="2EE76015" w14:textId="2D506335" w:rsidR="00B80D68" w:rsidRPr="008C6318" w:rsidRDefault="00101115" w:rsidP="00B80D68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3</w:t>
      </w:r>
      <w:r w:rsidRPr="008C6318">
        <w:rPr>
          <w:rFonts w:cs="B Nazanin" w:hint="cs"/>
          <w:sz w:val="24"/>
          <w:szCs w:val="24"/>
          <w:rtl/>
        </w:rPr>
        <w:t xml:space="preserve">: </w:t>
      </w:r>
      <w:r w:rsidR="00B80D68" w:rsidRPr="008C6318">
        <w:rPr>
          <w:rFonts w:cs="B Nazanin" w:hint="cs"/>
          <w:sz w:val="24"/>
          <w:szCs w:val="24"/>
          <w:rtl/>
        </w:rPr>
        <w:t xml:space="preserve">نمودار روش </w:t>
      </w:r>
      <w:r w:rsidR="00B80D68" w:rsidRPr="008C6318">
        <w:rPr>
          <w:rFonts w:cs="B Nazanin"/>
          <w:sz w:val="24"/>
          <w:szCs w:val="24"/>
        </w:rPr>
        <w:t>kmeans++</w:t>
      </w:r>
      <w:r w:rsidR="00B80D68" w:rsidRPr="008C6318">
        <w:rPr>
          <w:rFonts w:cs="B Nazanin" w:hint="cs"/>
          <w:sz w:val="24"/>
          <w:szCs w:val="24"/>
          <w:rtl/>
        </w:rPr>
        <w:t xml:space="preserve"> برای فایل سوم:</w:t>
      </w:r>
    </w:p>
    <w:p w14:paraId="7D5DC0F8" w14:textId="085CD56A" w:rsidR="00B80D68" w:rsidRPr="008C6318" w:rsidRDefault="00F06FB9" w:rsidP="003138FE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5C3F10AD" wp14:editId="6C2F0089">
            <wp:extent cx="3092885" cy="23186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878" cy="233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0E4E8" w14:textId="7E225735" w:rsidR="00B80D68" w:rsidRPr="008C6318" w:rsidRDefault="00101115" w:rsidP="00B80D68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3</w:t>
      </w:r>
      <w:r w:rsidRPr="008C6318">
        <w:rPr>
          <w:rFonts w:cs="B Nazanin" w:hint="cs"/>
          <w:sz w:val="24"/>
          <w:szCs w:val="24"/>
          <w:rtl/>
        </w:rPr>
        <w:t xml:space="preserve">: </w:t>
      </w:r>
      <w:r w:rsidR="00B80D68" w:rsidRPr="008C6318">
        <w:rPr>
          <w:rFonts w:cs="B Nazanin" w:hint="cs"/>
          <w:sz w:val="24"/>
          <w:szCs w:val="24"/>
          <w:rtl/>
        </w:rPr>
        <w:t xml:space="preserve">روش </w:t>
      </w:r>
      <w:r w:rsidR="00B80D68" w:rsidRPr="008C6318">
        <w:rPr>
          <w:rStyle w:val="fontstyle01"/>
          <w:rFonts w:cs="B Nazanin"/>
          <w:sz w:val="24"/>
          <w:szCs w:val="24"/>
        </w:rPr>
        <w:t>Bisecting K-means</w:t>
      </w:r>
      <w:r w:rsidR="00B80D68" w:rsidRPr="008C6318">
        <w:rPr>
          <w:rFonts w:cs="B Nazanin" w:hint="cs"/>
          <w:sz w:val="24"/>
          <w:szCs w:val="24"/>
          <w:rtl/>
        </w:rPr>
        <w:t xml:space="preserve"> برای فایل سوم:</w:t>
      </w:r>
    </w:p>
    <w:p w14:paraId="531A40AB" w14:textId="36D53DD1" w:rsidR="00B80D68" w:rsidRPr="008C6318" w:rsidRDefault="00F06FB9" w:rsidP="003138FE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229E81F4" wp14:editId="0881CA82">
            <wp:extent cx="3062940" cy="229618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662" cy="2307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1"/>
    <w:p w14:paraId="52DA7351" w14:textId="77777777" w:rsidR="00B80D68" w:rsidRPr="008C6318" w:rsidRDefault="00B80D68" w:rsidP="007D043A">
      <w:pPr>
        <w:rPr>
          <w:rFonts w:cs="B Nazanin"/>
          <w:sz w:val="24"/>
          <w:szCs w:val="24"/>
          <w:rtl/>
        </w:rPr>
      </w:pPr>
    </w:p>
    <w:p w14:paraId="1D28E93F" w14:textId="77777777" w:rsidR="00604CEA" w:rsidRPr="008C6318" w:rsidRDefault="00604CEA" w:rsidP="000869FB">
      <w:pPr>
        <w:pBdr>
          <w:bottom w:val="single" w:sz="4" w:space="1" w:color="auto"/>
        </w:pBdr>
        <w:rPr>
          <w:rFonts w:cs="B Nazanin"/>
          <w:sz w:val="24"/>
          <w:szCs w:val="24"/>
          <w:rtl/>
        </w:rPr>
      </w:pPr>
    </w:p>
    <w:p w14:paraId="0D3924A3" w14:textId="5AD56849" w:rsidR="007D043A" w:rsidRPr="008C6318" w:rsidRDefault="007D043A" w:rsidP="002B70C4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ب)</w:t>
      </w:r>
    </w:p>
    <w:p w14:paraId="6B33952C" w14:textId="47C0E016" w:rsidR="007D043A" w:rsidRPr="008C6318" w:rsidRDefault="002B70C4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ین بخش میبایست تعداد بهینه خوشه ها را بدست آوریم این کار با استفاده از نمودار های قسمت قبل به راحتی قابل انجام است زیرا در روش </w:t>
      </w:r>
      <w:r w:rsidRPr="008C6318">
        <w:rPr>
          <w:rStyle w:val="StringTok"/>
          <w:rFonts w:cs="B Nazanin"/>
          <w:color w:val="000000" w:themeColor="text1"/>
          <w:sz w:val="24"/>
          <w:szCs w:val="24"/>
        </w:rPr>
        <w:t>Silhouette</w:t>
      </w:r>
      <w:r w:rsidRPr="008C6318">
        <w:rPr>
          <w:rFonts w:cs="B Nazanin" w:hint="cs"/>
          <w:sz w:val="24"/>
          <w:szCs w:val="24"/>
          <w:rtl/>
        </w:rPr>
        <w:t xml:space="preserve"> بهترین تعداد خوشه همان است که مقدار امتیاز </w:t>
      </w:r>
      <w:r w:rsidRPr="008C6318">
        <w:rPr>
          <w:rStyle w:val="StringTok"/>
          <w:rFonts w:cs="B Nazanin"/>
          <w:color w:val="000000" w:themeColor="text1"/>
          <w:sz w:val="24"/>
          <w:szCs w:val="24"/>
        </w:rPr>
        <w:t>Silhouette</w:t>
      </w:r>
      <w:r w:rsidRPr="008C6318">
        <w:rPr>
          <w:rStyle w:val="StringTok"/>
          <w:rFonts w:cs="B Nazanin" w:hint="cs"/>
          <w:sz w:val="24"/>
          <w:szCs w:val="24"/>
          <w:rtl/>
        </w:rPr>
        <w:t xml:space="preserve"> </w:t>
      </w:r>
      <w:r w:rsidRPr="008C6318">
        <w:rPr>
          <w:rStyle w:val="StringTok"/>
          <w:rFonts w:cs="B Nazanin" w:hint="cs"/>
          <w:color w:val="auto"/>
          <w:sz w:val="24"/>
          <w:szCs w:val="24"/>
          <w:rtl/>
        </w:rPr>
        <w:t>آن بیشینه شده است و در واقع همان نقطه ماکزیمم نمودار میباشد پس برای این منظور از کد زیر برای همه حالتهای مختلف استفاده میکنیم</w:t>
      </w:r>
    </w:p>
    <w:p w14:paraId="7187AB4C" w14:textId="23D49AB0" w:rsidR="002B70C4" w:rsidRPr="008C6318" w:rsidRDefault="00D424F5" w:rsidP="00B22E0B">
      <w:pPr>
        <w:shd w:val="clear" w:color="auto" w:fill="D5DCE4" w:themeFill="text2" w:themeFillTint="33"/>
        <w:bidi w:val="0"/>
        <w:rPr>
          <w:rFonts w:cs="B Nazanin"/>
          <w:sz w:val="24"/>
          <w:szCs w:val="24"/>
          <w:rtl/>
        </w:rPr>
      </w:pPr>
      <w:r w:rsidRPr="008C6318">
        <w:rPr>
          <w:rStyle w:val="NormalTok"/>
          <w:rFonts w:cs="B Nazanin"/>
          <w:sz w:val="24"/>
          <w:szCs w:val="24"/>
        </w:rPr>
        <w:t xml:space="preserve">k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cost.argmax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best k for clustering: "</w:t>
      </w:r>
      <w:r w:rsidRPr="008C6318">
        <w:rPr>
          <w:rStyle w:val="NormalTok"/>
          <w:rFonts w:cs="B Nazanin"/>
          <w:sz w:val="24"/>
          <w:szCs w:val="24"/>
        </w:rPr>
        <w:t>, k)</w:t>
      </w:r>
    </w:p>
    <w:p w14:paraId="01BFF5F2" w14:textId="1BC6CB96" w:rsidR="00010D12" w:rsidRPr="008C6318" w:rsidRDefault="00D424F5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مقدار بهینه </w:t>
      </w:r>
      <w:r w:rsidRPr="008C6318">
        <w:rPr>
          <w:rFonts w:cs="B Nazanin"/>
          <w:sz w:val="24"/>
          <w:szCs w:val="24"/>
        </w:rPr>
        <w:t>k</w:t>
      </w:r>
      <w:r w:rsidRPr="008C6318">
        <w:rPr>
          <w:rFonts w:cs="B Nazanin" w:hint="cs"/>
          <w:sz w:val="24"/>
          <w:szCs w:val="24"/>
          <w:rtl/>
        </w:rPr>
        <w:t xml:space="preserve"> برای هر بخش به این صورت است</w:t>
      </w:r>
    </w:p>
    <w:p w14:paraId="347CEC38" w14:textId="23898F5F" w:rsidR="00D424F5" w:rsidRPr="008C6318" w:rsidRDefault="00D424F5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lastRenderedPageBreak/>
        <w:t xml:space="preserve">برای فایل اول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مقدار </w:t>
      </w:r>
      <w:r w:rsidRPr="008C6318">
        <w:rPr>
          <w:rFonts w:cs="B Nazanin"/>
          <w:sz w:val="24"/>
          <w:szCs w:val="24"/>
        </w:rPr>
        <w:t>k=16</w:t>
      </w:r>
    </w:p>
    <w:p w14:paraId="354F304E" w14:textId="438911F9" w:rsidR="00D424F5" w:rsidRPr="008C6318" w:rsidRDefault="00D424F5" w:rsidP="00D424F5">
      <w:pPr>
        <w:rPr>
          <w:rFonts w:cs="B Nazanin"/>
          <w:sz w:val="24"/>
          <w:szCs w:val="24"/>
        </w:rPr>
      </w:pPr>
      <w:r w:rsidRPr="008C6318">
        <w:rPr>
          <w:rFonts w:cs="B Nazanin" w:hint="cs"/>
          <w:sz w:val="24"/>
          <w:szCs w:val="24"/>
          <w:rtl/>
        </w:rPr>
        <w:t xml:space="preserve">برای فایل اول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مقدار </w:t>
      </w:r>
      <w:r w:rsidRPr="008C6318">
        <w:rPr>
          <w:rFonts w:cs="B Nazanin"/>
          <w:sz w:val="24"/>
          <w:szCs w:val="24"/>
        </w:rPr>
        <w:t>k=4</w:t>
      </w:r>
    </w:p>
    <w:p w14:paraId="23D17E60" w14:textId="4397F198" w:rsidR="00010D12" w:rsidRPr="008C6318" w:rsidRDefault="00010D12" w:rsidP="007D043A">
      <w:pPr>
        <w:rPr>
          <w:rFonts w:cs="B Nazanin"/>
          <w:sz w:val="24"/>
          <w:szCs w:val="24"/>
          <w:rtl/>
        </w:rPr>
      </w:pPr>
    </w:p>
    <w:p w14:paraId="51224FF9" w14:textId="73A36334" w:rsidR="004E0C2E" w:rsidRPr="008C6318" w:rsidRDefault="004E0C2E" w:rsidP="004E0C2E">
      <w:pPr>
        <w:rPr>
          <w:rFonts w:cs="B Nazanin"/>
          <w:sz w:val="24"/>
          <w:szCs w:val="24"/>
        </w:rPr>
      </w:pPr>
      <w:r w:rsidRPr="008C6318">
        <w:rPr>
          <w:rFonts w:cs="B Nazanin" w:hint="cs"/>
          <w:sz w:val="24"/>
          <w:szCs w:val="24"/>
          <w:rtl/>
        </w:rPr>
        <w:t xml:space="preserve">برای فایل دوم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مقدار </w:t>
      </w:r>
      <w:r w:rsidRPr="008C6318">
        <w:rPr>
          <w:rFonts w:cs="B Nazanin"/>
          <w:sz w:val="24"/>
          <w:szCs w:val="24"/>
        </w:rPr>
        <w:t>k=</w:t>
      </w:r>
      <w:r w:rsidR="001F216F" w:rsidRPr="008C6318">
        <w:rPr>
          <w:rFonts w:cs="B Nazanin"/>
          <w:sz w:val="24"/>
          <w:szCs w:val="24"/>
        </w:rPr>
        <w:t>3</w:t>
      </w:r>
    </w:p>
    <w:p w14:paraId="2C62D415" w14:textId="5F000B67" w:rsidR="004E0C2E" w:rsidRPr="008C6318" w:rsidRDefault="004E0C2E" w:rsidP="004E0C2E">
      <w:pPr>
        <w:rPr>
          <w:rFonts w:cs="B Nazanin"/>
          <w:sz w:val="24"/>
          <w:szCs w:val="24"/>
        </w:rPr>
      </w:pPr>
      <w:r w:rsidRPr="008C6318">
        <w:rPr>
          <w:rFonts w:cs="B Nazanin" w:hint="cs"/>
          <w:sz w:val="24"/>
          <w:szCs w:val="24"/>
          <w:rtl/>
        </w:rPr>
        <w:t xml:space="preserve">برای فایل دوم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مقدار </w:t>
      </w:r>
      <w:r w:rsidRPr="008C6318">
        <w:rPr>
          <w:rFonts w:cs="B Nazanin"/>
          <w:sz w:val="24"/>
          <w:szCs w:val="24"/>
        </w:rPr>
        <w:t>k=4</w:t>
      </w:r>
    </w:p>
    <w:p w14:paraId="371C3B79" w14:textId="666EEE30" w:rsidR="004E0C2E" w:rsidRPr="008C6318" w:rsidRDefault="004E0C2E" w:rsidP="007D043A">
      <w:pPr>
        <w:rPr>
          <w:rFonts w:cs="B Nazanin"/>
          <w:sz w:val="24"/>
          <w:szCs w:val="24"/>
          <w:rtl/>
        </w:rPr>
      </w:pPr>
    </w:p>
    <w:p w14:paraId="50F86525" w14:textId="4EFD2022" w:rsidR="004E0C2E" w:rsidRPr="008C6318" w:rsidRDefault="004E0C2E" w:rsidP="004E0C2E">
      <w:pPr>
        <w:rPr>
          <w:rFonts w:cs="B Nazanin"/>
          <w:sz w:val="24"/>
          <w:szCs w:val="24"/>
        </w:rPr>
      </w:pPr>
      <w:r w:rsidRPr="008C6318">
        <w:rPr>
          <w:rFonts w:cs="B Nazanin" w:hint="cs"/>
          <w:sz w:val="24"/>
          <w:szCs w:val="24"/>
          <w:rtl/>
        </w:rPr>
        <w:t xml:space="preserve">برای فایل سوم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مقدار </w:t>
      </w:r>
      <w:r w:rsidRPr="008C6318">
        <w:rPr>
          <w:rFonts w:cs="B Nazanin"/>
          <w:sz w:val="24"/>
          <w:szCs w:val="24"/>
        </w:rPr>
        <w:t>k=</w:t>
      </w:r>
      <w:r w:rsidR="001F216F" w:rsidRPr="008C6318">
        <w:rPr>
          <w:rFonts w:cs="B Nazanin"/>
          <w:sz w:val="24"/>
          <w:szCs w:val="24"/>
        </w:rPr>
        <w:t>12</w:t>
      </w:r>
    </w:p>
    <w:p w14:paraId="48B488FE" w14:textId="7C43709C" w:rsidR="004E0C2E" w:rsidRPr="008C6318" w:rsidRDefault="004E0C2E" w:rsidP="00364B1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برای فایل سوم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مقدار </w:t>
      </w:r>
      <w:r w:rsidRPr="008C6318">
        <w:rPr>
          <w:rFonts w:cs="B Nazanin"/>
          <w:sz w:val="24"/>
          <w:szCs w:val="24"/>
        </w:rPr>
        <w:t>k=4</w:t>
      </w:r>
    </w:p>
    <w:p w14:paraId="462729D0" w14:textId="77777777" w:rsidR="00010D12" w:rsidRPr="008C6318" w:rsidRDefault="00010D12" w:rsidP="00DF66B0">
      <w:pPr>
        <w:pBdr>
          <w:bottom w:val="single" w:sz="4" w:space="1" w:color="auto"/>
        </w:pBdr>
        <w:rPr>
          <w:rFonts w:cs="B Nazanin"/>
          <w:sz w:val="24"/>
          <w:szCs w:val="24"/>
          <w:rtl/>
        </w:rPr>
      </w:pPr>
    </w:p>
    <w:p w14:paraId="43E487F6" w14:textId="7C617C11" w:rsidR="007D043A" w:rsidRPr="008C6318" w:rsidRDefault="007D043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ج)</w:t>
      </w:r>
    </w:p>
    <w:p w14:paraId="42E19B3A" w14:textId="63D9B72F" w:rsidR="007D043A" w:rsidRPr="008C6318" w:rsidRDefault="00364B1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برای هر فایل روش خوشه بندی ای بهتر است که تعداد بهینه خوشه آن مقدار امتیاز </w:t>
      </w:r>
      <w:r w:rsidRPr="008C6318">
        <w:rPr>
          <w:rStyle w:val="StringTok"/>
          <w:rFonts w:cs="B Nazanin"/>
          <w:color w:val="000000" w:themeColor="text1"/>
          <w:sz w:val="24"/>
          <w:szCs w:val="24"/>
        </w:rPr>
        <w:t>Silhouette</w:t>
      </w:r>
      <w:r w:rsidRPr="008C6318">
        <w:rPr>
          <w:rFonts w:cs="B Nazanin" w:hint="cs"/>
          <w:sz w:val="24"/>
          <w:szCs w:val="24"/>
          <w:rtl/>
        </w:rPr>
        <w:t xml:space="preserve"> بیشتری دارد، با توجه به این نکته و نمودارهای بخش های قبل برای تمام فایل ها در این بخش از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استفاده میکنیم. البته محاسبات مربوط به این بخش برای همه فایل ها و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در نوت بوک موجود میباشد.</w:t>
      </w:r>
    </w:p>
    <w:p w14:paraId="32557C50" w14:textId="3300ED88" w:rsidR="001F216F" w:rsidRPr="008C6318" w:rsidRDefault="001F216F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برای بدست آوردن مراکز کلاسترهای برای هر فایل از کد زیر استفاده میکنیم.</w:t>
      </w:r>
    </w:p>
    <w:p w14:paraId="3C857579" w14:textId="77777777" w:rsidR="001F216F" w:rsidRPr="008C6318" w:rsidRDefault="001F216F" w:rsidP="00B22E0B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NormalTok"/>
          <w:rFonts w:cs="B Nazanin"/>
          <w:sz w:val="24"/>
          <w:szCs w:val="24"/>
        </w:rPr>
        <w:t xml:space="preserve">kmean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KMeans(initMode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k-means||'</w:t>
      </w:r>
      <w:r w:rsidRPr="008C6318">
        <w:rPr>
          <w:rStyle w:val="NormalTok"/>
          <w:rFonts w:cs="B Nazanin"/>
          <w:sz w:val="24"/>
          <w:szCs w:val="24"/>
        </w:rPr>
        <w:t>).setK(k).setSeed(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).setFeaturesCol(</w:t>
      </w:r>
      <w:r w:rsidRPr="008C6318">
        <w:rPr>
          <w:rStyle w:val="StringTok"/>
          <w:rFonts w:cs="B Nazanin"/>
          <w:sz w:val="24"/>
          <w:szCs w:val="24"/>
        </w:rPr>
        <w:t>"features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model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kmeans.fit(df_kmeans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center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model.clusterCenters(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Cluster Centers: 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t>for</w:t>
      </w:r>
      <w:r w:rsidRPr="008C6318">
        <w:rPr>
          <w:rStyle w:val="NormalTok"/>
          <w:rFonts w:cs="B Nazanin"/>
          <w:sz w:val="24"/>
          <w:szCs w:val="24"/>
        </w:rPr>
        <w:t xml:space="preserve"> center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centers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center)</w:t>
      </w:r>
    </w:p>
    <w:p w14:paraId="45A53680" w14:textId="5C1188F1" w:rsidR="001F216F" w:rsidRPr="008C6318" w:rsidRDefault="001F216F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که در این کد بار دیگر مدل را با تعداد خوشه </w:t>
      </w:r>
      <w:r w:rsidRPr="008C6318">
        <w:rPr>
          <w:rFonts w:cs="B Nazanin"/>
          <w:sz w:val="24"/>
          <w:szCs w:val="24"/>
        </w:rPr>
        <w:t>k</w:t>
      </w:r>
      <w:r w:rsidRPr="008C6318">
        <w:rPr>
          <w:rFonts w:cs="B Nazanin" w:hint="cs"/>
          <w:sz w:val="24"/>
          <w:szCs w:val="24"/>
          <w:rtl/>
        </w:rPr>
        <w:t xml:space="preserve"> اجرا کرده و مراکز را در لیست </w:t>
      </w:r>
      <w:r w:rsidRPr="008C6318">
        <w:rPr>
          <w:rStyle w:val="NormalTok"/>
          <w:rFonts w:cs="B Nazanin"/>
          <w:sz w:val="24"/>
          <w:szCs w:val="24"/>
        </w:rPr>
        <w:t>centers</w:t>
      </w:r>
      <w:r w:rsidRPr="008C6318">
        <w:rPr>
          <w:rFonts w:cs="B Nazanin" w:hint="cs"/>
          <w:sz w:val="24"/>
          <w:szCs w:val="24"/>
          <w:rtl/>
        </w:rPr>
        <w:t xml:space="preserve"> ذخیره میکنیم و نمایش میدهیم که در نهایت برای هریک از فایل ها نتیجه زیر را داریم.</w:t>
      </w:r>
    </w:p>
    <w:p w14:paraId="27BF6563" w14:textId="1367EB7F" w:rsidR="001F216F" w:rsidRPr="008C6318" w:rsidRDefault="00DD75D0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برای </w:t>
      </w:r>
      <w:r w:rsidR="001F216F" w:rsidRPr="008C6318">
        <w:rPr>
          <w:rFonts w:cs="B Nazanin" w:hint="cs"/>
          <w:sz w:val="24"/>
          <w:szCs w:val="24"/>
          <w:rtl/>
        </w:rPr>
        <w:t>فایل اول</w:t>
      </w:r>
      <w:r w:rsidRPr="008C6318">
        <w:rPr>
          <w:rFonts w:cs="B Nazanin" w:hint="cs"/>
          <w:sz w:val="24"/>
          <w:szCs w:val="24"/>
          <w:rtl/>
        </w:rPr>
        <w:t xml:space="preserve"> با 16 کلاستر داریم</w:t>
      </w:r>
      <w:r w:rsidR="001F216F" w:rsidRPr="008C6318">
        <w:rPr>
          <w:rFonts w:cs="B Nazanin" w:hint="cs"/>
          <w:sz w:val="24"/>
          <w:szCs w:val="24"/>
          <w:rtl/>
        </w:rPr>
        <w:t xml:space="preserve">: </w:t>
      </w:r>
    </w:p>
    <w:p w14:paraId="1C26A321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 xml:space="preserve">Cluster Centers: </w:t>
      </w:r>
    </w:p>
    <w:p w14:paraId="114CE6A8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738928.3238342  430720.18393782]</w:t>
      </w:r>
    </w:p>
    <w:p w14:paraId="4E398150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508472.61237785 219457.78501629]</w:t>
      </w:r>
    </w:p>
    <w:p w14:paraId="0F22C271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289311.39145907 703451.08540925]</w:t>
      </w:r>
    </w:p>
    <w:p w14:paraId="438A1D80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458746.55401662 642691.57617729]</w:t>
      </w:r>
    </w:p>
    <w:p w14:paraId="249A9709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245168.32397959 493590.78571429]</w:t>
      </w:r>
    </w:p>
    <w:p w14:paraId="59A0FE73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383938.31740614 363885.19453925]</w:t>
      </w:r>
    </w:p>
    <w:p w14:paraId="104E54E0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389803.93859649 511164.44736842]</w:t>
      </w:r>
    </w:p>
    <w:p w14:paraId="281AD9B6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498527.15755627 778321.        ]</w:t>
      </w:r>
    </w:p>
    <w:p w14:paraId="291EE7C5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199636.85714286 314493.9047619 ]</w:t>
      </w:r>
    </w:p>
    <w:p w14:paraId="21AE4370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lastRenderedPageBreak/>
        <w:t>[541997.53313253 386822.64759036]</w:t>
      </w:r>
    </w:p>
    <w:p w14:paraId="355DF57B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661783.55952381 263828.71130952]</w:t>
      </w:r>
    </w:p>
    <w:p w14:paraId="709F48B2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650725.57931034 756255.30344828]</w:t>
      </w:r>
    </w:p>
    <w:p w14:paraId="29B4CCC7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768162.48504983 576619.66445183]</w:t>
      </w:r>
    </w:p>
    <w:p w14:paraId="1820A85D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623400.07713499 621188.47658402]</w:t>
      </w:r>
    </w:p>
    <w:p w14:paraId="37E7C8DC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297558.31476323 276901.95821727]</w:t>
      </w:r>
    </w:p>
    <w:p w14:paraId="521167ED" w14:textId="77777777" w:rsidR="001F216F" w:rsidRPr="008C6318" w:rsidRDefault="001F216F" w:rsidP="003138FE">
      <w:pPr>
        <w:shd w:val="clear" w:color="auto" w:fill="C5E0B3" w:themeFill="accent6" w:themeFillTint="6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 w:val="0"/>
        <w:spacing w:after="0" w:line="240" w:lineRule="auto"/>
        <w:textAlignment w:val="baseline"/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</w:pPr>
      <w:r w:rsidRPr="008C6318">
        <w:rPr>
          <w:rFonts w:ascii="Courier New" w:eastAsia="Times New Roman" w:hAnsi="Courier New" w:cs="B Nazanin"/>
          <w:color w:val="000000"/>
          <w:kern w:val="0"/>
          <w:sz w:val="24"/>
          <w:szCs w:val="24"/>
          <w14:ligatures w14:val="none"/>
        </w:rPr>
        <w:t>[546289.03289474 517146.85197368]</w:t>
      </w:r>
    </w:p>
    <w:p w14:paraId="3CC571B0" w14:textId="4DD17866" w:rsidR="001F216F" w:rsidRPr="008C6318" w:rsidRDefault="001F216F" w:rsidP="007D043A">
      <w:pPr>
        <w:rPr>
          <w:rFonts w:cs="B Nazanin"/>
          <w:sz w:val="24"/>
          <w:szCs w:val="24"/>
          <w:rtl/>
        </w:rPr>
      </w:pPr>
    </w:p>
    <w:p w14:paraId="7804B3D9" w14:textId="218ACF47" w:rsidR="001F216F" w:rsidRPr="008C6318" w:rsidRDefault="001F216F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برای فایل دوم</w:t>
      </w:r>
      <w:r w:rsidR="00DD75D0" w:rsidRPr="008C6318">
        <w:rPr>
          <w:rFonts w:cs="B Nazanin" w:hint="cs"/>
          <w:sz w:val="24"/>
          <w:szCs w:val="24"/>
          <w:rtl/>
        </w:rPr>
        <w:t xml:space="preserve"> و 3 کلاستر</w:t>
      </w:r>
      <w:r w:rsidRPr="008C6318">
        <w:rPr>
          <w:rFonts w:cs="B Nazanin" w:hint="cs"/>
          <w:sz w:val="24"/>
          <w:szCs w:val="24"/>
          <w:rtl/>
        </w:rPr>
        <w:t xml:space="preserve"> داریم:</w:t>
      </w:r>
    </w:p>
    <w:p w14:paraId="2E4231E6" w14:textId="77777777" w:rsidR="001F216F" w:rsidRPr="008C6318" w:rsidRDefault="001F216F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 xml:space="preserve">Cluster Centers: </w:t>
      </w:r>
    </w:p>
    <w:p w14:paraId="3C810811" w14:textId="77777777" w:rsidR="001F216F" w:rsidRPr="008C6318" w:rsidRDefault="001F216F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5.42522253  7.20756677]</w:t>
      </w:r>
    </w:p>
    <w:p w14:paraId="3D1F40E7" w14:textId="77777777" w:rsidR="001F216F" w:rsidRPr="008C6318" w:rsidRDefault="001F216F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32.36707314 16.54471542]</w:t>
      </w:r>
    </w:p>
    <w:p w14:paraId="7309B7C1" w14:textId="77777777" w:rsidR="001F216F" w:rsidRPr="008C6318" w:rsidRDefault="001F216F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1.01487806 22.77268288]</w:t>
      </w:r>
    </w:p>
    <w:p w14:paraId="61663923" w14:textId="77777777" w:rsidR="00A16D20" w:rsidRPr="008C6318" w:rsidRDefault="00A16D20" w:rsidP="007D043A">
      <w:pPr>
        <w:rPr>
          <w:rFonts w:cs="B Nazanin"/>
          <w:sz w:val="24"/>
          <w:szCs w:val="24"/>
          <w:rtl/>
        </w:rPr>
      </w:pPr>
    </w:p>
    <w:p w14:paraId="429D2A30" w14:textId="417FDDA1" w:rsidR="001F216F" w:rsidRPr="008C6318" w:rsidRDefault="00DD75D0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و برای فایل سوم و 12 کلاستر داریم:</w:t>
      </w:r>
    </w:p>
    <w:p w14:paraId="1A255C6A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 xml:space="preserve">Cluster Centers: </w:t>
      </w:r>
    </w:p>
    <w:p w14:paraId="26571EC2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24.01666677 27.32222225]</w:t>
      </w:r>
    </w:p>
    <w:p w14:paraId="7743C08E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3.20200012 17.59400002]</w:t>
      </w:r>
    </w:p>
    <w:p w14:paraId="7D3EFDBF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27.4673913  7.7086957]</w:t>
      </w:r>
    </w:p>
    <w:p w14:paraId="74997375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4.94318177 25.54772732]</w:t>
      </w:r>
    </w:p>
    <w:p w14:paraId="3DEF3F13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5.67624998 11.82875001]</w:t>
      </w:r>
    </w:p>
    <w:p w14:paraId="1E538137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23.07249999 14.42874994]</w:t>
      </w:r>
    </w:p>
    <w:p w14:paraId="0490CF22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 5.31666666 14.404762  ]</w:t>
      </w:r>
    </w:p>
    <w:p w14:paraId="42670F03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29.23620684 18.80862065]</w:t>
      </w:r>
    </w:p>
    <w:p w14:paraId="06B7C0C2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20.17777782 20.94629627]</w:t>
      </w:r>
    </w:p>
    <w:p w14:paraId="526A7DB6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 8.21304347 22.03913042]</w:t>
      </w:r>
    </w:p>
    <w:p w14:paraId="5A658189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0.28333322  7.6541667 ]</w:t>
      </w:r>
    </w:p>
    <w:p w14:paraId="03275D7C" w14:textId="77777777" w:rsidR="00DD75D0" w:rsidRPr="008C6318" w:rsidRDefault="00DD75D0" w:rsidP="003138FE">
      <w:pPr>
        <w:pStyle w:val="HTMLPreformatted"/>
        <w:shd w:val="clear" w:color="auto" w:fill="C5E0B3" w:themeFill="accent6" w:themeFillTint="66"/>
        <w:wordWrap w:val="0"/>
        <w:textAlignment w:val="baseline"/>
        <w:rPr>
          <w:rFonts w:cs="B Nazanin"/>
          <w:color w:val="000000"/>
          <w:sz w:val="24"/>
          <w:szCs w:val="24"/>
        </w:rPr>
      </w:pPr>
      <w:r w:rsidRPr="008C6318">
        <w:rPr>
          <w:rFonts w:cs="B Nazanin"/>
          <w:color w:val="000000"/>
          <w:sz w:val="24"/>
          <w:szCs w:val="24"/>
        </w:rPr>
        <w:t>[19.03478253  5.22173915]</w:t>
      </w:r>
    </w:p>
    <w:p w14:paraId="46433C42" w14:textId="77777777" w:rsidR="00DD75D0" w:rsidRPr="008C6318" w:rsidRDefault="00DD75D0" w:rsidP="007D043A">
      <w:pPr>
        <w:rPr>
          <w:rFonts w:cs="B Nazanin"/>
          <w:sz w:val="24"/>
          <w:szCs w:val="24"/>
          <w:rtl/>
        </w:rPr>
      </w:pPr>
    </w:p>
    <w:p w14:paraId="1B03E7C0" w14:textId="77777777" w:rsidR="003D4D21" w:rsidRPr="008C6318" w:rsidRDefault="003D4D21" w:rsidP="000F4AC6">
      <w:pPr>
        <w:pBdr>
          <w:bottom w:val="single" w:sz="4" w:space="1" w:color="auto"/>
        </w:pBdr>
        <w:rPr>
          <w:rFonts w:cs="B Nazanin"/>
          <w:sz w:val="24"/>
          <w:szCs w:val="24"/>
          <w:rtl/>
        </w:rPr>
      </w:pPr>
    </w:p>
    <w:p w14:paraId="529D051D" w14:textId="23C6C1C2" w:rsidR="007D043A" w:rsidRPr="008C6318" w:rsidRDefault="007D043A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د)</w:t>
      </w:r>
    </w:p>
    <w:p w14:paraId="7EAE9AD0" w14:textId="2EA923AF" w:rsidR="007D043A" w:rsidRPr="008C6318" w:rsidRDefault="00B23A91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در این بخش پایانی میخواهیم مدت زمان اجرای عملیات خوشه بندی با هر دو روش و با استفاده از تعداد بهینه خوشه و برای هر 3 فایل را با در نظر گرفتن تعداد 1 تا 4 هسته پردازشگر بدست آورده و مقایسه کنیم، برای این کار از کد زیر برای حالات مختلف استفاده میکنیم.</w:t>
      </w:r>
    </w:p>
    <w:p w14:paraId="64902CFF" w14:textId="77777777" w:rsidR="00B23A91" w:rsidRPr="008C6318" w:rsidRDefault="00B23A91" w:rsidP="00B23A91">
      <w:pPr>
        <w:pStyle w:val="SourceCode"/>
        <w:shd w:val="clear" w:color="auto" w:fill="D5DCE4" w:themeFill="text2" w:themeFillTint="33"/>
        <w:rPr>
          <w:rFonts w:cs="B Nazanin"/>
          <w:sz w:val="24"/>
          <w:szCs w:val="24"/>
        </w:rPr>
      </w:pPr>
      <w:r w:rsidRPr="008C6318">
        <w:rPr>
          <w:rStyle w:val="CommentTok"/>
          <w:rFonts w:cs="B Nazanin"/>
          <w:sz w:val="24"/>
          <w:szCs w:val="24"/>
        </w:rPr>
        <w:t>#changing the number of processors for exprimenting the process time of kmeans++ training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T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>[]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</w:t>
      </w:r>
      <w:r w:rsidRPr="008C6318">
        <w:rPr>
          <w:rStyle w:val="StringTok"/>
          <w:rFonts w:cs="B Nazanin"/>
          <w:sz w:val="24"/>
          <w:szCs w:val="24"/>
        </w:rPr>
        <w:t>"best k for clustering: "</w:t>
      </w:r>
      <w:r w:rsidRPr="008C6318">
        <w:rPr>
          <w:rStyle w:val="NormalTok"/>
          <w:rFonts w:cs="B Nazanin"/>
          <w:sz w:val="24"/>
          <w:szCs w:val="24"/>
        </w:rPr>
        <w:t>, k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num_cores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[ </w:t>
      </w:r>
      <w:r w:rsidRPr="008C6318">
        <w:rPr>
          <w:rStyle w:val="DecValTok"/>
          <w:rFonts w:cs="B Nazanin"/>
          <w:sz w:val="24"/>
          <w:szCs w:val="24"/>
        </w:rPr>
        <w:t>1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2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3</w:t>
      </w:r>
      <w:r w:rsidRPr="008C6318">
        <w:rPr>
          <w:rStyle w:val="NormalTok"/>
          <w:rFonts w:cs="B Nazanin"/>
          <w:sz w:val="24"/>
          <w:szCs w:val="24"/>
        </w:rPr>
        <w:t>,</w:t>
      </w:r>
      <w:r w:rsidRPr="008C6318">
        <w:rPr>
          <w:rStyle w:val="DecValTok"/>
          <w:rFonts w:cs="B Nazanin"/>
          <w:sz w:val="24"/>
          <w:szCs w:val="24"/>
        </w:rPr>
        <w:t>4</w:t>
      </w:r>
      <w:r w:rsidRPr="008C6318">
        <w:rPr>
          <w:rStyle w:val="NormalTok"/>
          <w:rFonts w:cs="B Nazanin"/>
          <w:sz w:val="24"/>
          <w:szCs w:val="24"/>
        </w:rPr>
        <w:t>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ControlFlowTok"/>
          <w:rFonts w:cs="B Nazanin"/>
          <w:sz w:val="24"/>
          <w:szCs w:val="24"/>
        </w:rPr>
        <w:lastRenderedPageBreak/>
        <w:t>for</w:t>
      </w:r>
      <w:r w:rsidRPr="008C6318">
        <w:rPr>
          <w:rStyle w:val="NormalTok"/>
          <w:rFonts w:cs="B Nazanin"/>
          <w:sz w:val="24"/>
          <w:szCs w:val="24"/>
        </w:rPr>
        <w:t xml:space="preserve"> i </w:t>
      </w:r>
      <w:r w:rsidRPr="008C6318">
        <w:rPr>
          <w:rStyle w:val="KeywordTok"/>
          <w:rFonts w:cs="B Nazanin"/>
          <w:sz w:val="24"/>
          <w:szCs w:val="24"/>
        </w:rPr>
        <w:t>in</w:t>
      </w:r>
      <w:r w:rsidRPr="008C6318">
        <w:rPr>
          <w:rStyle w:val="NormalTok"/>
          <w:rFonts w:cs="B Nazanin"/>
          <w:sz w:val="24"/>
          <w:szCs w:val="24"/>
        </w:rPr>
        <w:t xml:space="preserve"> num_cores: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onf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f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conf.setMaster(</w:t>
      </w:r>
      <w:r w:rsidRPr="008C6318">
        <w:rPr>
          <w:rStyle w:val="SpecialStringTok"/>
          <w:rFonts w:cs="B Nazanin"/>
          <w:sz w:val="24"/>
          <w:szCs w:val="24"/>
        </w:rPr>
        <w:t>f"local[</w:t>
      </w:r>
      <w:r w:rsidRPr="008C6318">
        <w:rPr>
          <w:rStyle w:val="SpecialCharTok"/>
          <w:rFonts w:cs="B Nazanin"/>
          <w:sz w:val="24"/>
          <w:szCs w:val="24"/>
        </w:rPr>
        <w:t>{i}</w:t>
      </w:r>
      <w:r w:rsidRPr="008C6318">
        <w:rPr>
          <w:rStyle w:val="SpecialStringTok"/>
          <w:rFonts w:cs="B Nazanin"/>
          <w:sz w:val="24"/>
          <w:szCs w:val="24"/>
        </w:rPr>
        <w:t>]"</w:t>
      </w:r>
      <w:r w:rsidRPr="008C6318">
        <w:rPr>
          <w:rStyle w:val="NormalTok"/>
          <w:rFonts w:cs="B Nazanin"/>
          <w:sz w:val="24"/>
          <w:szCs w:val="24"/>
        </w:rPr>
        <w:t>).setAppName(</w:t>
      </w:r>
      <w:r w:rsidRPr="008C6318">
        <w:rPr>
          <w:rStyle w:val="StringTok"/>
          <w:rFonts w:cs="B Nazanin"/>
          <w:sz w:val="24"/>
          <w:szCs w:val="24"/>
        </w:rPr>
        <w:t>"word-counts"</w:t>
      </w:r>
      <w:r w:rsidRPr="008C6318">
        <w:rPr>
          <w:rStyle w:val="NormalTok"/>
          <w:rFonts w:cs="B Nazanin"/>
          <w:sz w:val="24"/>
          <w:szCs w:val="24"/>
        </w:rPr>
        <w:t xml:space="preserve">)   </w:t>
      </w:r>
      <w:r w:rsidRPr="008C6318">
        <w:rPr>
          <w:rStyle w:val="CommentTok"/>
          <w:rFonts w:cs="B Nazanin"/>
          <w:sz w:val="24"/>
          <w:szCs w:val="24"/>
        </w:rPr>
        <w:t># set the number of core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sc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SparkContext.getOrCreate(conf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conf) </w:t>
      </w:r>
      <w:r w:rsidRPr="008C6318">
        <w:rPr>
          <w:rStyle w:val="CommentTok"/>
          <w:rFonts w:cs="B Nazanin"/>
          <w:sz w:val="24"/>
          <w:szCs w:val="24"/>
        </w:rPr>
        <w:t>#The spark context object is assigned to a variable sc.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>(conf.getAll())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t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time.time(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kmeans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KMeans(initMode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k-means||'</w:t>
      </w:r>
      <w:r w:rsidRPr="008C6318">
        <w:rPr>
          <w:rStyle w:val="NormalTok"/>
          <w:rFonts w:cs="B Nazanin"/>
          <w:sz w:val="24"/>
          <w:szCs w:val="24"/>
        </w:rPr>
        <w:t>).setK(k).setFeaturesCol(</w:t>
      </w:r>
      <w:r w:rsidRPr="008C6318">
        <w:rPr>
          <w:rStyle w:val="StringTok"/>
          <w:rFonts w:cs="B Nazanin"/>
          <w:sz w:val="24"/>
          <w:szCs w:val="24"/>
        </w:rPr>
        <w:t>"features"</w:t>
      </w:r>
      <w:r w:rsidRPr="008C6318">
        <w:rPr>
          <w:rStyle w:val="NormalTok"/>
          <w:rFonts w:cs="B Nazanin"/>
          <w:sz w:val="24"/>
          <w:szCs w:val="24"/>
        </w:rPr>
        <w:t>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model 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NormalTok"/>
          <w:rFonts w:cs="B Nazanin"/>
          <w:sz w:val="24"/>
          <w:szCs w:val="24"/>
        </w:rPr>
        <w:t xml:space="preserve"> kmeans.fit(df_kmeans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</w:t>
      </w:r>
      <w:r w:rsidRPr="008C6318">
        <w:rPr>
          <w:rStyle w:val="BuiltInTok"/>
          <w:rFonts w:cs="B Nazanin"/>
          <w:sz w:val="24"/>
          <w:szCs w:val="24"/>
        </w:rPr>
        <w:t>print</w:t>
      </w:r>
      <w:r w:rsidRPr="008C6318">
        <w:rPr>
          <w:rStyle w:val="NormalTok"/>
          <w:rFonts w:cs="B Nazanin"/>
          <w:sz w:val="24"/>
          <w:szCs w:val="24"/>
        </w:rPr>
        <w:t xml:space="preserve">(time.time() </w:t>
      </w:r>
      <w:r w:rsidRPr="008C6318">
        <w:rPr>
          <w:rStyle w:val="OperatorTok"/>
          <w:rFonts w:cs="B Nazanin"/>
          <w:sz w:val="24"/>
          <w:szCs w:val="24"/>
        </w:rPr>
        <w:t>-</w:t>
      </w:r>
      <w:r w:rsidRPr="008C6318">
        <w:rPr>
          <w:rStyle w:val="NormalTok"/>
          <w:rFonts w:cs="B Nazanin"/>
          <w:sz w:val="24"/>
          <w:szCs w:val="24"/>
        </w:rPr>
        <w:t xml:space="preserve"> t)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    T.append(time.time() </w:t>
      </w:r>
      <w:r w:rsidRPr="008C6318">
        <w:rPr>
          <w:rStyle w:val="OperatorTok"/>
          <w:rFonts w:cs="B Nazanin"/>
          <w:sz w:val="24"/>
          <w:szCs w:val="24"/>
        </w:rPr>
        <w:t>-</w:t>
      </w:r>
      <w:r w:rsidRPr="008C6318">
        <w:rPr>
          <w:rStyle w:val="NormalTok"/>
          <w:rFonts w:cs="B Nazanin"/>
          <w:sz w:val="24"/>
          <w:szCs w:val="24"/>
        </w:rPr>
        <w:t xml:space="preserve"> t)</w:t>
      </w:r>
    </w:p>
    <w:p w14:paraId="09363297" w14:textId="256F0085" w:rsidR="0074231E" w:rsidRPr="008C6318" w:rsidRDefault="006E4F32" w:rsidP="0074231E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 xml:space="preserve">در این کد مشابه کدی که در سوال اول زده بودیم عمل میکنیم و به همان طریق تعداد هسته های پردازشگر را تغییر میدهیم. و پس از اعمال روش خوشه بندی زمان اجرای عملیات را در لیست </w:t>
      </w:r>
      <w:r w:rsidRPr="008C6318">
        <w:rPr>
          <w:rFonts w:cs="B Nazanin"/>
          <w:sz w:val="24"/>
          <w:szCs w:val="24"/>
        </w:rPr>
        <w:t>T</w:t>
      </w:r>
      <w:r w:rsidRPr="008C6318">
        <w:rPr>
          <w:rFonts w:cs="B Nazanin" w:hint="cs"/>
          <w:sz w:val="24"/>
          <w:szCs w:val="24"/>
          <w:rtl/>
        </w:rPr>
        <w:t xml:space="preserve"> ذخیره میکنیم. همچنین تعداد هسته ها نیز در لیست </w:t>
      </w:r>
      <w:r w:rsidRPr="008C6318">
        <w:rPr>
          <w:rFonts w:cs="B Nazanin"/>
          <w:sz w:val="24"/>
          <w:szCs w:val="24"/>
        </w:rPr>
        <w:t>num_cores</w:t>
      </w:r>
      <w:r w:rsidRPr="008C6318">
        <w:rPr>
          <w:rFonts w:cs="B Nazanin" w:hint="cs"/>
          <w:sz w:val="24"/>
          <w:szCs w:val="24"/>
          <w:rtl/>
        </w:rPr>
        <w:t xml:space="preserve"> ذخیره شده است.</w:t>
      </w:r>
      <w:r w:rsidR="0074231E" w:rsidRPr="008C6318">
        <w:rPr>
          <w:rFonts w:cs="B Nazanin" w:hint="cs"/>
          <w:sz w:val="24"/>
          <w:szCs w:val="24"/>
          <w:rtl/>
        </w:rPr>
        <w:t xml:space="preserve"> خروجی کد بالا برای یک نمونه به این صورت است</w:t>
      </w:r>
    </w:p>
    <w:p w14:paraId="4582FC80" w14:textId="77777777" w:rsidR="0074231E" w:rsidRPr="008C6318" w:rsidRDefault="0074231E" w:rsidP="0074231E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Style w:val="VerbatimChar"/>
          <w:rFonts w:cs="B Nazanin"/>
          <w:sz w:val="24"/>
          <w:szCs w:val="24"/>
        </w:rPr>
        <w:t>best k for clustering:  16</w:t>
      </w:r>
    </w:p>
    <w:p w14:paraId="02F089C2" w14:textId="60E17CF0" w:rsidR="0074231E" w:rsidRPr="008C6318" w:rsidRDefault="0074231E" w:rsidP="0074231E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('spark.app.submitTime', '1672647824991'), ('spark.app.name', 'word-counts'), ('spark.submit.pyFiles', ''), ('spark.submit.deployMode', 'client'), ('spark.ui.showConsoleProgress', 'true'), ('spark.master', 'local[1]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5731873512268066</w:t>
      </w:r>
    </w:p>
    <w:p w14:paraId="00F374C0" w14:textId="77777777" w:rsidR="0074231E" w:rsidRPr="008C6318" w:rsidRDefault="0074231E" w:rsidP="0074231E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('spark.app.submitTime', '1672647824991'), ('spark.app.name', 'word-counts'), ('spark.submit.pyFiles', ''), ('spark.submit.deployMode', 'client'), ('spark.ui.showConsoleProgress', 'true'), ('spark.master', 'local[2]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3014400005340576</w:t>
      </w:r>
    </w:p>
    <w:p w14:paraId="27DE17A5" w14:textId="77777777" w:rsidR="0074231E" w:rsidRPr="008C6318" w:rsidRDefault="0074231E" w:rsidP="0074231E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('spark.app.submitTime', '1672647824991'), ('spark.master', 'local[3]'), ('spark.app.name', 'word-counts'), ('spark.submit.pyFiles', ''), ('spark.submit.deployMode', 'client'), ('spark.ui.showConsoleProgress', 'true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1812496185302734</w:t>
      </w:r>
    </w:p>
    <w:p w14:paraId="368CC15E" w14:textId="16D29656" w:rsidR="0074231E" w:rsidRPr="008C6318" w:rsidRDefault="0074231E" w:rsidP="0074231E">
      <w:pPr>
        <w:pStyle w:val="SourceCode"/>
        <w:shd w:val="clear" w:color="auto" w:fill="C5E0B3" w:themeFill="accent6" w:themeFillTint="66"/>
        <w:rPr>
          <w:rFonts w:cs="B Nazanin"/>
          <w:sz w:val="24"/>
          <w:szCs w:val="24"/>
        </w:rPr>
      </w:pP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[('spark.app.submitTime', '1672647824991'), ('spark.master', 'local[4]'), ('spark.app.name', 'word-counts'), ('spark.submit.pyFiles', ''), ('spark.submit.deployMode', 'client'), ('spark.ui.showConsoleProgress', 'true')]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VerbatimChar"/>
          <w:rFonts w:cs="B Nazanin"/>
          <w:sz w:val="24"/>
          <w:szCs w:val="24"/>
        </w:rPr>
        <w:t>1.2570278644561768</w:t>
      </w:r>
    </w:p>
    <w:p w14:paraId="6A37EB42" w14:textId="5C4C9CD6" w:rsidR="006E4F32" w:rsidRPr="008C6318" w:rsidRDefault="006E4F32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lastRenderedPageBreak/>
        <w:t>پس از بدست آوردن لیست زمان ها برای هر حالت میتوان با است</w:t>
      </w:r>
      <w:r w:rsidR="009D71FE" w:rsidRPr="008C6318">
        <w:rPr>
          <w:rFonts w:cs="B Nazanin" w:hint="cs"/>
          <w:sz w:val="24"/>
          <w:szCs w:val="24"/>
          <w:rtl/>
        </w:rPr>
        <w:t>ف</w:t>
      </w:r>
      <w:r w:rsidRPr="008C6318">
        <w:rPr>
          <w:rFonts w:cs="B Nazanin" w:hint="cs"/>
          <w:sz w:val="24"/>
          <w:szCs w:val="24"/>
          <w:rtl/>
        </w:rPr>
        <w:t>اده از کد زیر نمودار مربوط به آن را رسم کرد.</w:t>
      </w:r>
    </w:p>
    <w:p w14:paraId="03CEEAC0" w14:textId="7939FBE2" w:rsidR="006E4F32" w:rsidRPr="008C6318" w:rsidRDefault="006E4F32" w:rsidP="0074231E">
      <w:pPr>
        <w:shd w:val="clear" w:color="auto" w:fill="D5DCE4" w:themeFill="text2" w:themeFillTint="33"/>
        <w:bidi w:val="0"/>
        <w:rPr>
          <w:rFonts w:cs="B Nazanin"/>
          <w:sz w:val="24"/>
          <w:szCs w:val="24"/>
        </w:rPr>
      </w:pPr>
      <w:r w:rsidRPr="008C6318">
        <w:rPr>
          <w:rStyle w:val="ImportTok"/>
          <w:rFonts w:cs="B Nazanin"/>
          <w:sz w:val="24"/>
          <w:szCs w:val="24"/>
        </w:rPr>
        <w:t>import</w:t>
      </w:r>
      <w:r w:rsidRPr="008C6318">
        <w:rPr>
          <w:rStyle w:val="NormalTok"/>
          <w:rFonts w:cs="B Nazanin"/>
          <w:sz w:val="24"/>
          <w:szCs w:val="24"/>
        </w:rPr>
        <w:t xml:space="preserve"> matplotlib.pyplot </w:t>
      </w:r>
      <w:r w:rsidRPr="008C6318">
        <w:rPr>
          <w:rStyle w:val="ImportTok"/>
          <w:rFonts w:cs="B Nazanin"/>
          <w:sz w:val="24"/>
          <w:szCs w:val="24"/>
        </w:rPr>
        <w:t>as</w:t>
      </w:r>
      <w:r w:rsidRPr="008C6318">
        <w:rPr>
          <w:rStyle w:val="NormalTok"/>
          <w:rFonts w:cs="B Nazanin"/>
          <w:sz w:val="24"/>
          <w:szCs w:val="24"/>
        </w:rPr>
        <w:t xml:space="preserve"> plt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plot(num_cores,T, color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magenta'</w:t>
      </w:r>
      <w:r w:rsidRPr="008C6318">
        <w:rPr>
          <w:rStyle w:val="NormalTok"/>
          <w:rFonts w:cs="B Nazanin"/>
          <w:sz w:val="24"/>
          <w:szCs w:val="24"/>
        </w:rPr>
        <w:t>, marker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o'</w:t>
      </w:r>
      <w:r w:rsidRPr="008C6318">
        <w:rPr>
          <w:rStyle w:val="NormalTok"/>
          <w:rFonts w:cs="B Nazanin"/>
          <w:sz w:val="24"/>
          <w:szCs w:val="24"/>
        </w:rPr>
        <w:t>,mfc</w:t>
      </w:r>
      <w:r w:rsidRPr="008C6318">
        <w:rPr>
          <w:rStyle w:val="OperatorTok"/>
          <w:rFonts w:cs="B Nazanin"/>
          <w:sz w:val="24"/>
          <w:szCs w:val="24"/>
        </w:rPr>
        <w:t>=</w:t>
      </w:r>
      <w:r w:rsidRPr="008C6318">
        <w:rPr>
          <w:rStyle w:val="StringTok"/>
          <w:rFonts w:cs="B Nazanin"/>
          <w:sz w:val="24"/>
          <w:szCs w:val="24"/>
        </w:rPr>
        <w:t>'pink'</w:t>
      </w:r>
      <w:r w:rsidRPr="008C6318">
        <w:rPr>
          <w:rStyle w:val="NormalTok"/>
          <w:rFonts w:cs="B Nazanin"/>
          <w:sz w:val="24"/>
          <w:szCs w:val="24"/>
        </w:rPr>
        <w:t xml:space="preserve"> ) </w:t>
      </w:r>
      <w:r w:rsidRPr="008C6318">
        <w:rPr>
          <w:rStyle w:val="CommentTok"/>
          <w:rFonts w:cs="B Nazanin"/>
          <w:sz w:val="24"/>
          <w:szCs w:val="24"/>
        </w:rPr>
        <w:t>#plot the data</w:t>
      </w:r>
      <w:r w:rsidRPr="008C6318">
        <w:rPr>
          <w:rFonts w:cs="B Nazanin"/>
          <w:sz w:val="24"/>
          <w:szCs w:val="24"/>
        </w:rPr>
        <w:br/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ylabel(</w:t>
      </w:r>
      <w:r w:rsidRPr="008C6318">
        <w:rPr>
          <w:rStyle w:val="StringTok"/>
          <w:rFonts w:cs="B Nazanin"/>
          <w:sz w:val="24"/>
          <w:szCs w:val="24"/>
        </w:rPr>
        <w:t>'time'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set the label for y axi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xlabel(</w:t>
      </w:r>
      <w:r w:rsidRPr="008C6318">
        <w:rPr>
          <w:rStyle w:val="StringTok"/>
          <w:rFonts w:cs="B Nazanin"/>
          <w:sz w:val="24"/>
          <w:szCs w:val="24"/>
        </w:rPr>
        <w:t>'number of cores'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set the label for x-axis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title(</w:t>
      </w:r>
      <w:r w:rsidRPr="008C6318">
        <w:rPr>
          <w:rStyle w:val="StringTok"/>
          <w:rFonts w:cs="B Nazanin"/>
          <w:sz w:val="24"/>
          <w:szCs w:val="24"/>
        </w:rPr>
        <w:t>"Time vs number of cores (C1)"</w:t>
      </w:r>
      <w:r w:rsidRPr="008C6318">
        <w:rPr>
          <w:rStyle w:val="NormalTok"/>
          <w:rFonts w:cs="B Nazanin"/>
          <w:sz w:val="24"/>
          <w:szCs w:val="24"/>
        </w:rPr>
        <w:t xml:space="preserve">) </w:t>
      </w:r>
      <w:r w:rsidRPr="008C6318">
        <w:rPr>
          <w:rStyle w:val="CommentTok"/>
          <w:rFonts w:cs="B Nazanin"/>
          <w:sz w:val="24"/>
          <w:szCs w:val="24"/>
        </w:rPr>
        <w:t>#set the title of the graph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 xml:space="preserve">plt.show() </w:t>
      </w:r>
      <w:r w:rsidRPr="008C6318">
        <w:rPr>
          <w:rStyle w:val="CommentTok"/>
          <w:rFonts w:cs="B Nazanin"/>
          <w:sz w:val="24"/>
          <w:szCs w:val="24"/>
        </w:rPr>
        <w:t>#display the graph</w:t>
      </w:r>
      <w:r w:rsidRPr="008C6318">
        <w:rPr>
          <w:rFonts w:cs="B Nazanin"/>
          <w:sz w:val="24"/>
          <w:szCs w:val="24"/>
        </w:rPr>
        <w:br/>
      </w:r>
      <w:r w:rsidRPr="008C6318">
        <w:rPr>
          <w:rStyle w:val="NormalTok"/>
          <w:rFonts w:cs="B Nazanin"/>
          <w:sz w:val="24"/>
          <w:szCs w:val="24"/>
        </w:rPr>
        <w:t>plt.savefig(</w:t>
      </w:r>
      <w:r w:rsidRPr="008C6318">
        <w:rPr>
          <w:rStyle w:val="StringTok"/>
          <w:rFonts w:cs="B Nazanin"/>
          <w:sz w:val="24"/>
          <w:szCs w:val="24"/>
        </w:rPr>
        <w:t>"Time vs number of cores_C1.png"</w:t>
      </w:r>
      <w:r w:rsidRPr="008C6318">
        <w:rPr>
          <w:rStyle w:val="NormalTok"/>
          <w:rFonts w:cs="B Nazanin"/>
          <w:sz w:val="24"/>
          <w:szCs w:val="24"/>
        </w:rPr>
        <w:t>)</w:t>
      </w:r>
    </w:p>
    <w:p w14:paraId="3F2CEC63" w14:textId="317351C5" w:rsidR="00B23A91" w:rsidRPr="008C6318" w:rsidRDefault="004533D7" w:rsidP="007D043A">
      <w:pPr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sz w:val="24"/>
          <w:szCs w:val="24"/>
          <w:rtl/>
        </w:rPr>
        <w:t>پس از رسم نمودارها نتایج به صورت زیر بدست می آیند.</w:t>
      </w:r>
    </w:p>
    <w:p w14:paraId="1140056E" w14:textId="2C197711" w:rsidR="004533D7" w:rsidRPr="008C6318" w:rsidRDefault="004533D7" w:rsidP="004533D7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1</w:t>
      </w:r>
      <w:r w:rsidRPr="008C6318">
        <w:rPr>
          <w:rFonts w:cs="B Nazanin" w:hint="cs"/>
          <w:sz w:val="24"/>
          <w:szCs w:val="24"/>
          <w:rtl/>
        </w:rPr>
        <w:t xml:space="preserve">: نمودار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برای فایل اول</w:t>
      </w:r>
      <w:r w:rsidR="00431ED7" w:rsidRPr="008C6318">
        <w:rPr>
          <w:rFonts w:cs="B Nazanin" w:hint="cs"/>
          <w:sz w:val="24"/>
          <w:szCs w:val="24"/>
          <w:rtl/>
        </w:rPr>
        <w:t xml:space="preserve"> با </w:t>
      </w:r>
      <w:r w:rsidR="00431ED7" w:rsidRPr="008C6318">
        <w:rPr>
          <w:rFonts w:cs="B Nazanin"/>
          <w:sz w:val="24"/>
          <w:szCs w:val="24"/>
        </w:rPr>
        <w:t>k= 16</w:t>
      </w:r>
      <w:r w:rsidRPr="008C6318">
        <w:rPr>
          <w:rFonts w:cs="B Nazanin" w:hint="cs"/>
          <w:sz w:val="24"/>
          <w:szCs w:val="24"/>
          <w:rtl/>
        </w:rPr>
        <w:t>:</w:t>
      </w:r>
    </w:p>
    <w:p w14:paraId="601CF8A4" w14:textId="68FD9219" w:rsidR="004533D7" w:rsidRPr="008C6318" w:rsidRDefault="004533D7" w:rsidP="004533D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63F78087" wp14:editId="36A91441">
            <wp:extent cx="2766050" cy="1962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864" cy="197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BA7CF" w14:textId="077035B7" w:rsidR="004533D7" w:rsidRPr="008C6318" w:rsidRDefault="004533D7" w:rsidP="004533D7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1</w:t>
      </w:r>
      <w:r w:rsidRPr="008C6318">
        <w:rPr>
          <w:rFonts w:cs="B Nazanin" w:hint="cs"/>
          <w:sz w:val="24"/>
          <w:szCs w:val="24"/>
          <w:rtl/>
        </w:rPr>
        <w:t xml:space="preserve">: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برای فایل اول</w:t>
      </w:r>
      <w:r w:rsidR="00431ED7" w:rsidRPr="008C6318">
        <w:rPr>
          <w:rFonts w:cs="B Nazanin" w:hint="cs"/>
          <w:sz w:val="24"/>
          <w:szCs w:val="24"/>
          <w:rtl/>
        </w:rPr>
        <w:t xml:space="preserve"> با </w:t>
      </w:r>
      <w:r w:rsidR="00431ED7" w:rsidRPr="008C6318">
        <w:rPr>
          <w:rFonts w:cs="B Nazanin"/>
          <w:sz w:val="24"/>
          <w:szCs w:val="24"/>
        </w:rPr>
        <w:t>k= 4</w:t>
      </w:r>
      <w:r w:rsidR="00431ED7" w:rsidRPr="008C6318">
        <w:rPr>
          <w:rFonts w:cs="B Nazanin" w:hint="cs"/>
          <w:sz w:val="24"/>
          <w:szCs w:val="24"/>
          <w:rtl/>
        </w:rPr>
        <w:t>:</w:t>
      </w:r>
    </w:p>
    <w:p w14:paraId="6CE1902E" w14:textId="77777777" w:rsidR="004533D7" w:rsidRPr="008C6318" w:rsidRDefault="004533D7" w:rsidP="004533D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/>
          <w:noProof/>
          <w:sz w:val="24"/>
          <w:szCs w:val="24"/>
        </w:rPr>
        <w:drawing>
          <wp:inline distT="0" distB="0" distL="0" distR="0" wp14:anchorId="4F5BB317" wp14:editId="47D0E6F3">
            <wp:extent cx="3066394" cy="204426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394" cy="2044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528B4" w14:textId="77777777" w:rsidR="004533D7" w:rsidRPr="008C6318" w:rsidRDefault="004533D7" w:rsidP="004533D7">
      <w:pPr>
        <w:rPr>
          <w:rFonts w:cs="B Nazanin"/>
          <w:sz w:val="24"/>
          <w:szCs w:val="24"/>
          <w:rtl/>
        </w:rPr>
      </w:pPr>
    </w:p>
    <w:p w14:paraId="57D73BC2" w14:textId="28EF4DC7" w:rsidR="004533D7" w:rsidRPr="008C6318" w:rsidRDefault="004533D7" w:rsidP="004533D7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2</w:t>
      </w:r>
      <w:r w:rsidRPr="008C6318">
        <w:rPr>
          <w:rFonts w:cs="B Nazanin" w:hint="cs"/>
          <w:sz w:val="24"/>
          <w:szCs w:val="24"/>
          <w:rtl/>
        </w:rPr>
        <w:t xml:space="preserve">: نمودار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برای فایل دوم</w:t>
      </w:r>
      <w:r w:rsidR="00431ED7" w:rsidRPr="008C6318">
        <w:rPr>
          <w:rFonts w:cs="B Nazanin" w:hint="cs"/>
          <w:sz w:val="24"/>
          <w:szCs w:val="24"/>
          <w:rtl/>
        </w:rPr>
        <w:t xml:space="preserve"> با </w:t>
      </w:r>
      <w:r w:rsidR="00431ED7" w:rsidRPr="008C6318">
        <w:rPr>
          <w:rFonts w:cs="B Nazanin"/>
          <w:sz w:val="24"/>
          <w:szCs w:val="24"/>
        </w:rPr>
        <w:t>k= 3</w:t>
      </w:r>
      <w:r w:rsidR="00431ED7" w:rsidRPr="008C6318">
        <w:rPr>
          <w:rFonts w:cs="B Nazanin" w:hint="cs"/>
          <w:sz w:val="24"/>
          <w:szCs w:val="24"/>
          <w:rtl/>
        </w:rPr>
        <w:t>:</w:t>
      </w:r>
    </w:p>
    <w:p w14:paraId="771C6E6B" w14:textId="77777777" w:rsidR="004533D7" w:rsidRPr="008C6318" w:rsidRDefault="004533D7" w:rsidP="004533D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lastRenderedPageBreak/>
        <w:drawing>
          <wp:inline distT="0" distB="0" distL="0" distR="0" wp14:anchorId="6E0EED10" wp14:editId="05DE382C">
            <wp:extent cx="3172650" cy="2115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2650" cy="211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031F" w14:textId="2E396082" w:rsidR="004533D7" w:rsidRPr="008C6318" w:rsidRDefault="004533D7" w:rsidP="004533D7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2</w:t>
      </w:r>
      <w:r w:rsidRPr="008C6318">
        <w:rPr>
          <w:rFonts w:cs="B Nazanin" w:hint="cs"/>
          <w:sz w:val="24"/>
          <w:szCs w:val="24"/>
          <w:rtl/>
        </w:rPr>
        <w:t xml:space="preserve">: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برای فایل دوم</w:t>
      </w:r>
      <w:r w:rsidR="00431ED7" w:rsidRPr="008C6318">
        <w:rPr>
          <w:rFonts w:cs="B Nazanin" w:hint="cs"/>
          <w:sz w:val="24"/>
          <w:szCs w:val="24"/>
          <w:rtl/>
        </w:rPr>
        <w:t xml:space="preserve"> با </w:t>
      </w:r>
      <w:r w:rsidR="00431ED7" w:rsidRPr="008C6318">
        <w:rPr>
          <w:rFonts w:cs="B Nazanin"/>
          <w:sz w:val="24"/>
          <w:szCs w:val="24"/>
        </w:rPr>
        <w:t>k= 4</w:t>
      </w:r>
      <w:r w:rsidR="00431ED7" w:rsidRPr="008C6318">
        <w:rPr>
          <w:rFonts w:cs="B Nazanin" w:hint="cs"/>
          <w:sz w:val="24"/>
          <w:szCs w:val="24"/>
          <w:rtl/>
        </w:rPr>
        <w:t>:</w:t>
      </w:r>
    </w:p>
    <w:p w14:paraId="591586AA" w14:textId="77777777" w:rsidR="004533D7" w:rsidRPr="008C6318" w:rsidRDefault="004533D7" w:rsidP="004533D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76671D11" wp14:editId="2521B358">
            <wp:extent cx="3112626" cy="2075084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626" cy="2075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C0FC3" w14:textId="77777777" w:rsidR="004533D7" w:rsidRPr="008C6318" w:rsidRDefault="004533D7" w:rsidP="004533D7">
      <w:pPr>
        <w:rPr>
          <w:rFonts w:cs="B Nazanin"/>
          <w:sz w:val="24"/>
          <w:szCs w:val="24"/>
          <w:rtl/>
        </w:rPr>
      </w:pPr>
    </w:p>
    <w:p w14:paraId="7A5563CF" w14:textId="7E99EA3E" w:rsidR="004533D7" w:rsidRPr="008C6318" w:rsidRDefault="004533D7" w:rsidP="004533D7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3</w:t>
      </w:r>
      <w:r w:rsidRPr="008C6318">
        <w:rPr>
          <w:rFonts w:cs="B Nazanin" w:hint="cs"/>
          <w:sz w:val="24"/>
          <w:szCs w:val="24"/>
          <w:rtl/>
        </w:rPr>
        <w:t xml:space="preserve">: نمودار روش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برای فایل سوم</w:t>
      </w:r>
      <w:r w:rsidR="00431ED7" w:rsidRPr="008C6318">
        <w:rPr>
          <w:rFonts w:cs="B Nazanin" w:hint="cs"/>
          <w:sz w:val="24"/>
          <w:szCs w:val="24"/>
          <w:rtl/>
        </w:rPr>
        <w:t xml:space="preserve"> با </w:t>
      </w:r>
      <w:r w:rsidR="00431ED7" w:rsidRPr="008C6318">
        <w:rPr>
          <w:rFonts w:cs="B Nazanin"/>
          <w:sz w:val="24"/>
          <w:szCs w:val="24"/>
        </w:rPr>
        <w:t>k= 12</w:t>
      </w:r>
      <w:r w:rsidR="00431ED7" w:rsidRPr="008C6318">
        <w:rPr>
          <w:rFonts w:cs="B Nazanin" w:hint="cs"/>
          <w:sz w:val="24"/>
          <w:szCs w:val="24"/>
          <w:rtl/>
        </w:rPr>
        <w:t>:</w:t>
      </w:r>
    </w:p>
    <w:p w14:paraId="38E2F057" w14:textId="77777777" w:rsidR="004533D7" w:rsidRPr="008C6318" w:rsidRDefault="004533D7" w:rsidP="004533D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drawing>
          <wp:inline distT="0" distB="0" distL="0" distR="0" wp14:anchorId="78CE1D39" wp14:editId="06BA596B">
            <wp:extent cx="3109878" cy="2073252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9878" cy="2073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B020F" w14:textId="717FF3BD" w:rsidR="004533D7" w:rsidRPr="008C6318" w:rsidRDefault="004533D7" w:rsidP="004533D7">
      <w:pPr>
        <w:rPr>
          <w:rFonts w:cs="B Nazanin"/>
          <w:sz w:val="24"/>
          <w:szCs w:val="24"/>
          <w:rtl/>
        </w:rPr>
      </w:pPr>
      <w:r w:rsidRPr="008C6318">
        <w:rPr>
          <w:rFonts w:cs="B Nazanin"/>
          <w:sz w:val="24"/>
          <w:szCs w:val="24"/>
        </w:rPr>
        <w:t>C3</w:t>
      </w:r>
      <w:r w:rsidRPr="008C6318">
        <w:rPr>
          <w:rFonts w:cs="B Nazanin" w:hint="cs"/>
          <w:sz w:val="24"/>
          <w:szCs w:val="24"/>
          <w:rtl/>
        </w:rPr>
        <w:t xml:space="preserve">: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برای فایل سوم</w:t>
      </w:r>
      <w:r w:rsidR="00431ED7" w:rsidRPr="008C6318">
        <w:rPr>
          <w:rFonts w:cs="B Nazanin" w:hint="cs"/>
          <w:sz w:val="24"/>
          <w:szCs w:val="24"/>
          <w:rtl/>
        </w:rPr>
        <w:t xml:space="preserve"> با </w:t>
      </w:r>
      <w:r w:rsidR="00431ED7" w:rsidRPr="008C6318">
        <w:rPr>
          <w:rFonts w:cs="B Nazanin"/>
          <w:sz w:val="24"/>
          <w:szCs w:val="24"/>
        </w:rPr>
        <w:t>k= 4</w:t>
      </w:r>
      <w:r w:rsidR="00431ED7" w:rsidRPr="008C6318">
        <w:rPr>
          <w:rFonts w:cs="B Nazanin" w:hint="cs"/>
          <w:sz w:val="24"/>
          <w:szCs w:val="24"/>
          <w:rtl/>
        </w:rPr>
        <w:t>:</w:t>
      </w:r>
    </w:p>
    <w:p w14:paraId="0DFAEC18" w14:textId="77777777" w:rsidR="004533D7" w:rsidRPr="008C6318" w:rsidRDefault="004533D7" w:rsidP="004533D7">
      <w:pPr>
        <w:shd w:val="clear" w:color="auto" w:fill="C5E0B3" w:themeFill="accent6" w:themeFillTint="66"/>
        <w:jc w:val="center"/>
        <w:rPr>
          <w:rFonts w:cs="B Nazanin"/>
          <w:sz w:val="24"/>
          <w:szCs w:val="24"/>
          <w:rtl/>
        </w:rPr>
      </w:pPr>
      <w:r w:rsidRPr="008C6318">
        <w:rPr>
          <w:rFonts w:cs="B Nazanin" w:hint="cs"/>
          <w:noProof/>
          <w:sz w:val="24"/>
          <w:szCs w:val="24"/>
        </w:rPr>
        <w:lastRenderedPageBreak/>
        <w:drawing>
          <wp:inline distT="0" distB="0" distL="0" distR="0" wp14:anchorId="48D45066" wp14:editId="268E6EC7">
            <wp:extent cx="3078662" cy="2183336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662" cy="218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4C5AA" w14:textId="77777777" w:rsidR="004533D7" w:rsidRPr="008C6318" w:rsidRDefault="004533D7" w:rsidP="007D043A">
      <w:pPr>
        <w:rPr>
          <w:rFonts w:cs="B Nazanin"/>
          <w:sz w:val="24"/>
          <w:szCs w:val="24"/>
          <w:rtl/>
        </w:rPr>
      </w:pPr>
    </w:p>
    <w:p w14:paraId="18304378" w14:textId="09A29F3B" w:rsidR="00286BA2" w:rsidRPr="008C6318" w:rsidRDefault="00CB375A" w:rsidP="00CB375A">
      <w:pPr>
        <w:rPr>
          <w:rFonts w:cs="B Nazanin"/>
          <w:sz w:val="24"/>
          <w:szCs w:val="24"/>
        </w:rPr>
      </w:pPr>
      <w:r w:rsidRPr="008C6318">
        <w:rPr>
          <w:rFonts w:cs="B Nazanin" w:hint="cs"/>
          <w:sz w:val="24"/>
          <w:szCs w:val="24"/>
          <w:rtl/>
        </w:rPr>
        <w:t xml:space="preserve">باتوجه به نمودارهای به دست آمده میتوان متوجه شد که هرچه تعداد هسته های پردازشگر را افزایش دهیم سرعت محاسبات بیشتر شده و زمان کاهش می یابد و همچنین با توجه به مقادیر نمودارها به نظر میرسد که روش </w:t>
      </w:r>
      <w:r w:rsidRPr="008C6318">
        <w:rPr>
          <w:rStyle w:val="fontstyle01"/>
          <w:rFonts w:cs="B Nazanin"/>
          <w:sz w:val="24"/>
          <w:szCs w:val="24"/>
        </w:rPr>
        <w:t>Bisecting K-means</w:t>
      </w:r>
      <w:r w:rsidRPr="008C6318">
        <w:rPr>
          <w:rFonts w:cs="B Nazanin" w:hint="cs"/>
          <w:sz w:val="24"/>
          <w:szCs w:val="24"/>
          <w:rtl/>
        </w:rPr>
        <w:t xml:space="preserve"> در مجموع زمان بیشتری را برای محاسبات نسبت به </w:t>
      </w:r>
      <w:r w:rsidRPr="008C6318">
        <w:rPr>
          <w:rFonts w:cs="B Nazanin"/>
          <w:sz w:val="24"/>
          <w:szCs w:val="24"/>
        </w:rPr>
        <w:t>kmeans++</w:t>
      </w:r>
      <w:r w:rsidRPr="008C6318">
        <w:rPr>
          <w:rFonts w:cs="B Nazanin" w:hint="cs"/>
          <w:sz w:val="24"/>
          <w:szCs w:val="24"/>
          <w:rtl/>
        </w:rPr>
        <w:t xml:space="preserve"> میخواهد و درواقع روش کندتری است. </w:t>
      </w:r>
    </w:p>
    <w:sectPr w:rsidR="00286BA2" w:rsidRPr="008C6318" w:rsidSect="00AF17C6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A947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981692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2147"/>
    <w:rsid w:val="00010D12"/>
    <w:rsid w:val="00043350"/>
    <w:rsid w:val="00083A4E"/>
    <w:rsid w:val="000869FB"/>
    <w:rsid w:val="000F4AC6"/>
    <w:rsid w:val="00101115"/>
    <w:rsid w:val="001919C6"/>
    <w:rsid w:val="001E2EE3"/>
    <w:rsid w:val="001F216F"/>
    <w:rsid w:val="002048E2"/>
    <w:rsid w:val="00214BDC"/>
    <w:rsid w:val="0026239A"/>
    <w:rsid w:val="00276E58"/>
    <w:rsid w:val="00286BA2"/>
    <w:rsid w:val="002B70C4"/>
    <w:rsid w:val="003138FE"/>
    <w:rsid w:val="00316AD3"/>
    <w:rsid w:val="003218C3"/>
    <w:rsid w:val="00364B1A"/>
    <w:rsid w:val="00382DC3"/>
    <w:rsid w:val="003911A3"/>
    <w:rsid w:val="003A2618"/>
    <w:rsid w:val="003B1D92"/>
    <w:rsid w:val="003D4D21"/>
    <w:rsid w:val="00431ED7"/>
    <w:rsid w:val="004533D7"/>
    <w:rsid w:val="004959B9"/>
    <w:rsid w:val="004979D5"/>
    <w:rsid w:val="004C0350"/>
    <w:rsid w:val="004C0C0E"/>
    <w:rsid w:val="004E0C2E"/>
    <w:rsid w:val="004E18DA"/>
    <w:rsid w:val="00604CEA"/>
    <w:rsid w:val="006A4661"/>
    <w:rsid w:val="006A6060"/>
    <w:rsid w:val="006D0A64"/>
    <w:rsid w:val="006D3D33"/>
    <w:rsid w:val="006E4F32"/>
    <w:rsid w:val="00720C67"/>
    <w:rsid w:val="00731649"/>
    <w:rsid w:val="0074231E"/>
    <w:rsid w:val="00753866"/>
    <w:rsid w:val="007D043A"/>
    <w:rsid w:val="007D1324"/>
    <w:rsid w:val="007D5FFF"/>
    <w:rsid w:val="008106F6"/>
    <w:rsid w:val="008403F2"/>
    <w:rsid w:val="008C6318"/>
    <w:rsid w:val="00936739"/>
    <w:rsid w:val="00982147"/>
    <w:rsid w:val="009D71FE"/>
    <w:rsid w:val="00A16D20"/>
    <w:rsid w:val="00A5707F"/>
    <w:rsid w:val="00A83126"/>
    <w:rsid w:val="00A9458F"/>
    <w:rsid w:val="00AD73DC"/>
    <w:rsid w:val="00AF17C6"/>
    <w:rsid w:val="00AF3DB5"/>
    <w:rsid w:val="00B22E0B"/>
    <w:rsid w:val="00B23A91"/>
    <w:rsid w:val="00B80D68"/>
    <w:rsid w:val="00BD3715"/>
    <w:rsid w:val="00BE078D"/>
    <w:rsid w:val="00C34FB4"/>
    <w:rsid w:val="00C64270"/>
    <w:rsid w:val="00CB375A"/>
    <w:rsid w:val="00D424F5"/>
    <w:rsid w:val="00D850E2"/>
    <w:rsid w:val="00DA1D8C"/>
    <w:rsid w:val="00DD75D0"/>
    <w:rsid w:val="00DF66B0"/>
    <w:rsid w:val="00DF72A0"/>
    <w:rsid w:val="00E20DF2"/>
    <w:rsid w:val="00E73476"/>
    <w:rsid w:val="00ED2015"/>
    <w:rsid w:val="00F06FB9"/>
    <w:rsid w:val="00F11DAB"/>
    <w:rsid w:val="00F330F1"/>
    <w:rsid w:val="00F50644"/>
    <w:rsid w:val="00F82B14"/>
    <w:rsid w:val="00FD3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0FABE"/>
  <w15:chartTrackingRefBased/>
  <w15:docId w15:val="{FFA6B519-F256-49EA-BE87-9AE34712F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fa-IR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3F2"/>
    <w:pPr>
      <w:spacing w:line="256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F3DB5"/>
    <w:pPr>
      <w:keepNext/>
      <w:keepLines/>
      <w:bidi w:val="0"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bidi="ar-SA"/>
      <w14:ligatures w14:val="non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bidi="ar-SA"/>
      <w14:ligatures w14:val="non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bidi="ar-SA"/>
      <w14:ligatures w14:val="non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bidi="ar-SA"/>
      <w14:ligatures w14:val="non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bidi="ar-SA"/>
      <w14:ligatures w14:val="none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F3DB5"/>
    <w:pPr>
      <w:keepNext/>
      <w:keepLines/>
      <w:bidi w:val="0"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3911A3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911A3"/>
    <w:pPr>
      <w:wordWrap w:val="0"/>
      <w:bidi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3911A3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3911A3"/>
    <w:rPr>
      <w:rFonts w:ascii="Consolas" w:hAnsi="Consolas"/>
    </w:rPr>
  </w:style>
  <w:style w:type="character" w:customStyle="1" w:styleId="CommentTok">
    <w:name w:val="CommentTok"/>
    <w:basedOn w:val="VerbatimChar"/>
    <w:rsid w:val="003911A3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3911A3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3911A3"/>
    <w:rPr>
      <w:rFonts w:ascii="Consolas" w:hAnsi="Consolas"/>
    </w:rPr>
  </w:style>
  <w:style w:type="character" w:customStyle="1" w:styleId="KeywordTok">
    <w:name w:val="KeywordTok"/>
    <w:basedOn w:val="VerbatimChar"/>
    <w:rsid w:val="003911A3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3911A3"/>
    <w:rPr>
      <w:rFonts w:ascii="Consolas" w:hAnsi="Consolas"/>
      <w:color w:val="40A070"/>
      <w:sz w:val="22"/>
    </w:rPr>
  </w:style>
  <w:style w:type="character" w:customStyle="1" w:styleId="ControlFlowTok">
    <w:name w:val="ControlFlowTok"/>
    <w:basedOn w:val="VerbatimChar"/>
    <w:rsid w:val="003911A3"/>
    <w:rPr>
      <w:rFonts w:ascii="Consolas" w:hAnsi="Consolas"/>
      <w:b/>
      <w:color w:val="007020"/>
      <w:sz w:val="22"/>
    </w:rPr>
  </w:style>
  <w:style w:type="character" w:customStyle="1" w:styleId="BuiltInTok">
    <w:name w:val="BuiltInTok"/>
    <w:basedOn w:val="VerbatimChar"/>
    <w:rsid w:val="003911A3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F3DB5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bidi="ar-SA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AF3DB5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bidi="ar-SA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AF3DB5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AF3DB5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bidi="ar-SA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3DB5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bidi="ar-SA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AF3DB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rsid w:val="00AF3DB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rsid w:val="00AF3DB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rsid w:val="00AF3DB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bidi="ar-SA"/>
      <w14:ligatures w14:val="none"/>
    </w:rPr>
  </w:style>
  <w:style w:type="paragraph" w:styleId="BodyText">
    <w:name w:val="Body Text"/>
    <w:basedOn w:val="Normal"/>
    <w:link w:val="BodyTextChar"/>
    <w:qFormat/>
    <w:rsid w:val="00AF3DB5"/>
    <w:pPr>
      <w:bidi w:val="0"/>
      <w:spacing w:before="180" w:after="180" w:line="240" w:lineRule="auto"/>
    </w:pPr>
    <w:rPr>
      <w:kern w:val="0"/>
      <w:sz w:val="24"/>
      <w:szCs w:val="24"/>
      <w:lang w:bidi="ar-SA"/>
      <w14:ligatures w14:val="none"/>
    </w:rPr>
  </w:style>
  <w:style w:type="character" w:customStyle="1" w:styleId="BodyTextChar">
    <w:name w:val="Body Text Char"/>
    <w:basedOn w:val="DefaultParagraphFont"/>
    <w:link w:val="BodyText"/>
    <w:rsid w:val="00AF3DB5"/>
    <w:rPr>
      <w:kern w:val="0"/>
      <w:sz w:val="24"/>
      <w:szCs w:val="24"/>
      <w:lang w:bidi="ar-SA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F3DB5"/>
  </w:style>
  <w:style w:type="paragraph" w:customStyle="1" w:styleId="Compact">
    <w:name w:val="Compact"/>
    <w:basedOn w:val="BodyText"/>
    <w:qFormat/>
    <w:rsid w:val="00AF3DB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F3DB5"/>
    <w:pPr>
      <w:keepNext/>
      <w:keepLines/>
      <w:bidi w:val="0"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bidi="ar-SA"/>
      <w14:ligatures w14:val="none"/>
    </w:rPr>
  </w:style>
  <w:style w:type="character" w:customStyle="1" w:styleId="TitleChar">
    <w:name w:val="Title Char"/>
    <w:basedOn w:val="DefaultParagraphFont"/>
    <w:link w:val="Title"/>
    <w:rsid w:val="00AF3DB5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bidi="ar-SA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F3DB5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F3DB5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bidi="ar-SA"/>
      <w14:ligatures w14:val="none"/>
    </w:rPr>
  </w:style>
  <w:style w:type="paragraph" w:customStyle="1" w:styleId="Author">
    <w:name w:val="Author"/>
    <w:next w:val="BodyText"/>
    <w:qFormat/>
    <w:rsid w:val="00AF3DB5"/>
    <w:pPr>
      <w:keepNext/>
      <w:keepLines/>
      <w:bidi w:val="0"/>
      <w:spacing w:after="200" w:line="240" w:lineRule="auto"/>
      <w:jc w:val="center"/>
    </w:pPr>
    <w:rPr>
      <w:kern w:val="0"/>
      <w:sz w:val="24"/>
      <w:szCs w:val="24"/>
      <w:lang w:bidi="ar-SA"/>
      <w14:ligatures w14:val="none"/>
    </w:rPr>
  </w:style>
  <w:style w:type="paragraph" w:styleId="Date">
    <w:name w:val="Date"/>
    <w:next w:val="BodyText"/>
    <w:link w:val="DateChar"/>
    <w:qFormat/>
    <w:rsid w:val="00AF3DB5"/>
    <w:pPr>
      <w:keepNext/>
      <w:keepLines/>
      <w:bidi w:val="0"/>
      <w:spacing w:after="200" w:line="240" w:lineRule="auto"/>
      <w:jc w:val="center"/>
    </w:pPr>
    <w:rPr>
      <w:kern w:val="0"/>
      <w:sz w:val="24"/>
      <w:szCs w:val="24"/>
      <w:lang w:bidi="ar-SA"/>
      <w14:ligatures w14:val="none"/>
    </w:rPr>
  </w:style>
  <w:style w:type="character" w:customStyle="1" w:styleId="DateChar">
    <w:name w:val="Date Char"/>
    <w:basedOn w:val="DefaultParagraphFont"/>
    <w:link w:val="Date"/>
    <w:rsid w:val="00AF3DB5"/>
    <w:rPr>
      <w:kern w:val="0"/>
      <w:sz w:val="24"/>
      <w:szCs w:val="24"/>
      <w:lang w:bidi="ar-SA"/>
      <w14:ligatures w14:val="none"/>
    </w:rPr>
  </w:style>
  <w:style w:type="paragraph" w:customStyle="1" w:styleId="Abstract">
    <w:name w:val="Abstract"/>
    <w:basedOn w:val="Normal"/>
    <w:next w:val="BodyText"/>
    <w:qFormat/>
    <w:rsid w:val="00AF3DB5"/>
    <w:pPr>
      <w:keepNext/>
      <w:keepLines/>
      <w:bidi w:val="0"/>
      <w:spacing w:before="300" w:after="300" w:line="240" w:lineRule="auto"/>
    </w:pPr>
    <w:rPr>
      <w:kern w:val="0"/>
      <w:sz w:val="20"/>
      <w:szCs w:val="20"/>
      <w:lang w:bidi="ar-SA"/>
      <w14:ligatures w14:val="none"/>
    </w:rPr>
  </w:style>
  <w:style w:type="paragraph" w:styleId="Bibliography">
    <w:name w:val="Bibliography"/>
    <w:basedOn w:val="Normal"/>
    <w:qFormat/>
    <w:rsid w:val="00AF3DB5"/>
    <w:pPr>
      <w:bidi w:val="0"/>
      <w:spacing w:after="200" w:line="240" w:lineRule="auto"/>
    </w:pPr>
    <w:rPr>
      <w:kern w:val="0"/>
      <w:sz w:val="24"/>
      <w:szCs w:val="24"/>
      <w:lang w:bidi="ar-SA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AF3DB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AF3DB5"/>
    <w:pPr>
      <w:bidi w:val="0"/>
      <w:spacing w:after="200" w:line="240" w:lineRule="auto"/>
    </w:pPr>
    <w:rPr>
      <w:kern w:val="0"/>
      <w:sz w:val="24"/>
      <w:szCs w:val="24"/>
      <w:lang w:bidi="ar-SA"/>
      <w14:ligatures w14:val="none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AF3DB5"/>
    <w:rPr>
      <w:kern w:val="0"/>
      <w:sz w:val="24"/>
      <w:szCs w:val="24"/>
      <w:lang w:bidi="ar-SA"/>
      <w14:ligatures w14:val="none"/>
    </w:rPr>
  </w:style>
  <w:style w:type="table" w:customStyle="1" w:styleId="Table">
    <w:name w:val="Table"/>
    <w:semiHidden/>
    <w:unhideWhenUsed/>
    <w:qFormat/>
    <w:rsid w:val="00AF3DB5"/>
    <w:pPr>
      <w:bidi w:val="0"/>
      <w:spacing w:after="200" w:line="240" w:lineRule="auto"/>
    </w:pPr>
    <w:rPr>
      <w:kern w:val="0"/>
      <w:sz w:val="24"/>
      <w:szCs w:val="24"/>
      <w:lang w:bidi="ar-SA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AF3DB5"/>
    <w:pPr>
      <w:keepNext/>
      <w:keepLines/>
      <w:bidi w:val="0"/>
      <w:spacing w:after="0" w:line="240" w:lineRule="auto"/>
    </w:pPr>
    <w:rPr>
      <w:b/>
      <w:kern w:val="0"/>
      <w:sz w:val="24"/>
      <w:szCs w:val="24"/>
      <w:lang w:bidi="ar-SA"/>
      <w14:ligatures w14:val="none"/>
    </w:rPr>
  </w:style>
  <w:style w:type="paragraph" w:customStyle="1" w:styleId="Definition">
    <w:name w:val="Definition"/>
    <w:basedOn w:val="Normal"/>
    <w:rsid w:val="00AF3DB5"/>
    <w:pPr>
      <w:bidi w:val="0"/>
      <w:spacing w:after="200" w:line="240" w:lineRule="auto"/>
    </w:pPr>
    <w:rPr>
      <w:kern w:val="0"/>
      <w:sz w:val="24"/>
      <w:szCs w:val="24"/>
      <w:lang w:bidi="ar-SA"/>
      <w14:ligatures w14:val="none"/>
    </w:rPr>
  </w:style>
  <w:style w:type="paragraph" w:styleId="Caption">
    <w:name w:val="caption"/>
    <w:basedOn w:val="Normal"/>
    <w:link w:val="CaptionChar"/>
    <w:rsid w:val="00AF3DB5"/>
    <w:pPr>
      <w:bidi w:val="0"/>
      <w:spacing w:after="120" w:line="240" w:lineRule="auto"/>
    </w:pPr>
    <w:rPr>
      <w:i/>
      <w:kern w:val="0"/>
      <w:sz w:val="24"/>
      <w:szCs w:val="24"/>
      <w:lang w:bidi="ar-SA"/>
      <w14:ligatures w14:val="none"/>
    </w:rPr>
  </w:style>
  <w:style w:type="paragraph" w:customStyle="1" w:styleId="TableCaption">
    <w:name w:val="Table Caption"/>
    <w:basedOn w:val="Caption"/>
    <w:rsid w:val="00AF3DB5"/>
    <w:pPr>
      <w:keepNext/>
    </w:pPr>
  </w:style>
  <w:style w:type="paragraph" w:customStyle="1" w:styleId="ImageCaption">
    <w:name w:val="Image Caption"/>
    <w:basedOn w:val="Caption"/>
    <w:rsid w:val="00AF3DB5"/>
  </w:style>
  <w:style w:type="paragraph" w:customStyle="1" w:styleId="Figure">
    <w:name w:val="Figure"/>
    <w:basedOn w:val="Normal"/>
    <w:rsid w:val="00AF3DB5"/>
    <w:pPr>
      <w:bidi w:val="0"/>
      <w:spacing w:after="200" w:line="240" w:lineRule="auto"/>
    </w:pPr>
    <w:rPr>
      <w:kern w:val="0"/>
      <w:sz w:val="24"/>
      <w:szCs w:val="24"/>
      <w:lang w:bidi="ar-SA"/>
      <w14:ligatures w14:val="none"/>
    </w:rPr>
  </w:style>
  <w:style w:type="paragraph" w:customStyle="1" w:styleId="CaptionedFigure">
    <w:name w:val="Captioned Figure"/>
    <w:basedOn w:val="Figure"/>
    <w:rsid w:val="00AF3DB5"/>
    <w:pPr>
      <w:keepNext/>
    </w:pPr>
  </w:style>
  <w:style w:type="character" w:customStyle="1" w:styleId="CaptionChar">
    <w:name w:val="Caption Char"/>
    <w:basedOn w:val="DefaultParagraphFont"/>
    <w:link w:val="Caption"/>
    <w:rsid w:val="00AF3DB5"/>
    <w:rPr>
      <w:i/>
      <w:kern w:val="0"/>
      <w:sz w:val="24"/>
      <w:szCs w:val="24"/>
      <w:lang w:bidi="ar-SA"/>
      <w14:ligatures w14:val="none"/>
    </w:rPr>
  </w:style>
  <w:style w:type="character" w:styleId="FootnoteReference">
    <w:name w:val="footnote reference"/>
    <w:basedOn w:val="CaptionChar"/>
    <w:rsid w:val="00AF3DB5"/>
    <w:rPr>
      <w:i/>
      <w:kern w:val="0"/>
      <w:sz w:val="24"/>
      <w:szCs w:val="24"/>
      <w:vertAlign w:val="superscript"/>
      <w:lang w:bidi="ar-SA"/>
      <w14:ligatures w14:val="none"/>
    </w:rPr>
  </w:style>
  <w:style w:type="character" w:styleId="Hyperlink">
    <w:name w:val="Hyperlink"/>
    <w:basedOn w:val="CaptionChar"/>
    <w:rsid w:val="00AF3DB5"/>
    <w:rPr>
      <w:i/>
      <w:color w:val="4472C4" w:themeColor="accent1"/>
      <w:kern w:val="0"/>
      <w:sz w:val="24"/>
      <w:szCs w:val="24"/>
      <w:lang w:bidi="ar-SA"/>
      <w14:ligatures w14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AF3DB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DataTypeTok">
    <w:name w:val="DataTypeTok"/>
    <w:basedOn w:val="VerbatimChar"/>
    <w:rsid w:val="00AF3DB5"/>
    <w:rPr>
      <w:rFonts w:ascii="Consolas" w:hAnsi="Consolas"/>
      <w:color w:val="902000"/>
      <w:sz w:val="22"/>
    </w:rPr>
  </w:style>
  <w:style w:type="character" w:customStyle="1" w:styleId="BaseNTok">
    <w:name w:val="BaseNTok"/>
    <w:basedOn w:val="VerbatimChar"/>
    <w:rsid w:val="00AF3DB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F3DB5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AF3DB5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AF3DB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AF3DB5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AF3DB5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AF3DB5"/>
    <w:rPr>
      <w:rFonts w:ascii="Consolas" w:hAnsi="Consolas"/>
      <w:color w:val="BB6688"/>
      <w:sz w:val="22"/>
    </w:rPr>
  </w:style>
  <w:style w:type="character" w:customStyle="1" w:styleId="DocumentationTok">
    <w:name w:val="DocumentationTok"/>
    <w:basedOn w:val="VerbatimChar"/>
    <w:rsid w:val="00AF3DB5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AF3DB5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AF3DB5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AF3DB5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AF3DB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AF3DB5"/>
    <w:rPr>
      <w:rFonts w:ascii="Consolas" w:hAnsi="Consolas"/>
      <w:color w:val="19177C"/>
      <w:sz w:val="22"/>
    </w:rPr>
  </w:style>
  <w:style w:type="character" w:customStyle="1" w:styleId="ExtensionTok">
    <w:name w:val="ExtensionTok"/>
    <w:basedOn w:val="VerbatimChar"/>
    <w:rsid w:val="00AF3DB5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AF3DB5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AF3DB5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AF3DB5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AF3DB5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AF3DB5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AF3DB5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AF3DB5"/>
    <w:rPr>
      <w:rFonts w:ascii="Consolas" w:hAnsi="Consolas"/>
      <w:b/>
      <w:color w:val="FF0000"/>
      <w:sz w:val="22"/>
    </w:rPr>
  </w:style>
  <w:style w:type="character" w:customStyle="1" w:styleId="fontstyle01">
    <w:name w:val="fontstyle01"/>
    <w:basedOn w:val="DefaultParagraphFont"/>
    <w:rsid w:val="00A5707F"/>
    <w:rPr>
      <w:rFonts w:ascii="TimesNewRomanPSMT" w:hAnsi="TimesNewRomanPSMT" w:hint="default"/>
      <w:b w:val="0"/>
      <w:bCs w:val="0"/>
      <w:i w:val="0"/>
      <w:iCs w:val="0"/>
      <w:color w:val="000000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21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216F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9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12734F-D691-43EF-9CD8-2F85E0202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8</Pages>
  <Words>2783</Words>
  <Characters>1586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fan ashtari</dc:creator>
  <cp:keywords/>
  <dc:description/>
  <cp:lastModifiedBy>erfan ashtari</cp:lastModifiedBy>
  <cp:revision>67</cp:revision>
  <dcterms:created xsi:type="dcterms:W3CDTF">2023-01-02T12:29:00Z</dcterms:created>
  <dcterms:modified xsi:type="dcterms:W3CDTF">2023-01-0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e829af7844f12045d53beae10ce3f60ce650de7f55e0a3bbcc2cdf1b5a17a</vt:lpwstr>
  </property>
</Properties>
</file>